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7C4D40" w14:textId="37923FCB" w:rsidR="006A6C6E" w:rsidRPr="00D42458" w:rsidRDefault="004A08B3" w:rsidP="00D42458">
      <w:pPr>
        <w:pStyle w:val="KonuBal"/>
        <w:spacing w:before="0"/>
        <w:rPr>
          <w:rFonts w:ascii="Times New Roman" w:hAnsi="Times New Roman"/>
          <w:sz w:val="24"/>
        </w:rPr>
      </w:pPr>
      <w:bookmarkStart w:id="0" w:name="_Toc45900415"/>
      <w:r w:rsidRPr="00D42458">
        <w:rPr>
          <w:rFonts w:ascii="Times New Roman" w:hAnsi="Times New Roman"/>
          <w:sz w:val="24"/>
        </w:rPr>
        <w:t xml:space="preserve">ALIŞKANLIKLARIM SAĞLIĞIM </w:t>
      </w:r>
      <w:bookmarkEnd w:id="0"/>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2"/>
        <w:gridCol w:w="7230"/>
      </w:tblGrid>
      <w:tr w:rsidR="006A6C6E" w:rsidRPr="00D42458" w14:paraId="0E01636D" w14:textId="77777777" w:rsidTr="007B0817">
        <w:tc>
          <w:tcPr>
            <w:tcW w:w="2552" w:type="dxa"/>
          </w:tcPr>
          <w:p w14:paraId="79405A95" w14:textId="77777777" w:rsidR="006A6C6E" w:rsidRPr="00D42458" w:rsidRDefault="006A6C6E" w:rsidP="00D42458">
            <w:pPr>
              <w:spacing w:after="0" w:line="276" w:lineRule="auto"/>
              <w:rPr>
                <w:rFonts w:ascii="Times New Roman" w:hAnsi="Times New Roman"/>
                <w:b/>
                <w:sz w:val="24"/>
                <w:szCs w:val="24"/>
              </w:rPr>
            </w:pPr>
            <w:r w:rsidRPr="00D42458">
              <w:rPr>
                <w:rFonts w:ascii="Times New Roman" w:hAnsi="Times New Roman"/>
                <w:b/>
                <w:sz w:val="24"/>
                <w:szCs w:val="24"/>
              </w:rPr>
              <w:t>Gelişim Alanı:</w:t>
            </w:r>
          </w:p>
        </w:tc>
        <w:tc>
          <w:tcPr>
            <w:tcW w:w="7230" w:type="dxa"/>
          </w:tcPr>
          <w:p w14:paraId="34DFEFDB" w14:textId="77777777" w:rsidR="006A6C6E" w:rsidRPr="00D42458" w:rsidRDefault="006A6C6E" w:rsidP="00D42458">
            <w:pPr>
              <w:spacing w:after="0" w:line="276" w:lineRule="auto"/>
              <w:jc w:val="both"/>
              <w:rPr>
                <w:rFonts w:ascii="Times New Roman" w:hAnsi="Times New Roman"/>
                <w:sz w:val="24"/>
                <w:szCs w:val="24"/>
              </w:rPr>
            </w:pPr>
            <w:r w:rsidRPr="00D42458">
              <w:rPr>
                <w:rFonts w:ascii="Times New Roman" w:hAnsi="Times New Roman"/>
                <w:sz w:val="24"/>
                <w:szCs w:val="24"/>
              </w:rPr>
              <w:t>Sosyal Duygusal</w:t>
            </w:r>
          </w:p>
        </w:tc>
      </w:tr>
      <w:tr w:rsidR="006A6C6E" w:rsidRPr="00D42458" w14:paraId="19B59A99" w14:textId="77777777" w:rsidTr="007B0817">
        <w:tc>
          <w:tcPr>
            <w:tcW w:w="2552" w:type="dxa"/>
          </w:tcPr>
          <w:p w14:paraId="66500F48" w14:textId="77777777" w:rsidR="006A6C6E" w:rsidRPr="00D42458" w:rsidRDefault="006A6C6E" w:rsidP="00D42458">
            <w:pPr>
              <w:spacing w:after="0" w:line="276" w:lineRule="auto"/>
              <w:rPr>
                <w:rFonts w:ascii="Times New Roman" w:hAnsi="Times New Roman"/>
                <w:b/>
                <w:sz w:val="24"/>
                <w:szCs w:val="24"/>
              </w:rPr>
            </w:pPr>
            <w:r w:rsidRPr="00D42458">
              <w:rPr>
                <w:rFonts w:ascii="Times New Roman" w:hAnsi="Times New Roman"/>
                <w:b/>
                <w:sz w:val="24"/>
                <w:szCs w:val="24"/>
              </w:rPr>
              <w:t>Yeterlik Alanı:</w:t>
            </w:r>
          </w:p>
        </w:tc>
        <w:tc>
          <w:tcPr>
            <w:tcW w:w="7230" w:type="dxa"/>
          </w:tcPr>
          <w:p w14:paraId="28673053" w14:textId="4E284B1E" w:rsidR="006A6C6E" w:rsidRPr="00D42458" w:rsidRDefault="006A6C6E" w:rsidP="00D42458">
            <w:pPr>
              <w:spacing w:after="0" w:line="276" w:lineRule="auto"/>
              <w:jc w:val="both"/>
              <w:rPr>
                <w:rFonts w:ascii="Times New Roman" w:hAnsi="Times New Roman"/>
                <w:sz w:val="24"/>
                <w:szCs w:val="24"/>
              </w:rPr>
            </w:pPr>
            <w:r w:rsidRPr="00D42458">
              <w:rPr>
                <w:rFonts w:ascii="Times New Roman" w:hAnsi="Times New Roman"/>
                <w:sz w:val="24"/>
                <w:szCs w:val="24"/>
              </w:rPr>
              <w:t xml:space="preserve">Kişisel Güvenliğini </w:t>
            </w:r>
            <w:r w:rsidR="00331BA2" w:rsidRPr="00D42458">
              <w:rPr>
                <w:rFonts w:ascii="Times New Roman" w:hAnsi="Times New Roman"/>
                <w:sz w:val="24"/>
                <w:szCs w:val="24"/>
              </w:rPr>
              <w:t>S</w:t>
            </w:r>
            <w:r w:rsidRPr="00D42458">
              <w:rPr>
                <w:rFonts w:ascii="Times New Roman" w:hAnsi="Times New Roman"/>
                <w:sz w:val="24"/>
                <w:szCs w:val="24"/>
              </w:rPr>
              <w:t>ağlama</w:t>
            </w:r>
          </w:p>
        </w:tc>
      </w:tr>
      <w:tr w:rsidR="006A6C6E" w:rsidRPr="00D42458" w14:paraId="1E7B089B" w14:textId="77777777" w:rsidTr="007B0817">
        <w:tc>
          <w:tcPr>
            <w:tcW w:w="2552" w:type="dxa"/>
          </w:tcPr>
          <w:p w14:paraId="66F8AD21" w14:textId="77777777" w:rsidR="006A6C6E" w:rsidRPr="00D42458" w:rsidRDefault="006A6C6E" w:rsidP="00D42458">
            <w:pPr>
              <w:spacing w:after="0" w:line="276" w:lineRule="auto"/>
              <w:rPr>
                <w:rFonts w:ascii="Times New Roman" w:hAnsi="Times New Roman"/>
                <w:b/>
                <w:sz w:val="24"/>
                <w:szCs w:val="24"/>
              </w:rPr>
            </w:pPr>
            <w:r w:rsidRPr="00D42458">
              <w:rPr>
                <w:rFonts w:ascii="Times New Roman" w:hAnsi="Times New Roman"/>
                <w:b/>
                <w:sz w:val="24"/>
                <w:szCs w:val="24"/>
              </w:rPr>
              <w:t>Kazanım/Hafta:</w:t>
            </w:r>
          </w:p>
        </w:tc>
        <w:tc>
          <w:tcPr>
            <w:tcW w:w="7230" w:type="dxa"/>
          </w:tcPr>
          <w:p w14:paraId="6D16CB1D" w14:textId="77777777" w:rsidR="006A6C6E" w:rsidRPr="00D42458" w:rsidRDefault="006A6C6E" w:rsidP="00D42458">
            <w:pPr>
              <w:spacing w:after="0" w:line="276" w:lineRule="auto"/>
              <w:jc w:val="both"/>
              <w:rPr>
                <w:rFonts w:ascii="Times New Roman" w:hAnsi="Times New Roman"/>
                <w:sz w:val="24"/>
                <w:szCs w:val="24"/>
              </w:rPr>
            </w:pPr>
            <w:r w:rsidRPr="00D42458">
              <w:rPr>
                <w:rFonts w:ascii="Times New Roman" w:hAnsi="Times New Roman"/>
                <w:sz w:val="24"/>
                <w:szCs w:val="24"/>
              </w:rPr>
              <w:t>Sağlıklı yaşam alışkanlıkları ile bedensel ve psikolojik sağlığı arasında bağ kurar. / 22. Hafta</w:t>
            </w:r>
          </w:p>
        </w:tc>
      </w:tr>
      <w:tr w:rsidR="006A6C6E" w:rsidRPr="00D42458" w14:paraId="59F67B39" w14:textId="77777777" w:rsidTr="007B0817">
        <w:tc>
          <w:tcPr>
            <w:tcW w:w="2552" w:type="dxa"/>
          </w:tcPr>
          <w:p w14:paraId="7105D987" w14:textId="77777777" w:rsidR="006A6C6E" w:rsidRPr="00D42458" w:rsidRDefault="006A6C6E" w:rsidP="00D42458">
            <w:pPr>
              <w:spacing w:after="0" w:line="276" w:lineRule="auto"/>
              <w:rPr>
                <w:rFonts w:ascii="Times New Roman" w:hAnsi="Times New Roman"/>
                <w:b/>
                <w:sz w:val="24"/>
                <w:szCs w:val="24"/>
              </w:rPr>
            </w:pPr>
            <w:r w:rsidRPr="00D42458">
              <w:rPr>
                <w:rFonts w:ascii="Times New Roman" w:hAnsi="Times New Roman"/>
                <w:b/>
                <w:sz w:val="24"/>
                <w:szCs w:val="24"/>
              </w:rPr>
              <w:t>Sınıf Düzeyi:</w:t>
            </w:r>
          </w:p>
        </w:tc>
        <w:tc>
          <w:tcPr>
            <w:tcW w:w="7230" w:type="dxa"/>
          </w:tcPr>
          <w:p w14:paraId="08770B3B" w14:textId="7AF1A5B7" w:rsidR="006A6C6E" w:rsidRPr="00D42458" w:rsidRDefault="006A6C6E" w:rsidP="00D42458">
            <w:pPr>
              <w:spacing w:after="0" w:line="276" w:lineRule="auto"/>
              <w:jc w:val="both"/>
              <w:rPr>
                <w:rFonts w:ascii="Times New Roman" w:hAnsi="Times New Roman"/>
                <w:sz w:val="24"/>
                <w:szCs w:val="24"/>
              </w:rPr>
            </w:pPr>
            <w:r w:rsidRPr="00D42458">
              <w:rPr>
                <w:rFonts w:ascii="Times New Roman" w:hAnsi="Times New Roman"/>
                <w:sz w:val="24"/>
                <w:szCs w:val="24"/>
              </w:rPr>
              <w:t>11</w:t>
            </w:r>
            <w:r w:rsidR="004A08B3" w:rsidRPr="00D42458">
              <w:rPr>
                <w:rFonts w:ascii="Times New Roman" w:hAnsi="Times New Roman"/>
                <w:sz w:val="24"/>
                <w:szCs w:val="24"/>
              </w:rPr>
              <w:t>. S</w:t>
            </w:r>
            <w:r w:rsidR="00331BA2" w:rsidRPr="00D42458">
              <w:rPr>
                <w:rFonts w:ascii="Times New Roman" w:hAnsi="Times New Roman"/>
                <w:sz w:val="24"/>
                <w:szCs w:val="24"/>
              </w:rPr>
              <w:t>ınıf</w:t>
            </w:r>
          </w:p>
        </w:tc>
      </w:tr>
      <w:tr w:rsidR="006A6C6E" w:rsidRPr="00D42458" w14:paraId="44598D69" w14:textId="77777777" w:rsidTr="007B0817">
        <w:tc>
          <w:tcPr>
            <w:tcW w:w="2552" w:type="dxa"/>
          </w:tcPr>
          <w:p w14:paraId="5FE21AAA" w14:textId="77777777" w:rsidR="006A6C6E" w:rsidRPr="00D42458" w:rsidRDefault="006A6C6E" w:rsidP="00D42458">
            <w:pPr>
              <w:spacing w:after="0" w:line="276" w:lineRule="auto"/>
              <w:rPr>
                <w:rFonts w:ascii="Times New Roman" w:hAnsi="Times New Roman"/>
                <w:b/>
                <w:sz w:val="24"/>
                <w:szCs w:val="24"/>
              </w:rPr>
            </w:pPr>
            <w:r w:rsidRPr="00D42458">
              <w:rPr>
                <w:rFonts w:ascii="Times New Roman" w:hAnsi="Times New Roman"/>
                <w:b/>
                <w:sz w:val="24"/>
                <w:szCs w:val="24"/>
              </w:rPr>
              <w:t>Süre:</w:t>
            </w:r>
          </w:p>
        </w:tc>
        <w:tc>
          <w:tcPr>
            <w:tcW w:w="7230" w:type="dxa"/>
          </w:tcPr>
          <w:p w14:paraId="0025C740" w14:textId="44DD33A7" w:rsidR="006A6C6E" w:rsidRPr="00D42458" w:rsidRDefault="004A08B3" w:rsidP="00D42458">
            <w:pPr>
              <w:spacing w:after="0" w:line="276" w:lineRule="auto"/>
              <w:jc w:val="both"/>
              <w:rPr>
                <w:rFonts w:ascii="Times New Roman" w:hAnsi="Times New Roman"/>
                <w:sz w:val="24"/>
                <w:szCs w:val="24"/>
              </w:rPr>
            </w:pPr>
            <w:r w:rsidRPr="00D42458">
              <w:rPr>
                <w:rFonts w:ascii="Times New Roman" w:hAnsi="Times New Roman"/>
                <w:sz w:val="24"/>
                <w:szCs w:val="24"/>
              </w:rPr>
              <w:t xml:space="preserve">40 </w:t>
            </w:r>
            <w:proofErr w:type="spellStart"/>
            <w:r w:rsidRPr="00D42458">
              <w:rPr>
                <w:rFonts w:ascii="Times New Roman" w:hAnsi="Times New Roman"/>
                <w:sz w:val="24"/>
                <w:szCs w:val="24"/>
              </w:rPr>
              <w:t>d</w:t>
            </w:r>
            <w:bookmarkStart w:id="1" w:name="_GoBack"/>
            <w:bookmarkEnd w:id="1"/>
            <w:r w:rsidRPr="00D42458">
              <w:rPr>
                <w:rFonts w:ascii="Times New Roman" w:hAnsi="Times New Roman"/>
                <w:sz w:val="24"/>
                <w:szCs w:val="24"/>
              </w:rPr>
              <w:t>k</w:t>
            </w:r>
            <w:proofErr w:type="spellEnd"/>
            <w:r w:rsidRPr="00D42458">
              <w:rPr>
                <w:rFonts w:ascii="Times New Roman" w:hAnsi="Times New Roman"/>
                <w:sz w:val="24"/>
                <w:szCs w:val="24"/>
              </w:rPr>
              <w:t xml:space="preserve"> (Bir ders saati) </w:t>
            </w:r>
          </w:p>
        </w:tc>
      </w:tr>
      <w:tr w:rsidR="006A6C6E" w:rsidRPr="00D42458" w14:paraId="01914E85" w14:textId="77777777" w:rsidTr="007B0817">
        <w:tc>
          <w:tcPr>
            <w:tcW w:w="2552" w:type="dxa"/>
          </w:tcPr>
          <w:p w14:paraId="3A92C099" w14:textId="77777777" w:rsidR="006A6C6E" w:rsidRPr="00D42458" w:rsidRDefault="006A6C6E" w:rsidP="00D42458">
            <w:pPr>
              <w:spacing w:after="0" w:line="276" w:lineRule="auto"/>
              <w:rPr>
                <w:rFonts w:ascii="Times New Roman" w:hAnsi="Times New Roman"/>
                <w:b/>
                <w:sz w:val="24"/>
                <w:szCs w:val="24"/>
              </w:rPr>
            </w:pPr>
            <w:r w:rsidRPr="00D42458">
              <w:rPr>
                <w:rFonts w:ascii="Times New Roman" w:hAnsi="Times New Roman"/>
                <w:b/>
                <w:sz w:val="24"/>
                <w:szCs w:val="24"/>
              </w:rPr>
              <w:t>Araç-Gereçler:</w:t>
            </w:r>
          </w:p>
        </w:tc>
        <w:tc>
          <w:tcPr>
            <w:tcW w:w="7230" w:type="dxa"/>
          </w:tcPr>
          <w:p w14:paraId="2AF39270" w14:textId="1920E16B" w:rsidR="006A6C6E" w:rsidRPr="00D42458" w:rsidRDefault="006A6C6E" w:rsidP="00D42458">
            <w:pPr>
              <w:pStyle w:val="ListeParagraf"/>
              <w:numPr>
                <w:ilvl w:val="0"/>
                <w:numId w:val="38"/>
              </w:numPr>
              <w:spacing w:after="0"/>
              <w:jc w:val="both"/>
              <w:rPr>
                <w:rFonts w:ascii="Times New Roman" w:hAnsi="Times New Roman"/>
                <w:sz w:val="24"/>
                <w:szCs w:val="24"/>
              </w:rPr>
            </w:pPr>
            <w:r w:rsidRPr="00D42458">
              <w:rPr>
                <w:rFonts w:ascii="Times New Roman" w:hAnsi="Times New Roman"/>
                <w:sz w:val="24"/>
                <w:szCs w:val="24"/>
              </w:rPr>
              <w:t xml:space="preserve">Çalışma </w:t>
            </w:r>
            <w:r w:rsidR="004A08B3" w:rsidRPr="00D42458">
              <w:rPr>
                <w:rFonts w:ascii="Times New Roman" w:hAnsi="Times New Roman"/>
                <w:sz w:val="24"/>
                <w:szCs w:val="24"/>
              </w:rPr>
              <w:t>Yaprağı-</w:t>
            </w:r>
            <w:r w:rsidRPr="00D42458">
              <w:rPr>
                <w:rFonts w:ascii="Times New Roman" w:hAnsi="Times New Roman"/>
                <w:sz w:val="24"/>
                <w:szCs w:val="24"/>
              </w:rPr>
              <w:t>1</w:t>
            </w:r>
          </w:p>
          <w:p w14:paraId="5D4598E5" w14:textId="59C57D23" w:rsidR="006A6C6E" w:rsidRPr="00D42458" w:rsidRDefault="007B0817" w:rsidP="00D42458">
            <w:pPr>
              <w:pStyle w:val="ListeParagraf"/>
              <w:numPr>
                <w:ilvl w:val="0"/>
                <w:numId w:val="38"/>
              </w:numPr>
              <w:spacing w:after="0"/>
              <w:jc w:val="both"/>
              <w:rPr>
                <w:rFonts w:ascii="Times New Roman" w:hAnsi="Times New Roman"/>
                <w:sz w:val="24"/>
                <w:szCs w:val="24"/>
              </w:rPr>
            </w:pPr>
            <w:r w:rsidRPr="00D42458">
              <w:rPr>
                <w:rFonts w:ascii="Times New Roman" w:hAnsi="Times New Roman"/>
                <w:sz w:val="24"/>
                <w:szCs w:val="24"/>
              </w:rPr>
              <w:t>Etkinlik Bilgi Notu-1</w:t>
            </w:r>
          </w:p>
          <w:p w14:paraId="52076A99" w14:textId="6BC78932" w:rsidR="006A6C6E" w:rsidRPr="00D42458" w:rsidRDefault="00331BA2" w:rsidP="00D42458">
            <w:pPr>
              <w:pStyle w:val="ListeParagraf"/>
              <w:numPr>
                <w:ilvl w:val="0"/>
                <w:numId w:val="38"/>
              </w:numPr>
              <w:spacing w:after="0"/>
              <w:jc w:val="both"/>
              <w:rPr>
                <w:rFonts w:ascii="Times New Roman" w:hAnsi="Times New Roman"/>
                <w:sz w:val="24"/>
                <w:szCs w:val="24"/>
              </w:rPr>
            </w:pPr>
            <w:r w:rsidRPr="00D42458">
              <w:rPr>
                <w:rFonts w:ascii="Times New Roman" w:hAnsi="Times New Roman"/>
                <w:sz w:val="24"/>
                <w:szCs w:val="24"/>
              </w:rPr>
              <w:t xml:space="preserve">Etkinlik </w:t>
            </w:r>
            <w:r w:rsidR="006A6C6E" w:rsidRPr="00D42458">
              <w:rPr>
                <w:rFonts w:ascii="Times New Roman" w:hAnsi="Times New Roman"/>
                <w:sz w:val="24"/>
                <w:szCs w:val="24"/>
              </w:rPr>
              <w:t>Bilgi Notu</w:t>
            </w:r>
            <w:r w:rsidR="007B0817" w:rsidRPr="00D42458">
              <w:rPr>
                <w:rFonts w:ascii="Times New Roman" w:hAnsi="Times New Roman"/>
                <w:sz w:val="24"/>
                <w:szCs w:val="24"/>
              </w:rPr>
              <w:t>-2</w:t>
            </w:r>
          </w:p>
        </w:tc>
      </w:tr>
      <w:tr w:rsidR="006A6C6E" w:rsidRPr="00D42458" w14:paraId="53A963F6" w14:textId="77777777" w:rsidTr="007B0817">
        <w:tc>
          <w:tcPr>
            <w:tcW w:w="2552" w:type="dxa"/>
          </w:tcPr>
          <w:p w14:paraId="3E7DFD1D" w14:textId="77777777" w:rsidR="006A6C6E" w:rsidRPr="00D42458" w:rsidRDefault="006A6C6E" w:rsidP="00D42458">
            <w:pPr>
              <w:spacing w:after="0" w:line="276" w:lineRule="auto"/>
              <w:rPr>
                <w:rFonts w:ascii="Times New Roman" w:hAnsi="Times New Roman"/>
                <w:b/>
                <w:sz w:val="24"/>
                <w:szCs w:val="24"/>
              </w:rPr>
            </w:pPr>
            <w:r w:rsidRPr="00D42458">
              <w:rPr>
                <w:rFonts w:ascii="Times New Roman" w:hAnsi="Times New Roman"/>
                <w:b/>
                <w:sz w:val="24"/>
                <w:szCs w:val="24"/>
              </w:rPr>
              <w:t>Uygulayıcı İçin Ön Hazırlık:</w:t>
            </w:r>
          </w:p>
        </w:tc>
        <w:tc>
          <w:tcPr>
            <w:tcW w:w="7230" w:type="dxa"/>
          </w:tcPr>
          <w:p w14:paraId="02640F3E" w14:textId="6C6DE27B" w:rsidR="006A6C6E" w:rsidRPr="00D42458" w:rsidRDefault="004A08B3" w:rsidP="00D42458">
            <w:pPr>
              <w:numPr>
                <w:ilvl w:val="0"/>
                <w:numId w:val="47"/>
              </w:numPr>
              <w:spacing w:after="0" w:line="276" w:lineRule="auto"/>
              <w:ind w:left="318"/>
              <w:jc w:val="both"/>
              <w:rPr>
                <w:rFonts w:ascii="Times New Roman" w:hAnsi="Times New Roman"/>
                <w:sz w:val="24"/>
                <w:szCs w:val="24"/>
              </w:rPr>
            </w:pPr>
            <w:r w:rsidRPr="00D42458">
              <w:rPr>
                <w:rFonts w:ascii="Times New Roman" w:hAnsi="Times New Roman"/>
                <w:sz w:val="24"/>
                <w:szCs w:val="24"/>
              </w:rPr>
              <w:t>Sınıf sayısının yarısı kadar Ç</w:t>
            </w:r>
            <w:r w:rsidR="006A6C6E" w:rsidRPr="00D42458">
              <w:rPr>
                <w:rFonts w:ascii="Times New Roman" w:hAnsi="Times New Roman"/>
                <w:sz w:val="24"/>
                <w:szCs w:val="24"/>
              </w:rPr>
              <w:t xml:space="preserve">alışma </w:t>
            </w:r>
            <w:r w:rsidRPr="00D42458">
              <w:rPr>
                <w:rFonts w:ascii="Times New Roman" w:hAnsi="Times New Roman"/>
                <w:sz w:val="24"/>
                <w:szCs w:val="24"/>
              </w:rPr>
              <w:t>Yaprağı-</w:t>
            </w:r>
            <w:r w:rsidR="006A6C6E" w:rsidRPr="00D42458">
              <w:rPr>
                <w:rFonts w:ascii="Times New Roman" w:hAnsi="Times New Roman"/>
                <w:sz w:val="24"/>
                <w:szCs w:val="24"/>
              </w:rPr>
              <w:t>1 çoğaltılır</w:t>
            </w:r>
            <w:r w:rsidRPr="00D42458">
              <w:rPr>
                <w:rFonts w:ascii="Times New Roman" w:hAnsi="Times New Roman"/>
                <w:sz w:val="24"/>
                <w:szCs w:val="24"/>
              </w:rPr>
              <w:t xml:space="preserve">. </w:t>
            </w:r>
          </w:p>
        </w:tc>
      </w:tr>
      <w:tr w:rsidR="006A6C6E" w:rsidRPr="00D42458" w14:paraId="769A7F7B" w14:textId="77777777" w:rsidTr="007B0817">
        <w:tc>
          <w:tcPr>
            <w:tcW w:w="2552" w:type="dxa"/>
          </w:tcPr>
          <w:p w14:paraId="246CB52E" w14:textId="77777777" w:rsidR="006A6C6E" w:rsidRPr="00D42458" w:rsidRDefault="006A6C6E" w:rsidP="00D42458">
            <w:pPr>
              <w:spacing w:after="0" w:line="276" w:lineRule="auto"/>
              <w:rPr>
                <w:rFonts w:ascii="Times New Roman" w:hAnsi="Times New Roman"/>
                <w:b/>
                <w:sz w:val="24"/>
                <w:szCs w:val="24"/>
              </w:rPr>
            </w:pPr>
            <w:r w:rsidRPr="00D42458">
              <w:rPr>
                <w:rFonts w:ascii="Times New Roman" w:hAnsi="Times New Roman"/>
                <w:b/>
                <w:sz w:val="24"/>
                <w:szCs w:val="24"/>
              </w:rPr>
              <w:t>Süreç (Uygulama Basamakları):</w:t>
            </w:r>
          </w:p>
        </w:tc>
        <w:tc>
          <w:tcPr>
            <w:tcW w:w="7230" w:type="dxa"/>
          </w:tcPr>
          <w:p w14:paraId="4158659E" w14:textId="2AF6FAC3" w:rsidR="006A6C6E" w:rsidRPr="00D42458" w:rsidRDefault="006A6C6E" w:rsidP="00D42458">
            <w:pPr>
              <w:pStyle w:val="ListeParagraf1"/>
              <w:numPr>
                <w:ilvl w:val="0"/>
                <w:numId w:val="39"/>
              </w:numPr>
              <w:spacing w:line="276" w:lineRule="auto"/>
              <w:jc w:val="both"/>
              <w:rPr>
                <w:rFonts w:ascii="Times New Roman" w:hAnsi="Times New Roman"/>
              </w:rPr>
            </w:pPr>
            <w:r w:rsidRPr="00D42458">
              <w:rPr>
                <w:rFonts w:ascii="Times New Roman" w:hAnsi="Times New Roman"/>
              </w:rPr>
              <w:t xml:space="preserve">Öğrencilerden </w:t>
            </w:r>
            <w:r w:rsidR="007B0817" w:rsidRPr="00D42458">
              <w:rPr>
                <w:rFonts w:ascii="Times New Roman" w:hAnsi="Times New Roman"/>
              </w:rPr>
              <w:t>ikişerli grup olması istenir.</w:t>
            </w:r>
          </w:p>
          <w:p w14:paraId="773F29FF" w14:textId="1CCE22E0" w:rsidR="006A6C6E" w:rsidRPr="00D42458" w:rsidRDefault="007B0817" w:rsidP="00D42458">
            <w:pPr>
              <w:pStyle w:val="ListeParagraf1"/>
              <w:numPr>
                <w:ilvl w:val="0"/>
                <w:numId w:val="39"/>
              </w:numPr>
              <w:spacing w:line="276" w:lineRule="auto"/>
              <w:jc w:val="both"/>
              <w:rPr>
                <w:rFonts w:ascii="Times New Roman" w:hAnsi="Times New Roman"/>
              </w:rPr>
            </w:pPr>
            <w:r w:rsidRPr="00D42458">
              <w:rPr>
                <w:rFonts w:ascii="Times New Roman" w:hAnsi="Times New Roman"/>
              </w:rPr>
              <w:t xml:space="preserve">Çalışma Yaprağı-1 öğrencilere dağıtılır. </w:t>
            </w:r>
            <w:r w:rsidR="006A6C6E" w:rsidRPr="00D42458">
              <w:rPr>
                <w:rFonts w:ascii="Times New Roman" w:hAnsi="Times New Roman"/>
              </w:rPr>
              <w:t>İki</w:t>
            </w:r>
            <w:r w:rsidRPr="00D42458">
              <w:rPr>
                <w:rFonts w:ascii="Times New Roman" w:hAnsi="Times New Roman"/>
              </w:rPr>
              <w:t>şerli grup halinde Çalışma Yaprağı-1’de bulmacayı çözmeleri istenir.</w:t>
            </w:r>
          </w:p>
          <w:p w14:paraId="008DC29C" w14:textId="77777777" w:rsidR="007B0817" w:rsidRPr="00D42458" w:rsidRDefault="007B0817" w:rsidP="00D42458">
            <w:pPr>
              <w:pStyle w:val="ListeParagraf1"/>
              <w:numPr>
                <w:ilvl w:val="0"/>
                <w:numId w:val="39"/>
              </w:numPr>
              <w:spacing w:line="276" w:lineRule="auto"/>
              <w:jc w:val="both"/>
              <w:rPr>
                <w:rFonts w:ascii="Times New Roman" w:hAnsi="Times New Roman"/>
              </w:rPr>
            </w:pPr>
            <w:r w:rsidRPr="00D42458">
              <w:rPr>
                <w:rFonts w:ascii="Times New Roman" w:hAnsi="Times New Roman"/>
              </w:rPr>
              <w:t>Gönüllü öğrencilerden bulmacada buldukları kelimeleri paylaşmaları istenir. Uygulayıcı tarafından Etkinlik Bilgi Notu-1’den yararlanılarak bulmacadaki bulunmayan kelimeler tamamlanır.</w:t>
            </w:r>
          </w:p>
          <w:p w14:paraId="5D51EB8A" w14:textId="29238812" w:rsidR="006A6C6E" w:rsidRPr="00D42458" w:rsidRDefault="007B0817" w:rsidP="00D42458">
            <w:pPr>
              <w:pStyle w:val="ListeParagraf1"/>
              <w:numPr>
                <w:ilvl w:val="0"/>
                <w:numId w:val="39"/>
              </w:numPr>
              <w:spacing w:line="276" w:lineRule="auto"/>
              <w:jc w:val="both"/>
              <w:rPr>
                <w:rFonts w:ascii="Times New Roman" w:hAnsi="Times New Roman"/>
              </w:rPr>
            </w:pPr>
            <w:r w:rsidRPr="00D42458">
              <w:rPr>
                <w:rFonts w:ascii="Times New Roman" w:hAnsi="Times New Roman"/>
              </w:rPr>
              <w:t>Süreç aşağıdaki sorularla devam ettirilir</w:t>
            </w:r>
            <w:r w:rsidR="006A6C6E" w:rsidRPr="00D42458">
              <w:rPr>
                <w:rFonts w:ascii="Times New Roman" w:hAnsi="Times New Roman"/>
              </w:rPr>
              <w:t>.</w:t>
            </w:r>
          </w:p>
          <w:p w14:paraId="2AC5E8FF" w14:textId="114364EF" w:rsidR="006A6C6E" w:rsidRPr="00D42458" w:rsidRDefault="006A6C6E" w:rsidP="00D42458">
            <w:pPr>
              <w:pStyle w:val="ListeParagraf1"/>
              <w:numPr>
                <w:ilvl w:val="0"/>
                <w:numId w:val="40"/>
              </w:numPr>
              <w:spacing w:line="276" w:lineRule="auto"/>
              <w:jc w:val="both"/>
              <w:rPr>
                <w:rFonts w:ascii="Times New Roman" w:hAnsi="Times New Roman"/>
              </w:rPr>
            </w:pPr>
            <w:r w:rsidRPr="00D42458">
              <w:rPr>
                <w:rFonts w:ascii="Times New Roman" w:hAnsi="Times New Roman"/>
              </w:rPr>
              <w:t>Bul</w:t>
            </w:r>
            <w:r w:rsidR="007B0817" w:rsidRPr="00D42458">
              <w:rPr>
                <w:rFonts w:ascii="Times New Roman" w:hAnsi="Times New Roman"/>
              </w:rPr>
              <w:t>macada yer alan</w:t>
            </w:r>
            <w:r w:rsidRPr="00D42458">
              <w:rPr>
                <w:rFonts w:ascii="Times New Roman" w:hAnsi="Times New Roman"/>
              </w:rPr>
              <w:t xml:space="preserve"> kelimelerin ortak özelliği nedir? </w:t>
            </w:r>
          </w:p>
          <w:p w14:paraId="622D8046" w14:textId="38ECB984" w:rsidR="007B0817" w:rsidRPr="00D42458" w:rsidRDefault="007B0817" w:rsidP="00D42458">
            <w:pPr>
              <w:pStyle w:val="ListeParagraf1"/>
              <w:numPr>
                <w:ilvl w:val="0"/>
                <w:numId w:val="40"/>
              </w:numPr>
              <w:spacing w:line="276" w:lineRule="auto"/>
              <w:jc w:val="both"/>
              <w:rPr>
                <w:rFonts w:ascii="Times New Roman" w:hAnsi="Times New Roman"/>
              </w:rPr>
            </w:pPr>
            <w:r w:rsidRPr="00D42458">
              <w:rPr>
                <w:rFonts w:ascii="Times New Roman" w:hAnsi="Times New Roman"/>
              </w:rPr>
              <w:t>Bulmacada yer alan başlıkları/konuları alışkanlık haline getirmiş insanlar nasıl davranır?</w:t>
            </w:r>
          </w:p>
          <w:p w14:paraId="1E16E524" w14:textId="77777777" w:rsidR="008F47DF" w:rsidRPr="00D42458" w:rsidRDefault="007B0817" w:rsidP="00D42458">
            <w:pPr>
              <w:pStyle w:val="ListeParagraf1"/>
              <w:numPr>
                <w:ilvl w:val="0"/>
                <w:numId w:val="39"/>
              </w:numPr>
              <w:spacing w:line="276" w:lineRule="auto"/>
              <w:jc w:val="both"/>
              <w:rPr>
                <w:rFonts w:ascii="Times New Roman" w:hAnsi="Times New Roman"/>
              </w:rPr>
            </w:pPr>
            <w:r w:rsidRPr="00D42458">
              <w:rPr>
                <w:rFonts w:ascii="Times New Roman" w:hAnsi="Times New Roman"/>
              </w:rPr>
              <w:t>Öğrencilerin paylaşımları alındıktan sonra uygulayıcı tarafından bulmacada yer alan başlıkların sağlıklı yaşam alışkanlıklarının içinde olduğu söylenir</w:t>
            </w:r>
            <w:r w:rsidR="008F47DF" w:rsidRPr="00D42458">
              <w:rPr>
                <w:rFonts w:ascii="Times New Roman" w:hAnsi="Times New Roman"/>
              </w:rPr>
              <w:t>.</w:t>
            </w:r>
          </w:p>
          <w:p w14:paraId="126AC5F3" w14:textId="35E756BF" w:rsidR="006A6C6E" w:rsidRPr="00D42458" w:rsidRDefault="008F47DF" w:rsidP="00D42458">
            <w:pPr>
              <w:pStyle w:val="ListeParagraf1"/>
              <w:numPr>
                <w:ilvl w:val="0"/>
                <w:numId w:val="39"/>
              </w:numPr>
              <w:spacing w:line="276" w:lineRule="auto"/>
              <w:jc w:val="both"/>
              <w:rPr>
                <w:rFonts w:ascii="Times New Roman" w:hAnsi="Times New Roman"/>
              </w:rPr>
            </w:pPr>
            <w:r w:rsidRPr="00D42458">
              <w:rPr>
                <w:rFonts w:ascii="Times New Roman" w:hAnsi="Times New Roman"/>
              </w:rPr>
              <w:t>T</w:t>
            </w:r>
            <w:r w:rsidR="007B0817" w:rsidRPr="00D42458">
              <w:rPr>
                <w:rFonts w:ascii="Times New Roman" w:hAnsi="Times New Roman"/>
              </w:rPr>
              <w:t>ahta</w:t>
            </w:r>
            <w:r w:rsidRPr="00D42458">
              <w:rPr>
                <w:rFonts w:ascii="Times New Roman" w:hAnsi="Times New Roman"/>
              </w:rPr>
              <w:t xml:space="preserve"> ikiye bölünür sol </w:t>
            </w:r>
            <w:r w:rsidR="006A6C6E" w:rsidRPr="00D42458">
              <w:rPr>
                <w:rFonts w:ascii="Times New Roman" w:hAnsi="Times New Roman"/>
              </w:rPr>
              <w:t xml:space="preserve">tarafa fiziksel özellikler ve </w:t>
            </w:r>
            <w:r w:rsidRPr="00D42458">
              <w:rPr>
                <w:rFonts w:ascii="Times New Roman" w:hAnsi="Times New Roman"/>
              </w:rPr>
              <w:t xml:space="preserve">sağ tarafa </w:t>
            </w:r>
            <w:r w:rsidR="006A6C6E" w:rsidRPr="00D42458">
              <w:rPr>
                <w:rFonts w:ascii="Times New Roman" w:hAnsi="Times New Roman"/>
              </w:rPr>
              <w:t xml:space="preserve">psikolojik özellikler başlıkları </w:t>
            </w:r>
            <w:r w:rsidRPr="00D42458">
              <w:rPr>
                <w:rFonts w:ascii="Times New Roman" w:hAnsi="Times New Roman"/>
              </w:rPr>
              <w:t>atılır ve sonrasında aşağıdaki sorularla öğrencilere yöneltilerek öğrencilerin cevapları ilgili başlık altına yazılır.</w:t>
            </w:r>
          </w:p>
          <w:p w14:paraId="1AA3B228" w14:textId="77777777" w:rsidR="008F47DF" w:rsidRPr="00D42458" w:rsidRDefault="006A6C6E" w:rsidP="00D42458">
            <w:pPr>
              <w:pStyle w:val="ListeParagraf1"/>
              <w:numPr>
                <w:ilvl w:val="0"/>
                <w:numId w:val="41"/>
              </w:numPr>
              <w:spacing w:line="276" w:lineRule="auto"/>
              <w:jc w:val="both"/>
              <w:rPr>
                <w:rFonts w:ascii="Times New Roman" w:hAnsi="Times New Roman"/>
              </w:rPr>
            </w:pPr>
            <w:r w:rsidRPr="00D42458">
              <w:rPr>
                <w:rFonts w:ascii="Times New Roman" w:hAnsi="Times New Roman"/>
              </w:rPr>
              <w:t xml:space="preserve">Sağlıklı yaşam alışkanlıkları </w:t>
            </w:r>
            <w:r w:rsidR="008F47DF" w:rsidRPr="00D42458">
              <w:rPr>
                <w:rFonts w:ascii="Times New Roman" w:hAnsi="Times New Roman"/>
              </w:rPr>
              <w:t>ile fiziksel özellikler arasında nasıl bir ilişki vardır?</w:t>
            </w:r>
          </w:p>
          <w:p w14:paraId="4C70563E" w14:textId="19520462" w:rsidR="008F47DF" w:rsidRPr="00D42458" w:rsidRDefault="008F47DF" w:rsidP="00D42458">
            <w:pPr>
              <w:pStyle w:val="ListeParagraf1"/>
              <w:numPr>
                <w:ilvl w:val="0"/>
                <w:numId w:val="41"/>
              </w:numPr>
              <w:spacing w:line="276" w:lineRule="auto"/>
              <w:jc w:val="both"/>
              <w:rPr>
                <w:rFonts w:ascii="Times New Roman" w:hAnsi="Times New Roman"/>
              </w:rPr>
            </w:pPr>
            <w:r w:rsidRPr="00D42458">
              <w:rPr>
                <w:rFonts w:ascii="Times New Roman" w:hAnsi="Times New Roman"/>
              </w:rPr>
              <w:t>Sağlıklı yaşam alışkanlıkları ile sosyal ilişkileri arasında nasıl bir bağ vardır?</w:t>
            </w:r>
          </w:p>
          <w:p w14:paraId="24551507" w14:textId="16F913D7" w:rsidR="008F47DF" w:rsidRPr="00D42458" w:rsidRDefault="008F47DF" w:rsidP="00D42458">
            <w:pPr>
              <w:pStyle w:val="ListeParagraf1"/>
              <w:numPr>
                <w:ilvl w:val="0"/>
                <w:numId w:val="41"/>
              </w:numPr>
              <w:spacing w:line="276" w:lineRule="auto"/>
              <w:jc w:val="both"/>
              <w:rPr>
                <w:rFonts w:ascii="Times New Roman" w:hAnsi="Times New Roman"/>
              </w:rPr>
            </w:pPr>
            <w:r w:rsidRPr="00D42458">
              <w:rPr>
                <w:rFonts w:ascii="Times New Roman" w:hAnsi="Times New Roman"/>
              </w:rPr>
              <w:t>Sağlıklı yaşam alışkanlıklarına yaşamımızda yer vermediğimizde psikolojik ve bedensel sağlığımız nasıl etkilenir?</w:t>
            </w:r>
          </w:p>
          <w:p w14:paraId="59A4D4D8" w14:textId="77777777" w:rsidR="008F47DF" w:rsidRPr="00D42458" w:rsidRDefault="008F47DF" w:rsidP="00D42458">
            <w:pPr>
              <w:pStyle w:val="ListeParagraf1"/>
              <w:numPr>
                <w:ilvl w:val="0"/>
                <w:numId w:val="39"/>
              </w:numPr>
              <w:spacing w:line="276" w:lineRule="auto"/>
              <w:jc w:val="both"/>
              <w:rPr>
                <w:rFonts w:ascii="Times New Roman" w:hAnsi="Times New Roman"/>
              </w:rPr>
            </w:pPr>
            <w:r w:rsidRPr="00D42458">
              <w:rPr>
                <w:rFonts w:ascii="Times New Roman" w:hAnsi="Times New Roman"/>
              </w:rPr>
              <w:t xml:space="preserve">Etkinlik Bilgi notunda yer alan bilgiler kısaca özetlenerek ve aşağıdaki açıklama ile etkinlik sonlandırılır: </w:t>
            </w:r>
          </w:p>
          <w:p w14:paraId="218B431D" w14:textId="51871646" w:rsidR="006A6C6E" w:rsidRPr="00D42458" w:rsidRDefault="008F47DF" w:rsidP="00D42458">
            <w:pPr>
              <w:pStyle w:val="ListeParagraf1"/>
              <w:spacing w:line="276" w:lineRule="auto"/>
              <w:ind w:left="0"/>
              <w:jc w:val="both"/>
              <w:rPr>
                <w:rFonts w:ascii="Times New Roman" w:hAnsi="Times New Roman"/>
                <w:i/>
              </w:rPr>
            </w:pPr>
            <w:r w:rsidRPr="00D42458">
              <w:rPr>
                <w:rFonts w:ascii="Times New Roman" w:hAnsi="Times New Roman"/>
                <w:i/>
              </w:rPr>
              <w:t>“Y</w:t>
            </w:r>
            <w:r w:rsidR="006A6C6E" w:rsidRPr="00D42458">
              <w:rPr>
                <w:rFonts w:ascii="Times New Roman" w:hAnsi="Times New Roman"/>
                <w:i/>
              </w:rPr>
              <w:t xml:space="preserve">aşam tarzımız </w:t>
            </w:r>
            <w:r w:rsidRPr="00D42458">
              <w:rPr>
                <w:rFonts w:ascii="Times New Roman" w:hAnsi="Times New Roman"/>
                <w:i/>
              </w:rPr>
              <w:t>bizi bedensel, psikolojik, bilişsel gibi birçok açıdan etkiler. Yaşamımızdaki alışkanlıklarımızı bedensel ve psikolojik d-sağlığımızı destekleyecek şekilde düzenlemek hem vücut direncimizi hem yaşam kalitemizi arttırır hem de ruh sağlığımızı korur.”</w:t>
            </w:r>
          </w:p>
        </w:tc>
      </w:tr>
      <w:tr w:rsidR="006A6C6E" w:rsidRPr="00D42458" w14:paraId="69514F73" w14:textId="77777777" w:rsidTr="007B0817">
        <w:tc>
          <w:tcPr>
            <w:tcW w:w="2552" w:type="dxa"/>
          </w:tcPr>
          <w:p w14:paraId="20198A9F" w14:textId="77777777" w:rsidR="006A6C6E" w:rsidRPr="00D42458" w:rsidRDefault="006A6C6E" w:rsidP="00D42458">
            <w:pPr>
              <w:spacing w:after="0" w:line="276" w:lineRule="auto"/>
              <w:rPr>
                <w:rFonts w:ascii="Times New Roman" w:hAnsi="Times New Roman"/>
                <w:b/>
                <w:sz w:val="24"/>
                <w:szCs w:val="24"/>
              </w:rPr>
            </w:pPr>
            <w:r w:rsidRPr="00D42458">
              <w:rPr>
                <w:rFonts w:ascii="Times New Roman" w:hAnsi="Times New Roman"/>
                <w:b/>
                <w:sz w:val="24"/>
                <w:szCs w:val="24"/>
              </w:rPr>
              <w:t>Kazanımın Değerlendirilmesi:</w:t>
            </w:r>
          </w:p>
        </w:tc>
        <w:tc>
          <w:tcPr>
            <w:tcW w:w="7230" w:type="dxa"/>
          </w:tcPr>
          <w:p w14:paraId="0DBDE484" w14:textId="77777777" w:rsidR="005074C9" w:rsidRPr="00D42458" w:rsidRDefault="005074C9" w:rsidP="00D42458">
            <w:pPr>
              <w:numPr>
                <w:ilvl w:val="0"/>
                <w:numId w:val="43"/>
              </w:numPr>
              <w:autoSpaceDE w:val="0"/>
              <w:autoSpaceDN w:val="0"/>
              <w:adjustRightInd w:val="0"/>
              <w:spacing w:after="0" w:line="276" w:lineRule="auto"/>
              <w:jc w:val="both"/>
              <w:rPr>
                <w:rFonts w:ascii="Times New Roman" w:hAnsi="Times New Roman"/>
                <w:sz w:val="24"/>
                <w:szCs w:val="24"/>
              </w:rPr>
            </w:pPr>
            <w:r w:rsidRPr="00D42458">
              <w:rPr>
                <w:rFonts w:ascii="Times New Roman" w:hAnsi="Times New Roman"/>
                <w:sz w:val="24"/>
                <w:szCs w:val="24"/>
              </w:rPr>
              <w:t>Öğrencilerden sahip oldukları sağlıklı yaşam alışkanlıklarından birini düşünerek bedensel ve psikolojik sağlığına etkisini değerlendirmeleri ve bu etkileri not alarak arkadaşlarıyla paylaşmaları istenir.</w:t>
            </w:r>
          </w:p>
          <w:p w14:paraId="6666D3A9" w14:textId="77777777" w:rsidR="005074C9" w:rsidRPr="00D42458" w:rsidRDefault="005074C9" w:rsidP="00D42458">
            <w:pPr>
              <w:numPr>
                <w:ilvl w:val="0"/>
                <w:numId w:val="43"/>
              </w:numPr>
              <w:autoSpaceDE w:val="0"/>
              <w:autoSpaceDN w:val="0"/>
              <w:adjustRightInd w:val="0"/>
              <w:spacing w:after="0" w:line="276" w:lineRule="auto"/>
              <w:jc w:val="both"/>
              <w:rPr>
                <w:rFonts w:ascii="Times New Roman" w:hAnsi="Times New Roman"/>
                <w:sz w:val="24"/>
                <w:szCs w:val="24"/>
              </w:rPr>
            </w:pPr>
            <w:r w:rsidRPr="00D42458">
              <w:rPr>
                <w:rFonts w:ascii="Times New Roman" w:hAnsi="Times New Roman"/>
                <w:sz w:val="24"/>
                <w:szCs w:val="24"/>
              </w:rPr>
              <w:lastRenderedPageBreak/>
              <w:t>Öğrencilerden sahip olmak istedikleri bir sağlıklı yaşam alışkanlığı belirleyip, bu alışkanlığı kazanmak için plan ve yol haritası hazırlaması; bu alışkanlığı uygulama sürecinde bedensel ve psikolojik sağlığına etkilerini gözlemleri istenir.</w:t>
            </w:r>
          </w:p>
          <w:p w14:paraId="0EE7AFD6" w14:textId="43E17C0D" w:rsidR="005074C9" w:rsidRPr="00D42458" w:rsidRDefault="005074C9" w:rsidP="00D42458">
            <w:pPr>
              <w:numPr>
                <w:ilvl w:val="0"/>
                <w:numId w:val="43"/>
              </w:numPr>
              <w:autoSpaceDE w:val="0"/>
              <w:autoSpaceDN w:val="0"/>
              <w:adjustRightInd w:val="0"/>
              <w:spacing w:after="0" w:line="276" w:lineRule="auto"/>
              <w:jc w:val="both"/>
              <w:rPr>
                <w:rFonts w:ascii="Times New Roman" w:hAnsi="Times New Roman"/>
                <w:sz w:val="24"/>
                <w:szCs w:val="24"/>
              </w:rPr>
            </w:pPr>
            <w:r w:rsidRPr="00D42458">
              <w:rPr>
                <w:rFonts w:ascii="Times New Roman" w:hAnsi="Times New Roman"/>
                <w:sz w:val="24"/>
                <w:szCs w:val="24"/>
              </w:rPr>
              <w:t>Öğrencilerden sağlıklı yaşam alışkanlıklarına yaşamında yer vermemenin bedensel ve psikolojik sağlığına etkilerine yönelik araştırma yapmaları ve buldukları bilgileri düzenleyerek sınıf panosuna asarak okuldaki diğer arkadaşları ile paylaşmaları istenebilir.</w:t>
            </w:r>
          </w:p>
        </w:tc>
      </w:tr>
      <w:tr w:rsidR="006A6C6E" w:rsidRPr="00D42458" w14:paraId="45F70CF8" w14:textId="77777777" w:rsidTr="005074C9">
        <w:tc>
          <w:tcPr>
            <w:tcW w:w="2552" w:type="dxa"/>
            <w:tcBorders>
              <w:bottom w:val="single" w:sz="4" w:space="0" w:color="auto"/>
            </w:tcBorders>
          </w:tcPr>
          <w:p w14:paraId="6F61DD25" w14:textId="333C5087" w:rsidR="006A6C6E" w:rsidRPr="00D42458" w:rsidRDefault="006A6C6E" w:rsidP="00D42458">
            <w:pPr>
              <w:spacing w:after="0" w:line="276" w:lineRule="auto"/>
              <w:rPr>
                <w:rFonts w:ascii="Times New Roman" w:hAnsi="Times New Roman"/>
                <w:b/>
                <w:sz w:val="24"/>
                <w:szCs w:val="24"/>
              </w:rPr>
            </w:pPr>
            <w:r w:rsidRPr="00D42458">
              <w:rPr>
                <w:rFonts w:ascii="Times New Roman" w:hAnsi="Times New Roman"/>
                <w:b/>
                <w:sz w:val="24"/>
                <w:szCs w:val="24"/>
              </w:rPr>
              <w:lastRenderedPageBreak/>
              <w:t>Uygulayıcıya Not:</w:t>
            </w:r>
          </w:p>
        </w:tc>
        <w:tc>
          <w:tcPr>
            <w:tcW w:w="7230" w:type="dxa"/>
            <w:tcBorders>
              <w:bottom w:val="single" w:sz="4" w:space="0" w:color="auto"/>
            </w:tcBorders>
          </w:tcPr>
          <w:p w14:paraId="3EE9F9B3" w14:textId="2BEA227C" w:rsidR="006A6C6E" w:rsidRDefault="00BF01FE" w:rsidP="00D42458">
            <w:pPr>
              <w:spacing w:after="0" w:line="276" w:lineRule="auto"/>
              <w:jc w:val="both"/>
              <w:rPr>
                <w:rFonts w:ascii="Times New Roman" w:hAnsi="Times New Roman"/>
                <w:sz w:val="24"/>
                <w:szCs w:val="24"/>
              </w:rPr>
            </w:pPr>
            <w:r w:rsidRPr="00D42458">
              <w:rPr>
                <w:rFonts w:ascii="Times New Roman" w:hAnsi="Times New Roman"/>
                <w:sz w:val="24"/>
                <w:szCs w:val="24"/>
              </w:rPr>
              <w:t>Özel gereksinimli öğrenciler için;</w:t>
            </w:r>
          </w:p>
          <w:p w14:paraId="5039C7E9" w14:textId="77777777" w:rsidR="00D42458" w:rsidRPr="00D42458" w:rsidRDefault="00D42458" w:rsidP="00D42458">
            <w:pPr>
              <w:spacing w:after="0" w:line="276" w:lineRule="auto"/>
              <w:jc w:val="both"/>
              <w:rPr>
                <w:rFonts w:ascii="Times New Roman" w:hAnsi="Times New Roman"/>
                <w:sz w:val="24"/>
                <w:szCs w:val="24"/>
              </w:rPr>
            </w:pPr>
          </w:p>
          <w:p w14:paraId="57024085" w14:textId="77777777" w:rsidR="00BF01FE" w:rsidRPr="00D42458" w:rsidRDefault="00BF01FE" w:rsidP="00D42458">
            <w:pPr>
              <w:numPr>
                <w:ilvl w:val="0"/>
                <w:numId w:val="46"/>
              </w:numPr>
              <w:spacing w:after="0" w:line="276" w:lineRule="auto"/>
              <w:jc w:val="both"/>
              <w:rPr>
                <w:rFonts w:ascii="Times New Roman" w:hAnsi="Times New Roman"/>
                <w:sz w:val="24"/>
                <w:szCs w:val="24"/>
              </w:rPr>
            </w:pPr>
            <w:r w:rsidRPr="00D42458">
              <w:rPr>
                <w:rFonts w:ascii="Times New Roman" w:hAnsi="Times New Roman"/>
                <w:sz w:val="24"/>
                <w:szCs w:val="24"/>
              </w:rPr>
              <w:t>Gruplar oluşturulurken uygun akran eşleştirmesi yapılarak sosyal çevre düzenlenebilir.</w:t>
            </w:r>
          </w:p>
          <w:p w14:paraId="186DC3A3" w14:textId="306A0C49" w:rsidR="00BF01FE" w:rsidRPr="00D42458" w:rsidRDefault="00BF01FE" w:rsidP="00D42458">
            <w:pPr>
              <w:numPr>
                <w:ilvl w:val="0"/>
                <w:numId w:val="46"/>
              </w:numPr>
              <w:spacing w:after="0" w:line="276" w:lineRule="auto"/>
              <w:jc w:val="both"/>
              <w:rPr>
                <w:rFonts w:ascii="Times New Roman" w:hAnsi="Times New Roman"/>
                <w:sz w:val="24"/>
                <w:szCs w:val="24"/>
              </w:rPr>
            </w:pPr>
            <w:r w:rsidRPr="00D42458">
              <w:rPr>
                <w:rFonts w:ascii="Times New Roman" w:hAnsi="Times New Roman"/>
                <w:sz w:val="24"/>
                <w:szCs w:val="24"/>
              </w:rPr>
              <w:t>Yapılan açıklamalar ve verilen yönergelerde kullanılan dil kelime sayısı, kelime zorluğu veya yabancılığı temelinde sadeleştirilerek etkinlik basitleştirilebilir.</w:t>
            </w:r>
          </w:p>
        </w:tc>
      </w:tr>
      <w:tr w:rsidR="004A08B3" w:rsidRPr="00D42458" w14:paraId="65AAE8A1" w14:textId="77777777" w:rsidTr="005074C9">
        <w:tc>
          <w:tcPr>
            <w:tcW w:w="2552" w:type="dxa"/>
            <w:tcBorders>
              <w:bottom w:val="single" w:sz="4" w:space="0" w:color="auto"/>
            </w:tcBorders>
          </w:tcPr>
          <w:p w14:paraId="0B8EE2AE" w14:textId="70F78730" w:rsidR="004A08B3" w:rsidRPr="00D42458" w:rsidRDefault="004A08B3" w:rsidP="00D42458">
            <w:pPr>
              <w:spacing w:after="0" w:line="276" w:lineRule="auto"/>
              <w:rPr>
                <w:rFonts w:ascii="Times New Roman" w:hAnsi="Times New Roman"/>
                <w:b/>
                <w:sz w:val="24"/>
                <w:szCs w:val="24"/>
              </w:rPr>
            </w:pPr>
            <w:r w:rsidRPr="00D42458">
              <w:rPr>
                <w:rFonts w:ascii="Times New Roman" w:hAnsi="Times New Roman"/>
                <w:b/>
                <w:sz w:val="24"/>
                <w:szCs w:val="24"/>
              </w:rPr>
              <w:t xml:space="preserve">Etkinliği Geliştiren: </w:t>
            </w:r>
          </w:p>
        </w:tc>
        <w:tc>
          <w:tcPr>
            <w:tcW w:w="7230" w:type="dxa"/>
            <w:tcBorders>
              <w:bottom w:val="single" w:sz="4" w:space="0" w:color="auto"/>
            </w:tcBorders>
          </w:tcPr>
          <w:p w14:paraId="039AD35A" w14:textId="2AE752D7" w:rsidR="004A08B3" w:rsidRPr="00D42458" w:rsidRDefault="00AB1269" w:rsidP="00D42458">
            <w:pPr>
              <w:spacing w:after="0" w:line="276" w:lineRule="auto"/>
              <w:jc w:val="both"/>
              <w:rPr>
                <w:rFonts w:ascii="Times New Roman" w:hAnsi="Times New Roman"/>
                <w:sz w:val="24"/>
                <w:szCs w:val="24"/>
              </w:rPr>
            </w:pPr>
            <w:r w:rsidRPr="00D42458">
              <w:rPr>
                <w:rFonts w:ascii="Times New Roman" w:hAnsi="Times New Roman"/>
                <w:sz w:val="24"/>
                <w:szCs w:val="24"/>
              </w:rPr>
              <w:t>Ülkü Kahraman</w:t>
            </w:r>
          </w:p>
        </w:tc>
      </w:tr>
    </w:tbl>
    <w:p w14:paraId="31B96E3F" w14:textId="77777777" w:rsidR="006A6C6E" w:rsidRDefault="006A6C6E">
      <w:bookmarkStart w:id="2" w:name="_Toc45900416"/>
      <w:r>
        <w:br w:type="page"/>
      </w:r>
    </w:p>
    <w:p w14:paraId="31C72CCC" w14:textId="53AD4221" w:rsidR="006A6C6E" w:rsidRDefault="004A08B3" w:rsidP="00727F24">
      <w:pPr>
        <w:jc w:val="center"/>
        <w:rPr>
          <w:rFonts w:ascii="Times New Roman" w:hAnsi="Times New Roman"/>
          <w:b/>
          <w:sz w:val="24"/>
          <w:szCs w:val="24"/>
        </w:rPr>
      </w:pPr>
      <w:r>
        <w:rPr>
          <w:rFonts w:ascii="Times New Roman" w:hAnsi="Times New Roman"/>
          <w:b/>
          <w:sz w:val="24"/>
          <w:szCs w:val="24"/>
        </w:rPr>
        <w:t>Ç</w:t>
      </w:r>
      <w:r w:rsidRPr="00BF1280">
        <w:rPr>
          <w:rFonts w:ascii="Times New Roman" w:hAnsi="Times New Roman"/>
          <w:b/>
          <w:sz w:val="24"/>
          <w:szCs w:val="24"/>
        </w:rPr>
        <w:t xml:space="preserve">alışma </w:t>
      </w:r>
      <w:r>
        <w:rPr>
          <w:rFonts w:ascii="Times New Roman" w:hAnsi="Times New Roman"/>
          <w:b/>
          <w:sz w:val="24"/>
          <w:szCs w:val="24"/>
        </w:rPr>
        <w:t>Yaprağı-</w:t>
      </w:r>
      <w:r w:rsidRPr="00BF1280">
        <w:rPr>
          <w:rFonts w:ascii="Times New Roman" w:hAnsi="Times New Roman"/>
          <w:b/>
          <w:sz w:val="24"/>
          <w:szCs w:val="24"/>
        </w:rPr>
        <w:t>1</w:t>
      </w:r>
    </w:p>
    <w:p w14:paraId="410E53A5" w14:textId="77777777" w:rsidR="006A6C6E" w:rsidRDefault="006A6C6E" w:rsidP="00F65C59"/>
    <w:tbl>
      <w:tblPr>
        <w:tblW w:w="948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5"/>
        <w:gridCol w:w="415"/>
        <w:gridCol w:w="415"/>
        <w:gridCol w:w="415"/>
        <w:gridCol w:w="415"/>
        <w:gridCol w:w="377"/>
        <w:gridCol w:w="415"/>
        <w:gridCol w:w="415"/>
        <w:gridCol w:w="377"/>
        <w:gridCol w:w="445"/>
        <w:gridCol w:w="445"/>
        <w:gridCol w:w="445"/>
        <w:gridCol w:w="445"/>
        <w:gridCol w:w="445"/>
        <w:gridCol w:w="445"/>
        <w:gridCol w:w="445"/>
        <w:gridCol w:w="445"/>
        <w:gridCol w:w="445"/>
        <w:gridCol w:w="445"/>
        <w:gridCol w:w="445"/>
        <w:gridCol w:w="445"/>
        <w:gridCol w:w="445"/>
        <w:gridCol w:w="14"/>
      </w:tblGrid>
      <w:tr w:rsidR="006A6C6E" w:rsidRPr="00F702CF" w14:paraId="1DA5794D" w14:textId="77777777" w:rsidTr="008F47DF">
        <w:trPr>
          <w:trHeight w:val="500"/>
        </w:trPr>
        <w:tc>
          <w:tcPr>
            <w:tcW w:w="9488" w:type="dxa"/>
            <w:gridSpan w:val="23"/>
          </w:tcPr>
          <w:p w14:paraId="5DABA9FF" w14:textId="77777777" w:rsidR="006A6C6E" w:rsidRPr="00F702CF" w:rsidRDefault="006A6C6E" w:rsidP="00F702CF">
            <w:pPr>
              <w:spacing w:after="0" w:line="240" w:lineRule="auto"/>
              <w:jc w:val="center"/>
              <w:rPr>
                <w:rFonts w:ascii="Times New Roman" w:eastAsia="Batang" w:hAnsi="Times New Roman"/>
                <w:b/>
                <w:sz w:val="32"/>
                <w:szCs w:val="32"/>
                <w:lang w:eastAsia="tr-TR"/>
              </w:rPr>
            </w:pPr>
            <w:r w:rsidRPr="005074C9">
              <w:rPr>
                <w:rFonts w:ascii="Times New Roman" w:eastAsia="Batang" w:hAnsi="Times New Roman"/>
                <w:b/>
                <w:sz w:val="28"/>
                <w:szCs w:val="32"/>
                <w:lang w:eastAsia="tr-TR"/>
              </w:rPr>
              <w:t>BULMACA</w:t>
            </w:r>
          </w:p>
        </w:tc>
      </w:tr>
      <w:tr w:rsidR="006A6C6E" w:rsidRPr="00F702CF" w14:paraId="3C5B6AA6" w14:textId="77777777" w:rsidTr="008F47DF">
        <w:trPr>
          <w:gridAfter w:val="1"/>
          <w:wAfter w:w="14" w:type="dxa"/>
          <w:trHeight w:val="316"/>
        </w:trPr>
        <w:tc>
          <w:tcPr>
            <w:tcW w:w="445" w:type="dxa"/>
          </w:tcPr>
          <w:p w14:paraId="702B346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w:t>
            </w:r>
          </w:p>
        </w:tc>
        <w:tc>
          <w:tcPr>
            <w:tcW w:w="415" w:type="dxa"/>
          </w:tcPr>
          <w:p w14:paraId="4485F41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2</w:t>
            </w:r>
          </w:p>
        </w:tc>
        <w:tc>
          <w:tcPr>
            <w:tcW w:w="415" w:type="dxa"/>
          </w:tcPr>
          <w:p w14:paraId="61F1D15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3</w:t>
            </w:r>
          </w:p>
        </w:tc>
        <w:tc>
          <w:tcPr>
            <w:tcW w:w="415" w:type="dxa"/>
          </w:tcPr>
          <w:p w14:paraId="14F8351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4</w:t>
            </w:r>
          </w:p>
        </w:tc>
        <w:tc>
          <w:tcPr>
            <w:tcW w:w="415" w:type="dxa"/>
          </w:tcPr>
          <w:p w14:paraId="111AA32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5</w:t>
            </w:r>
          </w:p>
        </w:tc>
        <w:tc>
          <w:tcPr>
            <w:tcW w:w="377" w:type="dxa"/>
          </w:tcPr>
          <w:p w14:paraId="45F2E90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6</w:t>
            </w:r>
          </w:p>
        </w:tc>
        <w:tc>
          <w:tcPr>
            <w:tcW w:w="415" w:type="dxa"/>
          </w:tcPr>
          <w:p w14:paraId="12E2E97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7</w:t>
            </w:r>
          </w:p>
        </w:tc>
        <w:tc>
          <w:tcPr>
            <w:tcW w:w="415" w:type="dxa"/>
          </w:tcPr>
          <w:p w14:paraId="26245DD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8</w:t>
            </w:r>
          </w:p>
        </w:tc>
        <w:tc>
          <w:tcPr>
            <w:tcW w:w="377" w:type="dxa"/>
          </w:tcPr>
          <w:p w14:paraId="5C30DD7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9</w:t>
            </w:r>
          </w:p>
        </w:tc>
        <w:tc>
          <w:tcPr>
            <w:tcW w:w="445" w:type="dxa"/>
          </w:tcPr>
          <w:p w14:paraId="59AE033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0</w:t>
            </w:r>
          </w:p>
        </w:tc>
        <w:tc>
          <w:tcPr>
            <w:tcW w:w="445" w:type="dxa"/>
          </w:tcPr>
          <w:p w14:paraId="03BD2F2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1</w:t>
            </w:r>
          </w:p>
        </w:tc>
        <w:tc>
          <w:tcPr>
            <w:tcW w:w="445" w:type="dxa"/>
          </w:tcPr>
          <w:p w14:paraId="0BC7393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2</w:t>
            </w:r>
          </w:p>
        </w:tc>
        <w:tc>
          <w:tcPr>
            <w:tcW w:w="445" w:type="dxa"/>
          </w:tcPr>
          <w:p w14:paraId="74EB06D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3</w:t>
            </w:r>
          </w:p>
        </w:tc>
        <w:tc>
          <w:tcPr>
            <w:tcW w:w="445" w:type="dxa"/>
          </w:tcPr>
          <w:p w14:paraId="777141D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4</w:t>
            </w:r>
          </w:p>
        </w:tc>
        <w:tc>
          <w:tcPr>
            <w:tcW w:w="445" w:type="dxa"/>
          </w:tcPr>
          <w:p w14:paraId="4EF88F2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5</w:t>
            </w:r>
          </w:p>
        </w:tc>
        <w:tc>
          <w:tcPr>
            <w:tcW w:w="445" w:type="dxa"/>
          </w:tcPr>
          <w:p w14:paraId="3097C8B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6</w:t>
            </w:r>
          </w:p>
        </w:tc>
        <w:tc>
          <w:tcPr>
            <w:tcW w:w="445" w:type="dxa"/>
          </w:tcPr>
          <w:p w14:paraId="49FC0B9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7</w:t>
            </w:r>
          </w:p>
        </w:tc>
        <w:tc>
          <w:tcPr>
            <w:tcW w:w="445" w:type="dxa"/>
          </w:tcPr>
          <w:p w14:paraId="65567EE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8</w:t>
            </w:r>
          </w:p>
        </w:tc>
        <w:tc>
          <w:tcPr>
            <w:tcW w:w="445" w:type="dxa"/>
          </w:tcPr>
          <w:p w14:paraId="424EF08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9</w:t>
            </w:r>
          </w:p>
        </w:tc>
        <w:tc>
          <w:tcPr>
            <w:tcW w:w="445" w:type="dxa"/>
          </w:tcPr>
          <w:p w14:paraId="696D727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20</w:t>
            </w:r>
          </w:p>
        </w:tc>
        <w:tc>
          <w:tcPr>
            <w:tcW w:w="445" w:type="dxa"/>
          </w:tcPr>
          <w:p w14:paraId="26CDCEE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21</w:t>
            </w:r>
          </w:p>
        </w:tc>
        <w:tc>
          <w:tcPr>
            <w:tcW w:w="445" w:type="dxa"/>
          </w:tcPr>
          <w:p w14:paraId="4087FF5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22</w:t>
            </w:r>
          </w:p>
        </w:tc>
      </w:tr>
      <w:tr w:rsidR="006A6C6E" w:rsidRPr="00F702CF" w14:paraId="5C519B56" w14:textId="77777777" w:rsidTr="008F47DF">
        <w:trPr>
          <w:gridAfter w:val="1"/>
          <w:wAfter w:w="14" w:type="dxa"/>
          <w:trHeight w:val="316"/>
        </w:trPr>
        <w:tc>
          <w:tcPr>
            <w:tcW w:w="445" w:type="dxa"/>
          </w:tcPr>
          <w:p w14:paraId="1A17251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2</w:t>
            </w:r>
          </w:p>
        </w:tc>
        <w:tc>
          <w:tcPr>
            <w:tcW w:w="415" w:type="dxa"/>
          </w:tcPr>
          <w:p w14:paraId="04F5D0F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15" w:type="dxa"/>
          </w:tcPr>
          <w:p w14:paraId="655DB09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15" w:type="dxa"/>
          </w:tcPr>
          <w:p w14:paraId="564CD1D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15" w:type="dxa"/>
          </w:tcPr>
          <w:p w14:paraId="5C1C2E4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377" w:type="dxa"/>
          </w:tcPr>
          <w:p w14:paraId="4027501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15" w:type="dxa"/>
          </w:tcPr>
          <w:p w14:paraId="3F37C84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15" w:type="dxa"/>
          </w:tcPr>
          <w:p w14:paraId="5A0B7B2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377" w:type="dxa"/>
          </w:tcPr>
          <w:p w14:paraId="057F55F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0111A85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45" w:type="dxa"/>
          </w:tcPr>
          <w:p w14:paraId="1D72FF2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V</w:t>
            </w:r>
          </w:p>
        </w:tc>
        <w:tc>
          <w:tcPr>
            <w:tcW w:w="445" w:type="dxa"/>
          </w:tcPr>
          <w:p w14:paraId="5FB21DF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45" w:type="dxa"/>
          </w:tcPr>
          <w:p w14:paraId="4F3503B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45" w:type="dxa"/>
          </w:tcPr>
          <w:p w14:paraId="3FDD017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5" w:type="dxa"/>
          </w:tcPr>
          <w:p w14:paraId="1C8EE91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445" w:type="dxa"/>
          </w:tcPr>
          <w:p w14:paraId="3191A2B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45" w:type="dxa"/>
          </w:tcPr>
          <w:p w14:paraId="3B1B8A7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5" w:type="dxa"/>
          </w:tcPr>
          <w:p w14:paraId="2A9BBE1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45" w:type="dxa"/>
          </w:tcPr>
          <w:p w14:paraId="33D931E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O</w:t>
            </w:r>
          </w:p>
        </w:tc>
        <w:tc>
          <w:tcPr>
            <w:tcW w:w="445" w:type="dxa"/>
          </w:tcPr>
          <w:p w14:paraId="2E5D57A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P</w:t>
            </w:r>
          </w:p>
        </w:tc>
        <w:tc>
          <w:tcPr>
            <w:tcW w:w="445" w:type="dxa"/>
          </w:tcPr>
          <w:p w14:paraId="4DF91DA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5" w:type="dxa"/>
          </w:tcPr>
          <w:p w14:paraId="68F3640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r>
      <w:tr w:rsidR="006A6C6E" w:rsidRPr="00F702CF" w14:paraId="27076E0C" w14:textId="77777777" w:rsidTr="008F47DF">
        <w:trPr>
          <w:gridAfter w:val="1"/>
          <w:wAfter w:w="14" w:type="dxa"/>
          <w:trHeight w:val="316"/>
        </w:trPr>
        <w:tc>
          <w:tcPr>
            <w:tcW w:w="445" w:type="dxa"/>
          </w:tcPr>
          <w:p w14:paraId="41C12BE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3</w:t>
            </w:r>
          </w:p>
        </w:tc>
        <w:tc>
          <w:tcPr>
            <w:tcW w:w="415" w:type="dxa"/>
          </w:tcPr>
          <w:p w14:paraId="2ABEFC5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O</w:t>
            </w:r>
          </w:p>
        </w:tc>
        <w:tc>
          <w:tcPr>
            <w:tcW w:w="415" w:type="dxa"/>
          </w:tcPr>
          <w:p w14:paraId="7BE355E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15" w:type="dxa"/>
          </w:tcPr>
          <w:p w14:paraId="5B63062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15" w:type="dxa"/>
          </w:tcPr>
          <w:p w14:paraId="00F12AB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377" w:type="dxa"/>
          </w:tcPr>
          <w:p w14:paraId="3F01838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15" w:type="dxa"/>
          </w:tcPr>
          <w:p w14:paraId="3820B1D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15" w:type="dxa"/>
          </w:tcPr>
          <w:p w14:paraId="5953161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J</w:t>
            </w:r>
          </w:p>
        </w:tc>
        <w:tc>
          <w:tcPr>
            <w:tcW w:w="377" w:type="dxa"/>
          </w:tcPr>
          <w:p w14:paraId="6384394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6296B52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5" w:type="dxa"/>
          </w:tcPr>
          <w:p w14:paraId="4AB0A13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V</w:t>
            </w:r>
          </w:p>
        </w:tc>
        <w:tc>
          <w:tcPr>
            <w:tcW w:w="445" w:type="dxa"/>
          </w:tcPr>
          <w:p w14:paraId="7526759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C</w:t>
            </w:r>
          </w:p>
        </w:tc>
        <w:tc>
          <w:tcPr>
            <w:tcW w:w="445" w:type="dxa"/>
          </w:tcPr>
          <w:p w14:paraId="5F7A89F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45" w:type="dxa"/>
          </w:tcPr>
          <w:p w14:paraId="7B0C57E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5" w:type="dxa"/>
          </w:tcPr>
          <w:p w14:paraId="2394D3B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5" w:type="dxa"/>
          </w:tcPr>
          <w:p w14:paraId="1F8BFB1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445" w:type="dxa"/>
          </w:tcPr>
          <w:p w14:paraId="582B62E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5" w:type="dxa"/>
          </w:tcPr>
          <w:p w14:paraId="137D82A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445" w:type="dxa"/>
          </w:tcPr>
          <w:p w14:paraId="5109C82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5" w:type="dxa"/>
          </w:tcPr>
          <w:p w14:paraId="7F50AD0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550AC11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45" w:type="dxa"/>
          </w:tcPr>
          <w:p w14:paraId="189F017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r>
      <w:tr w:rsidR="006A6C6E" w:rsidRPr="00F702CF" w14:paraId="0E00977E" w14:textId="77777777" w:rsidTr="008F47DF">
        <w:trPr>
          <w:gridAfter w:val="1"/>
          <w:wAfter w:w="14" w:type="dxa"/>
          <w:trHeight w:val="316"/>
        </w:trPr>
        <w:tc>
          <w:tcPr>
            <w:tcW w:w="445" w:type="dxa"/>
          </w:tcPr>
          <w:p w14:paraId="631590F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4</w:t>
            </w:r>
          </w:p>
        </w:tc>
        <w:tc>
          <w:tcPr>
            <w:tcW w:w="415" w:type="dxa"/>
          </w:tcPr>
          <w:p w14:paraId="4D66F59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15" w:type="dxa"/>
          </w:tcPr>
          <w:p w14:paraId="01E8CC5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15" w:type="dxa"/>
          </w:tcPr>
          <w:p w14:paraId="5AF3222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Ğ</w:t>
            </w:r>
          </w:p>
        </w:tc>
        <w:tc>
          <w:tcPr>
            <w:tcW w:w="415" w:type="dxa"/>
          </w:tcPr>
          <w:p w14:paraId="3C7327F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377" w:type="dxa"/>
          </w:tcPr>
          <w:p w14:paraId="28D1E74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15" w:type="dxa"/>
          </w:tcPr>
          <w:p w14:paraId="17A19A5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15" w:type="dxa"/>
          </w:tcPr>
          <w:p w14:paraId="2DAB648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377" w:type="dxa"/>
          </w:tcPr>
          <w:p w14:paraId="233D911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O</w:t>
            </w:r>
          </w:p>
        </w:tc>
        <w:tc>
          <w:tcPr>
            <w:tcW w:w="445" w:type="dxa"/>
          </w:tcPr>
          <w:p w14:paraId="0BF3588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45" w:type="dxa"/>
          </w:tcPr>
          <w:p w14:paraId="1198DA1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2FF4498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5" w:type="dxa"/>
          </w:tcPr>
          <w:p w14:paraId="49B676D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O</w:t>
            </w:r>
          </w:p>
        </w:tc>
        <w:tc>
          <w:tcPr>
            <w:tcW w:w="445" w:type="dxa"/>
          </w:tcPr>
          <w:p w14:paraId="77FA276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5" w:type="dxa"/>
          </w:tcPr>
          <w:p w14:paraId="52C608E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Ü</w:t>
            </w:r>
          </w:p>
        </w:tc>
        <w:tc>
          <w:tcPr>
            <w:tcW w:w="445" w:type="dxa"/>
          </w:tcPr>
          <w:p w14:paraId="124FB32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45" w:type="dxa"/>
          </w:tcPr>
          <w:p w14:paraId="1697911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5" w:type="dxa"/>
          </w:tcPr>
          <w:p w14:paraId="4FA6F21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5" w:type="dxa"/>
          </w:tcPr>
          <w:p w14:paraId="52A2D73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5" w:type="dxa"/>
          </w:tcPr>
          <w:p w14:paraId="4C2737E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45" w:type="dxa"/>
          </w:tcPr>
          <w:p w14:paraId="1798EB2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J</w:t>
            </w:r>
          </w:p>
        </w:tc>
        <w:tc>
          <w:tcPr>
            <w:tcW w:w="445" w:type="dxa"/>
          </w:tcPr>
          <w:p w14:paraId="60829E5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r>
      <w:tr w:rsidR="006A6C6E" w:rsidRPr="00F702CF" w14:paraId="34FE5641" w14:textId="77777777" w:rsidTr="008F47DF">
        <w:trPr>
          <w:gridAfter w:val="1"/>
          <w:wAfter w:w="14" w:type="dxa"/>
          <w:trHeight w:val="316"/>
        </w:trPr>
        <w:tc>
          <w:tcPr>
            <w:tcW w:w="445" w:type="dxa"/>
          </w:tcPr>
          <w:p w14:paraId="47C07F3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5</w:t>
            </w:r>
          </w:p>
        </w:tc>
        <w:tc>
          <w:tcPr>
            <w:tcW w:w="415" w:type="dxa"/>
          </w:tcPr>
          <w:p w14:paraId="3EDDFF0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15" w:type="dxa"/>
          </w:tcPr>
          <w:p w14:paraId="658EA94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U</w:t>
            </w:r>
          </w:p>
        </w:tc>
        <w:tc>
          <w:tcPr>
            <w:tcW w:w="415" w:type="dxa"/>
          </w:tcPr>
          <w:p w14:paraId="2D00156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15" w:type="dxa"/>
          </w:tcPr>
          <w:p w14:paraId="7741F4B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377" w:type="dxa"/>
          </w:tcPr>
          <w:p w14:paraId="3857258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15" w:type="dxa"/>
          </w:tcPr>
          <w:p w14:paraId="02481D8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Z</w:t>
            </w:r>
          </w:p>
        </w:tc>
        <w:tc>
          <w:tcPr>
            <w:tcW w:w="415" w:type="dxa"/>
          </w:tcPr>
          <w:p w14:paraId="23A1FB0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377" w:type="dxa"/>
          </w:tcPr>
          <w:p w14:paraId="1827B80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5" w:type="dxa"/>
          </w:tcPr>
          <w:p w14:paraId="46CB9A6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5" w:type="dxa"/>
          </w:tcPr>
          <w:p w14:paraId="0BEFC55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45" w:type="dxa"/>
          </w:tcPr>
          <w:p w14:paraId="0872D64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Z</w:t>
            </w:r>
          </w:p>
        </w:tc>
        <w:tc>
          <w:tcPr>
            <w:tcW w:w="445" w:type="dxa"/>
          </w:tcPr>
          <w:p w14:paraId="3894223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45" w:type="dxa"/>
          </w:tcPr>
          <w:p w14:paraId="25F0599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5" w:type="dxa"/>
          </w:tcPr>
          <w:p w14:paraId="10A9BAA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P</w:t>
            </w:r>
          </w:p>
        </w:tc>
        <w:tc>
          <w:tcPr>
            <w:tcW w:w="445" w:type="dxa"/>
          </w:tcPr>
          <w:p w14:paraId="5A69F5A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445" w:type="dxa"/>
          </w:tcPr>
          <w:p w14:paraId="2E02CE5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5" w:type="dxa"/>
          </w:tcPr>
          <w:p w14:paraId="3CB3511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45" w:type="dxa"/>
          </w:tcPr>
          <w:p w14:paraId="463B165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45" w:type="dxa"/>
          </w:tcPr>
          <w:p w14:paraId="63D4841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5" w:type="dxa"/>
          </w:tcPr>
          <w:p w14:paraId="6ADC053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45" w:type="dxa"/>
          </w:tcPr>
          <w:p w14:paraId="15C1559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r>
      <w:tr w:rsidR="006A6C6E" w:rsidRPr="00F702CF" w14:paraId="01D3B426" w14:textId="77777777" w:rsidTr="008F47DF">
        <w:trPr>
          <w:gridAfter w:val="1"/>
          <w:wAfter w:w="14" w:type="dxa"/>
          <w:trHeight w:val="316"/>
        </w:trPr>
        <w:tc>
          <w:tcPr>
            <w:tcW w:w="445" w:type="dxa"/>
          </w:tcPr>
          <w:p w14:paraId="1C3FDCD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6</w:t>
            </w:r>
          </w:p>
        </w:tc>
        <w:tc>
          <w:tcPr>
            <w:tcW w:w="415" w:type="dxa"/>
          </w:tcPr>
          <w:p w14:paraId="5909280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15" w:type="dxa"/>
          </w:tcPr>
          <w:p w14:paraId="4F50BC2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15" w:type="dxa"/>
          </w:tcPr>
          <w:p w14:paraId="674E0AF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15" w:type="dxa"/>
          </w:tcPr>
          <w:p w14:paraId="380687E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377" w:type="dxa"/>
          </w:tcPr>
          <w:p w14:paraId="6D99A12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15" w:type="dxa"/>
          </w:tcPr>
          <w:p w14:paraId="39C76FD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V</w:t>
            </w:r>
          </w:p>
        </w:tc>
        <w:tc>
          <w:tcPr>
            <w:tcW w:w="415" w:type="dxa"/>
          </w:tcPr>
          <w:p w14:paraId="331B5B4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377" w:type="dxa"/>
          </w:tcPr>
          <w:p w14:paraId="3B8AC05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45" w:type="dxa"/>
          </w:tcPr>
          <w:p w14:paraId="5502816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5" w:type="dxa"/>
          </w:tcPr>
          <w:p w14:paraId="5C2A5F0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C</w:t>
            </w:r>
          </w:p>
        </w:tc>
        <w:tc>
          <w:tcPr>
            <w:tcW w:w="445" w:type="dxa"/>
          </w:tcPr>
          <w:p w14:paraId="608C3B8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45" w:type="dxa"/>
          </w:tcPr>
          <w:p w14:paraId="7ED4756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J</w:t>
            </w:r>
          </w:p>
        </w:tc>
        <w:tc>
          <w:tcPr>
            <w:tcW w:w="445" w:type="dxa"/>
          </w:tcPr>
          <w:p w14:paraId="37A97FB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7C961E7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5" w:type="dxa"/>
          </w:tcPr>
          <w:p w14:paraId="261CC7C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Ç</w:t>
            </w:r>
          </w:p>
        </w:tc>
        <w:tc>
          <w:tcPr>
            <w:tcW w:w="445" w:type="dxa"/>
          </w:tcPr>
          <w:p w14:paraId="3927F3E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Ş</w:t>
            </w:r>
          </w:p>
        </w:tc>
        <w:tc>
          <w:tcPr>
            <w:tcW w:w="445" w:type="dxa"/>
          </w:tcPr>
          <w:p w14:paraId="4CC3E47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122182E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2AA6A1B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445" w:type="dxa"/>
          </w:tcPr>
          <w:p w14:paraId="5595E6B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72C16F3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V</w:t>
            </w:r>
          </w:p>
        </w:tc>
      </w:tr>
      <w:tr w:rsidR="006A6C6E" w:rsidRPr="00F702CF" w14:paraId="6D9AED7B" w14:textId="77777777" w:rsidTr="008F47DF">
        <w:trPr>
          <w:gridAfter w:val="1"/>
          <w:wAfter w:w="14" w:type="dxa"/>
          <w:trHeight w:val="316"/>
        </w:trPr>
        <w:tc>
          <w:tcPr>
            <w:tcW w:w="445" w:type="dxa"/>
          </w:tcPr>
          <w:p w14:paraId="31B2C75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7</w:t>
            </w:r>
          </w:p>
        </w:tc>
        <w:tc>
          <w:tcPr>
            <w:tcW w:w="415" w:type="dxa"/>
          </w:tcPr>
          <w:p w14:paraId="3295E43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15" w:type="dxa"/>
          </w:tcPr>
          <w:p w14:paraId="3B60144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15" w:type="dxa"/>
          </w:tcPr>
          <w:p w14:paraId="6FF5BD0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V</w:t>
            </w:r>
          </w:p>
        </w:tc>
        <w:tc>
          <w:tcPr>
            <w:tcW w:w="415" w:type="dxa"/>
          </w:tcPr>
          <w:p w14:paraId="4161B75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377" w:type="dxa"/>
          </w:tcPr>
          <w:p w14:paraId="5CC28F5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15" w:type="dxa"/>
          </w:tcPr>
          <w:p w14:paraId="2F01F28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15" w:type="dxa"/>
          </w:tcPr>
          <w:p w14:paraId="78C2949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377" w:type="dxa"/>
          </w:tcPr>
          <w:p w14:paraId="5BCB336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45" w:type="dxa"/>
          </w:tcPr>
          <w:p w14:paraId="1D7EF7D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2AF7BB2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7CD3367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5" w:type="dxa"/>
          </w:tcPr>
          <w:p w14:paraId="4DDD134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45" w:type="dxa"/>
          </w:tcPr>
          <w:p w14:paraId="353A40E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45" w:type="dxa"/>
          </w:tcPr>
          <w:p w14:paraId="16D9704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V</w:t>
            </w:r>
          </w:p>
        </w:tc>
        <w:tc>
          <w:tcPr>
            <w:tcW w:w="445" w:type="dxa"/>
          </w:tcPr>
          <w:p w14:paraId="2EB6409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20D9D6E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O</w:t>
            </w:r>
          </w:p>
        </w:tc>
        <w:tc>
          <w:tcPr>
            <w:tcW w:w="445" w:type="dxa"/>
          </w:tcPr>
          <w:p w14:paraId="601605C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45" w:type="dxa"/>
          </w:tcPr>
          <w:p w14:paraId="47E977E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Ş</w:t>
            </w:r>
          </w:p>
        </w:tc>
        <w:tc>
          <w:tcPr>
            <w:tcW w:w="445" w:type="dxa"/>
          </w:tcPr>
          <w:p w14:paraId="62AA422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45" w:type="dxa"/>
          </w:tcPr>
          <w:p w14:paraId="38B9569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445" w:type="dxa"/>
          </w:tcPr>
          <w:p w14:paraId="393CD3E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r>
      <w:tr w:rsidR="006A6C6E" w:rsidRPr="00F702CF" w14:paraId="29C59375" w14:textId="77777777" w:rsidTr="008F47DF">
        <w:trPr>
          <w:gridAfter w:val="1"/>
          <w:wAfter w:w="14" w:type="dxa"/>
          <w:trHeight w:val="316"/>
        </w:trPr>
        <w:tc>
          <w:tcPr>
            <w:tcW w:w="445" w:type="dxa"/>
          </w:tcPr>
          <w:p w14:paraId="6B95855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8</w:t>
            </w:r>
          </w:p>
        </w:tc>
        <w:tc>
          <w:tcPr>
            <w:tcW w:w="415" w:type="dxa"/>
          </w:tcPr>
          <w:p w14:paraId="6229259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15" w:type="dxa"/>
          </w:tcPr>
          <w:p w14:paraId="5F94A4C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15" w:type="dxa"/>
          </w:tcPr>
          <w:p w14:paraId="6481DDE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15" w:type="dxa"/>
          </w:tcPr>
          <w:p w14:paraId="652AB39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V</w:t>
            </w:r>
          </w:p>
        </w:tc>
        <w:tc>
          <w:tcPr>
            <w:tcW w:w="377" w:type="dxa"/>
          </w:tcPr>
          <w:p w14:paraId="3237BAE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415" w:type="dxa"/>
          </w:tcPr>
          <w:p w14:paraId="1F0A527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15" w:type="dxa"/>
          </w:tcPr>
          <w:p w14:paraId="6A096BB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377" w:type="dxa"/>
          </w:tcPr>
          <w:p w14:paraId="0675AA2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O</w:t>
            </w:r>
          </w:p>
        </w:tc>
        <w:tc>
          <w:tcPr>
            <w:tcW w:w="445" w:type="dxa"/>
          </w:tcPr>
          <w:p w14:paraId="6B0CE11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5" w:type="dxa"/>
          </w:tcPr>
          <w:p w14:paraId="6823600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5" w:type="dxa"/>
          </w:tcPr>
          <w:p w14:paraId="3026F8E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5" w:type="dxa"/>
          </w:tcPr>
          <w:p w14:paraId="622891E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Ü</w:t>
            </w:r>
          </w:p>
        </w:tc>
        <w:tc>
          <w:tcPr>
            <w:tcW w:w="445" w:type="dxa"/>
          </w:tcPr>
          <w:p w14:paraId="4971799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445" w:type="dxa"/>
          </w:tcPr>
          <w:p w14:paraId="21539F8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5" w:type="dxa"/>
          </w:tcPr>
          <w:p w14:paraId="201BE4E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5" w:type="dxa"/>
          </w:tcPr>
          <w:p w14:paraId="6929F44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45" w:type="dxa"/>
          </w:tcPr>
          <w:p w14:paraId="098CE04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45" w:type="dxa"/>
          </w:tcPr>
          <w:p w14:paraId="7C85864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J</w:t>
            </w:r>
          </w:p>
        </w:tc>
        <w:tc>
          <w:tcPr>
            <w:tcW w:w="445" w:type="dxa"/>
          </w:tcPr>
          <w:p w14:paraId="297DDE6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5CCA430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5" w:type="dxa"/>
          </w:tcPr>
          <w:p w14:paraId="567A381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r>
      <w:tr w:rsidR="006A6C6E" w:rsidRPr="00F702CF" w14:paraId="1106EC01" w14:textId="77777777" w:rsidTr="008F47DF">
        <w:trPr>
          <w:gridAfter w:val="1"/>
          <w:wAfter w:w="14" w:type="dxa"/>
          <w:trHeight w:val="316"/>
        </w:trPr>
        <w:tc>
          <w:tcPr>
            <w:tcW w:w="445" w:type="dxa"/>
          </w:tcPr>
          <w:p w14:paraId="1BB6BA9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9</w:t>
            </w:r>
          </w:p>
        </w:tc>
        <w:tc>
          <w:tcPr>
            <w:tcW w:w="415" w:type="dxa"/>
          </w:tcPr>
          <w:p w14:paraId="4C20C01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15" w:type="dxa"/>
          </w:tcPr>
          <w:p w14:paraId="1F771E8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415" w:type="dxa"/>
          </w:tcPr>
          <w:p w14:paraId="37DA326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15" w:type="dxa"/>
          </w:tcPr>
          <w:p w14:paraId="48CB5BD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377" w:type="dxa"/>
          </w:tcPr>
          <w:p w14:paraId="3C8F7EE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15" w:type="dxa"/>
          </w:tcPr>
          <w:p w14:paraId="6804536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15" w:type="dxa"/>
          </w:tcPr>
          <w:p w14:paraId="0900C7C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377" w:type="dxa"/>
          </w:tcPr>
          <w:p w14:paraId="7DFCCE9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Ü</w:t>
            </w:r>
          </w:p>
        </w:tc>
        <w:tc>
          <w:tcPr>
            <w:tcW w:w="445" w:type="dxa"/>
          </w:tcPr>
          <w:p w14:paraId="668E8AF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0576E9C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45" w:type="dxa"/>
          </w:tcPr>
          <w:p w14:paraId="3DF4017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54E806B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V</w:t>
            </w:r>
          </w:p>
        </w:tc>
        <w:tc>
          <w:tcPr>
            <w:tcW w:w="445" w:type="dxa"/>
          </w:tcPr>
          <w:p w14:paraId="6456A34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Ö</w:t>
            </w:r>
          </w:p>
        </w:tc>
        <w:tc>
          <w:tcPr>
            <w:tcW w:w="445" w:type="dxa"/>
          </w:tcPr>
          <w:p w14:paraId="6AC38E5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45" w:type="dxa"/>
          </w:tcPr>
          <w:p w14:paraId="6B39C4B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45" w:type="dxa"/>
          </w:tcPr>
          <w:p w14:paraId="223C005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5" w:type="dxa"/>
          </w:tcPr>
          <w:p w14:paraId="72E5C01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45" w:type="dxa"/>
          </w:tcPr>
          <w:p w14:paraId="73069B2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445" w:type="dxa"/>
          </w:tcPr>
          <w:p w14:paraId="5F7A0F2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5" w:type="dxa"/>
          </w:tcPr>
          <w:p w14:paraId="68A39CE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45" w:type="dxa"/>
          </w:tcPr>
          <w:p w14:paraId="67C87A4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U</w:t>
            </w:r>
          </w:p>
        </w:tc>
      </w:tr>
      <w:tr w:rsidR="006A6C6E" w:rsidRPr="00F702CF" w14:paraId="559AA010" w14:textId="77777777" w:rsidTr="008F47DF">
        <w:trPr>
          <w:gridAfter w:val="1"/>
          <w:wAfter w:w="14" w:type="dxa"/>
          <w:trHeight w:val="316"/>
        </w:trPr>
        <w:tc>
          <w:tcPr>
            <w:tcW w:w="445" w:type="dxa"/>
          </w:tcPr>
          <w:p w14:paraId="5198946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0</w:t>
            </w:r>
          </w:p>
        </w:tc>
        <w:tc>
          <w:tcPr>
            <w:tcW w:w="415" w:type="dxa"/>
          </w:tcPr>
          <w:p w14:paraId="65828D3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15" w:type="dxa"/>
          </w:tcPr>
          <w:p w14:paraId="5C7111C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15" w:type="dxa"/>
          </w:tcPr>
          <w:p w14:paraId="78C32CF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15" w:type="dxa"/>
          </w:tcPr>
          <w:p w14:paraId="72A0283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377" w:type="dxa"/>
          </w:tcPr>
          <w:p w14:paraId="053399D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15" w:type="dxa"/>
          </w:tcPr>
          <w:p w14:paraId="27A1176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15" w:type="dxa"/>
          </w:tcPr>
          <w:p w14:paraId="6A0ADB5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Ç</w:t>
            </w:r>
          </w:p>
        </w:tc>
        <w:tc>
          <w:tcPr>
            <w:tcW w:w="377" w:type="dxa"/>
          </w:tcPr>
          <w:p w14:paraId="3D8EC45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291049D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5" w:type="dxa"/>
          </w:tcPr>
          <w:p w14:paraId="70ED114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51BC7A4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Ö</w:t>
            </w:r>
          </w:p>
        </w:tc>
        <w:tc>
          <w:tcPr>
            <w:tcW w:w="445" w:type="dxa"/>
          </w:tcPr>
          <w:p w14:paraId="46ACCE1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Ş</w:t>
            </w:r>
          </w:p>
        </w:tc>
        <w:tc>
          <w:tcPr>
            <w:tcW w:w="445" w:type="dxa"/>
          </w:tcPr>
          <w:p w14:paraId="6E6B145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1CF7E1C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5" w:type="dxa"/>
          </w:tcPr>
          <w:p w14:paraId="6C9CCA6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5" w:type="dxa"/>
          </w:tcPr>
          <w:p w14:paraId="560EE0E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45" w:type="dxa"/>
          </w:tcPr>
          <w:p w14:paraId="13D81E2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5" w:type="dxa"/>
          </w:tcPr>
          <w:p w14:paraId="65094BC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Z</w:t>
            </w:r>
          </w:p>
        </w:tc>
        <w:tc>
          <w:tcPr>
            <w:tcW w:w="445" w:type="dxa"/>
          </w:tcPr>
          <w:p w14:paraId="30ADF9E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1D59B5A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45" w:type="dxa"/>
          </w:tcPr>
          <w:p w14:paraId="159A256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r>
      <w:tr w:rsidR="006A6C6E" w:rsidRPr="00F702CF" w14:paraId="43F52F7C" w14:textId="77777777" w:rsidTr="008F47DF">
        <w:trPr>
          <w:gridAfter w:val="1"/>
          <w:wAfter w:w="14" w:type="dxa"/>
          <w:trHeight w:val="316"/>
        </w:trPr>
        <w:tc>
          <w:tcPr>
            <w:tcW w:w="445" w:type="dxa"/>
          </w:tcPr>
          <w:p w14:paraId="27FB5B0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1</w:t>
            </w:r>
          </w:p>
        </w:tc>
        <w:tc>
          <w:tcPr>
            <w:tcW w:w="415" w:type="dxa"/>
          </w:tcPr>
          <w:p w14:paraId="70DF235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Ş</w:t>
            </w:r>
          </w:p>
        </w:tc>
        <w:tc>
          <w:tcPr>
            <w:tcW w:w="415" w:type="dxa"/>
          </w:tcPr>
          <w:p w14:paraId="3B5C4CC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15" w:type="dxa"/>
          </w:tcPr>
          <w:p w14:paraId="5EFA255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15" w:type="dxa"/>
          </w:tcPr>
          <w:p w14:paraId="3D784E0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377" w:type="dxa"/>
          </w:tcPr>
          <w:p w14:paraId="4B565C4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15" w:type="dxa"/>
          </w:tcPr>
          <w:p w14:paraId="4B1FD62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15" w:type="dxa"/>
          </w:tcPr>
          <w:p w14:paraId="1F68853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377" w:type="dxa"/>
          </w:tcPr>
          <w:p w14:paraId="07CC6FE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U</w:t>
            </w:r>
          </w:p>
        </w:tc>
        <w:tc>
          <w:tcPr>
            <w:tcW w:w="445" w:type="dxa"/>
          </w:tcPr>
          <w:p w14:paraId="48ED6BE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45" w:type="dxa"/>
          </w:tcPr>
          <w:p w14:paraId="575129E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5" w:type="dxa"/>
          </w:tcPr>
          <w:p w14:paraId="5FC04F9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5" w:type="dxa"/>
          </w:tcPr>
          <w:p w14:paraId="6FBB20A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5" w:type="dxa"/>
          </w:tcPr>
          <w:p w14:paraId="78E1D3E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0A8C432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5" w:type="dxa"/>
          </w:tcPr>
          <w:p w14:paraId="41F8119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445" w:type="dxa"/>
          </w:tcPr>
          <w:p w14:paraId="64C7CE6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Ğ</w:t>
            </w:r>
          </w:p>
        </w:tc>
        <w:tc>
          <w:tcPr>
            <w:tcW w:w="445" w:type="dxa"/>
          </w:tcPr>
          <w:p w14:paraId="6047467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Ş</w:t>
            </w:r>
          </w:p>
        </w:tc>
        <w:tc>
          <w:tcPr>
            <w:tcW w:w="445" w:type="dxa"/>
          </w:tcPr>
          <w:p w14:paraId="29677B1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Ü</w:t>
            </w:r>
          </w:p>
        </w:tc>
        <w:tc>
          <w:tcPr>
            <w:tcW w:w="445" w:type="dxa"/>
          </w:tcPr>
          <w:p w14:paraId="01EA8AE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Ş</w:t>
            </w:r>
          </w:p>
        </w:tc>
        <w:tc>
          <w:tcPr>
            <w:tcW w:w="445" w:type="dxa"/>
          </w:tcPr>
          <w:p w14:paraId="1DDFC6C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5" w:type="dxa"/>
          </w:tcPr>
          <w:p w14:paraId="2CDA0B6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r>
      <w:tr w:rsidR="006A6C6E" w:rsidRPr="00F702CF" w14:paraId="06881203" w14:textId="77777777" w:rsidTr="008F47DF">
        <w:trPr>
          <w:gridAfter w:val="1"/>
          <w:wAfter w:w="14" w:type="dxa"/>
          <w:trHeight w:val="316"/>
        </w:trPr>
        <w:tc>
          <w:tcPr>
            <w:tcW w:w="445" w:type="dxa"/>
          </w:tcPr>
          <w:p w14:paraId="302B8E8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2</w:t>
            </w:r>
          </w:p>
        </w:tc>
        <w:tc>
          <w:tcPr>
            <w:tcW w:w="415" w:type="dxa"/>
          </w:tcPr>
          <w:p w14:paraId="12087D4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15" w:type="dxa"/>
          </w:tcPr>
          <w:p w14:paraId="6ABB06A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15" w:type="dxa"/>
          </w:tcPr>
          <w:p w14:paraId="23FA0F4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15" w:type="dxa"/>
          </w:tcPr>
          <w:p w14:paraId="4B29DB6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377" w:type="dxa"/>
          </w:tcPr>
          <w:p w14:paraId="1FD2135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15" w:type="dxa"/>
          </w:tcPr>
          <w:p w14:paraId="593D018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15" w:type="dxa"/>
          </w:tcPr>
          <w:p w14:paraId="14700A0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377" w:type="dxa"/>
          </w:tcPr>
          <w:p w14:paraId="293DB00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O</w:t>
            </w:r>
          </w:p>
        </w:tc>
        <w:tc>
          <w:tcPr>
            <w:tcW w:w="445" w:type="dxa"/>
          </w:tcPr>
          <w:p w14:paraId="3E9684D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Ö</w:t>
            </w:r>
          </w:p>
        </w:tc>
        <w:tc>
          <w:tcPr>
            <w:tcW w:w="445" w:type="dxa"/>
          </w:tcPr>
          <w:p w14:paraId="2F73CBF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5" w:type="dxa"/>
          </w:tcPr>
          <w:p w14:paraId="086530C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5" w:type="dxa"/>
          </w:tcPr>
          <w:p w14:paraId="2D0D1EE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5" w:type="dxa"/>
          </w:tcPr>
          <w:p w14:paraId="6B67713C" w14:textId="77777777" w:rsidR="006A6C6E" w:rsidRPr="00F702CF" w:rsidRDefault="006A6C6E" w:rsidP="00F702CF">
            <w:pPr>
              <w:spacing w:after="0" w:line="240" w:lineRule="auto"/>
              <w:rPr>
                <w:rFonts w:ascii="Times New Roman" w:eastAsia="Batang" w:hAnsi="Times New Roman"/>
                <w:b/>
                <w:sz w:val="20"/>
                <w:szCs w:val="20"/>
                <w:lang w:eastAsia="tr-TR"/>
              </w:rPr>
            </w:pPr>
          </w:p>
        </w:tc>
        <w:tc>
          <w:tcPr>
            <w:tcW w:w="445" w:type="dxa"/>
          </w:tcPr>
          <w:p w14:paraId="7A700B8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5" w:type="dxa"/>
          </w:tcPr>
          <w:p w14:paraId="3776EFE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68DED4E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Ş</w:t>
            </w:r>
          </w:p>
        </w:tc>
        <w:tc>
          <w:tcPr>
            <w:tcW w:w="445" w:type="dxa"/>
          </w:tcPr>
          <w:p w14:paraId="479B57A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5" w:type="dxa"/>
          </w:tcPr>
          <w:p w14:paraId="2D7F379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45" w:type="dxa"/>
          </w:tcPr>
          <w:p w14:paraId="0483F74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45" w:type="dxa"/>
          </w:tcPr>
          <w:p w14:paraId="55B2B98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45" w:type="dxa"/>
          </w:tcPr>
          <w:p w14:paraId="4483921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U</w:t>
            </w:r>
          </w:p>
        </w:tc>
      </w:tr>
      <w:tr w:rsidR="006A6C6E" w:rsidRPr="00F702CF" w14:paraId="01FE6DDC" w14:textId="77777777" w:rsidTr="008F47DF">
        <w:trPr>
          <w:gridAfter w:val="1"/>
          <w:wAfter w:w="14" w:type="dxa"/>
          <w:trHeight w:val="316"/>
        </w:trPr>
        <w:tc>
          <w:tcPr>
            <w:tcW w:w="445" w:type="dxa"/>
          </w:tcPr>
          <w:p w14:paraId="2D27C38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3</w:t>
            </w:r>
          </w:p>
        </w:tc>
        <w:tc>
          <w:tcPr>
            <w:tcW w:w="415" w:type="dxa"/>
          </w:tcPr>
          <w:p w14:paraId="6984BBA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15" w:type="dxa"/>
          </w:tcPr>
          <w:p w14:paraId="241EE21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V</w:t>
            </w:r>
          </w:p>
        </w:tc>
        <w:tc>
          <w:tcPr>
            <w:tcW w:w="415" w:type="dxa"/>
          </w:tcPr>
          <w:p w14:paraId="4FD339B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15" w:type="dxa"/>
          </w:tcPr>
          <w:p w14:paraId="755AA46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377" w:type="dxa"/>
          </w:tcPr>
          <w:p w14:paraId="3163069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415" w:type="dxa"/>
          </w:tcPr>
          <w:p w14:paraId="3EFFFD8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15" w:type="dxa"/>
          </w:tcPr>
          <w:p w14:paraId="7DAF2DB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377" w:type="dxa"/>
          </w:tcPr>
          <w:p w14:paraId="4479AC5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5" w:type="dxa"/>
          </w:tcPr>
          <w:p w14:paraId="0AD6080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45" w:type="dxa"/>
          </w:tcPr>
          <w:p w14:paraId="4FFF071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Ü</w:t>
            </w:r>
          </w:p>
        </w:tc>
        <w:tc>
          <w:tcPr>
            <w:tcW w:w="445" w:type="dxa"/>
          </w:tcPr>
          <w:p w14:paraId="05C0556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5" w:type="dxa"/>
          </w:tcPr>
          <w:p w14:paraId="3E98110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45" w:type="dxa"/>
          </w:tcPr>
          <w:p w14:paraId="6AD2FD0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5" w:type="dxa"/>
          </w:tcPr>
          <w:p w14:paraId="3B41150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4AD0D5E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5" w:type="dxa"/>
          </w:tcPr>
          <w:p w14:paraId="48AB04B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45" w:type="dxa"/>
          </w:tcPr>
          <w:p w14:paraId="63E1B03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445" w:type="dxa"/>
          </w:tcPr>
          <w:p w14:paraId="6432C50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5" w:type="dxa"/>
          </w:tcPr>
          <w:p w14:paraId="0ABCEE6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0D1328A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45" w:type="dxa"/>
          </w:tcPr>
          <w:p w14:paraId="330C82B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r>
      <w:tr w:rsidR="006A6C6E" w:rsidRPr="00F702CF" w14:paraId="33D78774" w14:textId="77777777" w:rsidTr="008F47DF">
        <w:trPr>
          <w:gridAfter w:val="1"/>
          <w:wAfter w:w="14" w:type="dxa"/>
          <w:trHeight w:val="316"/>
        </w:trPr>
        <w:tc>
          <w:tcPr>
            <w:tcW w:w="445" w:type="dxa"/>
          </w:tcPr>
          <w:p w14:paraId="18C9552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4</w:t>
            </w:r>
          </w:p>
        </w:tc>
        <w:tc>
          <w:tcPr>
            <w:tcW w:w="415" w:type="dxa"/>
          </w:tcPr>
          <w:p w14:paraId="7ED5B1C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15" w:type="dxa"/>
          </w:tcPr>
          <w:p w14:paraId="67114D7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15" w:type="dxa"/>
          </w:tcPr>
          <w:p w14:paraId="1DD5E75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15" w:type="dxa"/>
          </w:tcPr>
          <w:p w14:paraId="32179F1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U</w:t>
            </w:r>
          </w:p>
        </w:tc>
        <w:tc>
          <w:tcPr>
            <w:tcW w:w="377" w:type="dxa"/>
          </w:tcPr>
          <w:p w14:paraId="4F3DE8B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15" w:type="dxa"/>
          </w:tcPr>
          <w:p w14:paraId="1515FF1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415" w:type="dxa"/>
          </w:tcPr>
          <w:p w14:paraId="07E7CED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377" w:type="dxa"/>
          </w:tcPr>
          <w:p w14:paraId="62F65AB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Ü</w:t>
            </w:r>
          </w:p>
        </w:tc>
        <w:tc>
          <w:tcPr>
            <w:tcW w:w="445" w:type="dxa"/>
          </w:tcPr>
          <w:p w14:paraId="2002945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1E029FF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45" w:type="dxa"/>
          </w:tcPr>
          <w:p w14:paraId="65C0451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1C2836B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5" w:type="dxa"/>
          </w:tcPr>
          <w:p w14:paraId="4DC7C16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45" w:type="dxa"/>
          </w:tcPr>
          <w:p w14:paraId="03536BB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32589A3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45" w:type="dxa"/>
          </w:tcPr>
          <w:p w14:paraId="0C20C2B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5" w:type="dxa"/>
          </w:tcPr>
          <w:p w14:paraId="5FDAC0B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661F3AD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Ş</w:t>
            </w:r>
          </w:p>
        </w:tc>
        <w:tc>
          <w:tcPr>
            <w:tcW w:w="445" w:type="dxa"/>
          </w:tcPr>
          <w:p w14:paraId="572028B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5" w:type="dxa"/>
          </w:tcPr>
          <w:p w14:paraId="07C69E3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69B0847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r>
      <w:tr w:rsidR="006A6C6E" w:rsidRPr="00F702CF" w14:paraId="27AA5E42" w14:textId="77777777" w:rsidTr="008F47DF">
        <w:trPr>
          <w:gridAfter w:val="1"/>
          <w:wAfter w:w="14" w:type="dxa"/>
          <w:trHeight w:val="316"/>
        </w:trPr>
        <w:tc>
          <w:tcPr>
            <w:tcW w:w="445" w:type="dxa"/>
          </w:tcPr>
          <w:p w14:paraId="6E74310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5</w:t>
            </w:r>
          </w:p>
        </w:tc>
        <w:tc>
          <w:tcPr>
            <w:tcW w:w="415" w:type="dxa"/>
          </w:tcPr>
          <w:p w14:paraId="7A89A2B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15" w:type="dxa"/>
          </w:tcPr>
          <w:p w14:paraId="0D35651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O</w:t>
            </w:r>
          </w:p>
        </w:tc>
        <w:tc>
          <w:tcPr>
            <w:tcW w:w="415" w:type="dxa"/>
          </w:tcPr>
          <w:p w14:paraId="5472CB0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V</w:t>
            </w:r>
          </w:p>
        </w:tc>
        <w:tc>
          <w:tcPr>
            <w:tcW w:w="415" w:type="dxa"/>
          </w:tcPr>
          <w:p w14:paraId="52E4094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377" w:type="dxa"/>
          </w:tcPr>
          <w:p w14:paraId="114425E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15" w:type="dxa"/>
          </w:tcPr>
          <w:p w14:paraId="7E6E211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15" w:type="dxa"/>
          </w:tcPr>
          <w:p w14:paraId="61F7A4C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377" w:type="dxa"/>
          </w:tcPr>
          <w:p w14:paraId="747A30A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5" w:type="dxa"/>
          </w:tcPr>
          <w:p w14:paraId="0EA94AE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0FAAC69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J</w:t>
            </w:r>
          </w:p>
        </w:tc>
        <w:tc>
          <w:tcPr>
            <w:tcW w:w="445" w:type="dxa"/>
          </w:tcPr>
          <w:p w14:paraId="2591B72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622BDEE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45" w:type="dxa"/>
          </w:tcPr>
          <w:p w14:paraId="48143E2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45" w:type="dxa"/>
          </w:tcPr>
          <w:p w14:paraId="4BA15B5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J</w:t>
            </w:r>
          </w:p>
        </w:tc>
        <w:tc>
          <w:tcPr>
            <w:tcW w:w="445" w:type="dxa"/>
          </w:tcPr>
          <w:p w14:paraId="083B395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5" w:type="dxa"/>
          </w:tcPr>
          <w:p w14:paraId="63143CD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445" w:type="dxa"/>
          </w:tcPr>
          <w:p w14:paraId="1A6EC35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2648EC8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56A5A2B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45" w:type="dxa"/>
          </w:tcPr>
          <w:p w14:paraId="2B5F695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5" w:type="dxa"/>
          </w:tcPr>
          <w:p w14:paraId="0659374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r>
      <w:tr w:rsidR="006A6C6E" w:rsidRPr="00F702CF" w14:paraId="21BFBF57" w14:textId="77777777" w:rsidTr="008F47DF">
        <w:trPr>
          <w:gridAfter w:val="1"/>
          <w:wAfter w:w="14" w:type="dxa"/>
          <w:trHeight w:val="316"/>
        </w:trPr>
        <w:tc>
          <w:tcPr>
            <w:tcW w:w="445" w:type="dxa"/>
          </w:tcPr>
          <w:p w14:paraId="4DEEDE0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6</w:t>
            </w:r>
          </w:p>
        </w:tc>
        <w:tc>
          <w:tcPr>
            <w:tcW w:w="415" w:type="dxa"/>
          </w:tcPr>
          <w:p w14:paraId="5FC9448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15" w:type="dxa"/>
          </w:tcPr>
          <w:p w14:paraId="4757DF6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Ü</w:t>
            </w:r>
          </w:p>
        </w:tc>
        <w:tc>
          <w:tcPr>
            <w:tcW w:w="415" w:type="dxa"/>
          </w:tcPr>
          <w:p w14:paraId="1121D71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15" w:type="dxa"/>
          </w:tcPr>
          <w:p w14:paraId="5A449BE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377" w:type="dxa"/>
          </w:tcPr>
          <w:p w14:paraId="151E39B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15" w:type="dxa"/>
          </w:tcPr>
          <w:p w14:paraId="43984BC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U</w:t>
            </w:r>
          </w:p>
        </w:tc>
        <w:tc>
          <w:tcPr>
            <w:tcW w:w="415" w:type="dxa"/>
          </w:tcPr>
          <w:p w14:paraId="449F597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V</w:t>
            </w:r>
          </w:p>
        </w:tc>
        <w:tc>
          <w:tcPr>
            <w:tcW w:w="377" w:type="dxa"/>
          </w:tcPr>
          <w:p w14:paraId="3038446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45" w:type="dxa"/>
          </w:tcPr>
          <w:p w14:paraId="79A6291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45" w:type="dxa"/>
          </w:tcPr>
          <w:p w14:paraId="7684591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U</w:t>
            </w:r>
          </w:p>
        </w:tc>
        <w:tc>
          <w:tcPr>
            <w:tcW w:w="445" w:type="dxa"/>
          </w:tcPr>
          <w:p w14:paraId="4E5A7E2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00A5897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5" w:type="dxa"/>
          </w:tcPr>
          <w:p w14:paraId="6996522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Ü</w:t>
            </w:r>
          </w:p>
        </w:tc>
        <w:tc>
          <w:tcPr>
            <w:tcW w:w="445" w:type="dxa"/>
          </w:tcPr>
          <w:p w14:paraId="46DB3C9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O</w:t>
            </w:r>
          </w:p>
        </w:tc>
        <w:tc>
          <w:tcPr>
            <w:tcW w:w="445" w:type="dxa"/>
          </w:tcPr>
          <w:p w14:paraId="63AFA97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Ç</w:t>
            </w:r>
          </w:p>
        </w:tc>
        <w:tc>
          <w:tcPr>
            <w:tcW w:w="445" w:type="dxa"/>
          </w:tcPr>
          <w:p w14:paraId="65063BA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445" w:type="dxa"/>
          </w:tcPr>
          <w:p w14:paraId="3B2BAA0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5" w:type="dxa"/>
          </w:tcPr>
          <w:p w14:paraId="152663A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45" w:type="dxa"/>
          </w:tcPr>
          <w:p w14:paraId="7CCA9FD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445" w:type="dxa"/>
          </w:tcPr>
          <w:p w14:paraId="0463CE1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03E5CB9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r>
      <w:tr w:rsidR="006A6C6E" w:rsidRPr="00F702CF" w14:paraId="4183D359" w14:textId="77777777" w:rsidTr="008F47DF">
        <w:trPr>
          <w:gridAfter w:val="1"/>
          <w:wAfter w:w="14" w:type="dxa"/>
          <w:trHeight w:val="316"/>
        </w:trPr>
        <w:tc>
          <w:tcPr>
            <w:tcW w:w="445" w:type="dxa"/>
          </w:tcPr>
          <w:p w14:paraId="541C268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7</w:t>
            </w:r>
          </w:p>
        </w:tc>
        <w:tc>
          <w:tcPr>
            <w:tcW w:w="415" w:type="dxa"/>
          </w:tcPr>
          <w:p w14:paraId="56FECC2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15" w:type="dxa"/>
          </w:tcPr>
          <w:p w14:paraId="07EBD0F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Ö</w:t>
            </w:r>
          </w:p>
        </w:tc>
        <w:tc>
          <w:tcPr>
            <w:tcW w:w="415" w:type="dxa"/>
          </w:tcPr>
          <w:p w14:paraId="7CBC357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U</w:t>
            </w:r>
          </w:p>
        </w:tc>
        <w:tc>
          <w:tcPr>
            <w:tcW w:w="415" w:type="dxa"/>
          </w:tcPr>
          <w:p w14:paraId="5B5B4C9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377" w:type="dxa"/>
          </w:tcPr>
          <w:p w14:paraId="58958E7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15" w:type="dxa"/>
          </w:tcPr>
          <w:p w14:paraId="7C87A77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15" w:type="dxa"/>
          </w:tcPr>
          <w:p w14:paraId="7B2FCB6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377" w:type="dxa"/>
          </w:tcPr>
          <w:p w14:paraId="739B2C8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2307DF2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445" w:type="dxa"/>
          </w:tcPr>
          <w:p w14:paraId="0007D5B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445" w:type="dxa"/>
          </w:tcPr>
          <w:p w14:paraId="479EE0C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45" w:type="dxa"/>
          </w:tcPr>
          <w:p w14:paraId="3522834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45" w:type="dxa"/>
          </w:tcPr>
          <w:p w14:paraId="0812C60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45" w:type="dxa"/>
          </w:tcPr>
          <w:p w14:paraId="5344042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5" w:type="dxa"/>
          </w:tcPr>
          <w:p w14:paraId="736172C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45" w:type="dxa"/>
          </w:tcPr>
          <w:p w14:paraId="7C7C8E0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5162D2F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Ü</w:t>
            </w:r>
          </w:p>
        </w:tc>
        <w:tc>
          <w:tcPr>
            <w:tcW w:w="445" w:type="dxa"/>
          </w:tcPr>
          <w:p w14:paraId="5743BE1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5" w:type="dxa"/>
          </w:tcPr>
          <w:p w14:paraId="5CDF93C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45" w:type="dxa"/>
          </w:tcPr>
          <w:p w14:paraId="0836027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5" w:type="dxa"/>
          </w:tcPr>
          <w:p w14:paraId="1B08F3F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r>
      <w:tr w:rsidR="006A6C6E" w:rsidRPr="00F702CF" w14:paraId="29C66C0E" w14:textId="77777777" w:rsidTr="008F47DF">
        <w:trPr>
          <w:gridAfter w:val="1"/>
          <w:wAfter w:w="14" w:type="dxa"/>
          <w:trHeight w:val="316"/>
        </w:trPr>
        <w:tc>
          <w:tcPr>
            <w:tcW w:w="445" w:type="dxa"/>
          </w:tcPr>
          <w:p w14:paraId="794FD2E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8</w:t>
            </w:r>
          </w:p>
        </w:tc>
        <w:tc>
          <w:tcPr>
            <w:tcW w:w="415" w:type="dxa"/>
          </w:tcPr>
          <w:p w14:paraId="065AAC0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Ş</w:t>
            </w:r>
          </w:p>
        </w:tc>
        <w:tc>
          <w:tcPr>
            <w:tcW w:w="415" w:type="dxa"/>
          </w:tcPr>
          <w:p w14:paraId="5F8666B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J</w:t>
            </w:r>
          </w:p>
        </w:tc>
        <w:tc>
          <w:tcPr>
            <w:tcW w:w="415" w:type="dxa"/>
          </w:tcPr>
          <w:p w14:paraId="421FD3C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415" w:type="dxa"/>
          </w:tcPr>
          <w:p w14:paraId="5A0C237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377" w:type="dxa"/>
          </w:tcPr>
          <w:p w14:paraId="1EB9E34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15" w:type="dxa"/>
          </w:tcPr>
          <w:p w14:paraId="5C50DA1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J</w:t>
            </w:r>
          </w:p>
        </w:tc>
        <w:tc>
          <w:tcPr>
            <w:tcW w:w="415" w:type="dxa"/>
          </w:tcPr>
          <w:p w14:paraId="24CC2A4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377" w:type="dxa"/>
          </w:tcPr>
          <w:p w14:paraId="477FCCC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5" w:type="dxa"/>
          </w:tcPr>
          <w:p w14:paraId="0CDFAAF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45" w:type="dxa"/>
          </w:tcPr>
          <w:p w14:paraId="7BAF645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5" w:type="dxa"/>
          </w:tcPr>
          <w:p w14:paraId="12A8E21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O</w:t>
            </w:r>
          </w:p>
        </w:tc>
        <w:tc>
          <w:tcPr>
            <w:tcW w:w="445" w:type="dxa"/>
          </w:tcPr>
          <w:p w14:paraId="73F6D56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J</w:t>
            </w:r>
          </w:p>
        </w:tc>
        <w:tc>
          <w:tcPr>
            <w:tcW w:w="445" w:type="dxa"/>
          </w:tcPr>
          <w:p w14:paraId="5F651DE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45" w:type="dxa"/>
          </w:tcPr>
          <w:p w14:paraId="45398A0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4B70F73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45" w:type="dxa"/>
          </w:tcPr>
          <w:p w14:paraId="47C926E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45" w:type="dxa"/>
          </w:tcPr>
          <w:p w14:paraId="0AE5C2D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5" w:type="dxa"/>
          </w:tcPr>
          <w:p w14:paraId="2B71371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315AED3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45" w:type="dxa"/>
          </w:tcPr>
          <w:p w14:paraId="084AD62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45" w:type="dxa"/>
          </w:tcPr>
          <w:p w14:paraId="3A06967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r>
      <w:tr w:rsidR="006A6C6E" w:rsidRPr="00F702CF" w14:paraId="799DFB91" w14:textId="77777777" w:rsidTr="008F47DF">
        <w:trPr>
          <w:gridAfter w:val="1"/>
          <w:wAfter w:w="14" w:type="dxa"/>
          <w:trHeight w:val="316"/>
        </w:trPr>
        <w:tc>
          <w:tcPr>
            <w:tcW w:w="445" w:type="dxa"/>
          </w:tcPr>
          <w:p w14:paraId="3C2C2A5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9</w:t>
            </w:r>
          </w:p>
        </w:tc>
        <w:tc>
          <w:tcPr>
            <w:tcW w:w="415" w:type="dxa"/>
          </w:tcPr>
          <w:p w14:paraId="0561B3A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15" w:type="dxa"/>
          </w:tcPr>
          <w:p w14:paraId="103622A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15" w:type="dxa"/>
          </w:tcPr>
          <w:p w14:paraId="07DB31D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15" w:type="dxa"/>
          </w:tcPr>
          <w:p w14:paraId="7F14A7A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377" w:type="dxa"/>
          </w:tcPr>
          <w:p w14:paraId="5671811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15" w:type="dxa"/>
          </w:tcPr>
          <w:p w14:paraId="5B73640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15" w:type="dxa"/>
          </w:tcPr>
          <w:p w14:paraId="74D1D56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377" w:type="dxa"/>
          </w:tcPr>
          <w:p w14:paraId="30F4E7B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45" w:type="dxa"/>
          </w:tcPr>
          <w:p w14:paraId="3E698DA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445" w:type="dxa"/>
          </w:tcPr>
          <w:p w14:paraId="726D02E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5B156F0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5" w:type="dxa"/>
          </w:tcPr>
          <w:p w14:paraId="6052076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5" w:type="dxa"/>
          </w:tcPr>
          <w:p w14:paraId="45F412A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3F7B742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45" w:type="dxa"/>
          </w:tcPr>
          <w:p w14:paraId="7E23781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445" w:type="dxa"/>
          </w:tcPr>
          <w:p w14:paraId="31C41E7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4BD0C58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45" w:type="dxa"/>
          </w:tcPr>
          <w:p w14:paraId="23364B7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5" w:type="dxa"/>
          </w:tcPr>
          <w:p w14:paraId="74F91CD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13D5634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45" w:type="dxa"/>
          </w:tcPr>
          <w:p w14:paraId="7C4EE46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r>
      <w:tr w:rsidR="006A6C6E" w:rsidRPr="00F702CF" w14:paraId="6450DD6B" w14:textId="77777777" w:rsidTr="008F47DF">
        <w:trPr>
          <w:gridAfter w:val="1"/>
          <w:wAfter w:w="14" w:type="dxa"/>
          <w:trHeight w:val="316"/>
        </w:trPr>
        <w:tc>
          <w:tcPr>
            <w:tcW w:w="445" w:type="dxa"/>
          </w:tcPr>
          <w:p w14:paraId="3CC8DF1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20</w:t>
            </w:r>
          </w:p>
        </w:tc>
        <w:tc>
          <w:tcPr>
            <w:tcW w:w="415" w:type="dxa"/>
          </w:tcPr>
          <w:p w14:paraId="0123411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15" w:type="dxa"/>
          </w:tcPr>
          <w:p w14:paraId="40859B2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15" w:type="dxa"/>
          </w:tcPr>
          <w:p w14:paraId="609DE1B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15" w:type="dxa"/>
          </w:tcPr>
          <w:p w14:paraId="23E7FCE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377" w:type="dxa"/>
          </w:tcPr>
          <w:p w14:paraId="15DEB75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O</w:t>
            </w:r>
          </w:p>
        </w:tc>
        <w:tc>
          <w:tcPr>
            <w:tcW w:w="415" w:type="dxa"/>
          </w:tcPr>
          <w:p w14:paraId="1C2D252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15" w:type="dxa"/>
          </w:tcPr>
          <w:p w14:paraId="0AF7361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377" w:type="dxa"/>
          </w:tcPr>
          <w:p w14:paraId="48E3D46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U</w:t>
            </w:r>
          </w:p>
        </w:tc>
        <w:tc>
          <w:tcPr>
            <w:tcW w:w="445" w:type="dxa"/>
          </w:tcPr>
          <w:p w14:paraId="6758FD9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45" w:type="dxa"/>
          </w:tcPr>
          <w:p w14:paraId="5C045E5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5" w:type="dxa"/>
          </w:tcPr>
          <w:p w14:paraId="2EA4386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5" w:type="dxa"/>
          </w:tcPr>
          <w:p w14:paraId="6D157AF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45" w:type="dxa"/>
          </w:tcPr>
          <w:p w14:paraId="6C1C7AD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5" w:type="dxa"/>
          </w:tcPr>
          <w:p w14:paraId="1BA0E9F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073C5F3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321D29C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J</w:t>
            </w:r>
          </w:p>
        </w:tc>
        <w:tc>
          <w:tcPr>
            <w:tcW w:w="445" w:type="dxa"/>
          </w:tcPr>
          <w:p w14:paraId="23D79F1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Ç</w:t>
            </w:r>
          </w:p>
        </w:tc>
        <w:tc>
          <w:tcPr>
            <w:tcW w:w="445" w:type="dxa"/>
          </w:tcPr>
          <w:p w14:paraId="21FFF8C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445" w:type="dxa"/>
          </w:tcPr>
          <w:p w14:paraId="73F68FB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5" w:type="dxa"/>
          </w:tcPr>
          <w:p w14:paraId="54F4B25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5" w:type="dxa"/>
          </w:tcPr>
          <w:p w14:paraId="4A6A1FC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Ş</w:t>
            </w:r>
          </w:p>
        </w:tc>
      </w:tr>
      <w:tr w:rsidR="006A6C6E" w:rsidRPr="00F702CF" w14:paraId="5953624A" w14:textId="77777777" w:rsidTr="008F47DF">
        <w:trPr>
          <w:gridAfter w:val="1"/>
          <w:wAfter w:w="14" w:type="dxa"/>
          <w:trHeight w:val="316"/>
        </w:trPr>
        <w:tc>
          <w:tcPr>
            <w:tcW w:w="445" w:type="dxa"/>
          </w:tcPr>
          <w:p w14:paraId="0D4B357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21</w:t>
            </w:r>
          </w:p>
        </w:tc>
        <w:tc>
          <w:tcPr>
            <w:tcW w:w="415" w:type="dxa"/>
          </w:tcPr>
          <w:p w14:paraId="194E65F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15" w:type="dxa"/>
          </w:tcPr>
          <w:p w14:paraId="6FAB028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15" w:type="dxa"/>
          </w:tcPr>
          <w:p w14:paraId="0E8E008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15" w:type="dxa"/>
          </w:tcPr>
          <w:p w14:paraId="78B6966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377" w:type="dxa"/>
          </w:tcPr>
          <w:p w14:paraId="0FB4CE1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15" w:type="dxa"/>
          </w:tcPr>
          <w:p w14:paraId="2652950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15" w:type="dxa"/>
          </w:tcPr>
          <w:p w14:paraId="492C1D7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Ö</w:t>
            </w:r>
          </w:p>
        </w:tc>
        <w:tc>
          <w:tcPr>
            <w:tcW w:w="377" w:type="dxa"/>
          </w:tcPr>
          <w:p w14:paraId="3C74061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45" w:type="dxa"/>
          </w:tcPr>
          <w:p w14:paraId="4A1BB89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445" w:type="dxa"/>
          </w:tcPr>
          <w:p w14:paraId="24845C5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45" w:type="dxa"/>
          </w:tcPr>
          <w:p w14:paraId="04D6F19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45" w:type="dxa"/>
          </w:tcPr>
          <w:p w14:paraId="44FDDC2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59F2CE6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Ş</w:t>
            </w:r>
          </w:p>
        </w:tc>
        <w:tc>
          <w:tcPr>
            <w:tcW w:w="445" w:type="dxa"/>
          </w:tcPr>
          <w:p w14:paraId="52E44AC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45" w:type="dxa"/>
          </w:tcPr>
          <w:p w14:paraId="1B14E76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5" w:type="dxa"/>
          </w:tcPr>
          <w:p w14:paraId="0BFEBFC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45" w:type="dxa"/>
          </w:tcPr>
          <w:p w14:paraId="470FE8D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45" w:type="dxa"/>
          </w:tcPr>
          <w:p w14:paraId="48647F1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45" w:type="dxa"/>
          </w:tcPr>
          <w:p w14:paraId="526D2A7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Ö</w:t>
            </w:r>
          </w:p>
        </w:tc>
        <w:tc>
          <w:tcPr>
            <w:tcW w:w="445" w:type="dxa"/>
          </w:tcPr>
          <w:p w14:paraId="4101FFA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5" w:type="dxa"/>
          </w:tcPr>
          <w:p w14:paraId="04B971E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r>
      <w:tr w:rsidR="006A6C6E" w:rsidRPr="00F702CF" w14:paraId="3E924A10" w14:textId="77777777" w:rsidTr="008F47DF">
        <w:trPr>
          <w:gridAfter w:val="1"/>
          <w:wAfter w:w="14" w:type="dxa"/>
          <w:trHeight w:val="316"/>
        </w:trPr>
        <w:tc>
          <w:tcPr>
            <w:tcW w:w="445" w:type="dxa"/>
          </w:tcPr>
          <w:p w14:paraId="6EEE93A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22</w:t>
            </w:r>
          </w:p>
        </w:tc>
        <w:tc>
          <w:tcPr>
            <w:tcW w:w="415" w:type="dxa"/>
          </w:tcPr>
          <w:p w14:paraId="51A2BD7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415" w:type="dxa"/>
          </w:tcPr>
          <w:p w14:paraId="6B4C463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15" w:type="dxa"/>
          </w:tcPr>
          <w:p w14:paraId="682DA13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15" w:type="dxa"/>
          </w:tcPr>
          <w:p w14:paraId="398E858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377" w:type="dxa"/>
          </w:tcPr>
          <w:p w14:paraId="2BA5A85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15" w:type="dxa"/>
          </w:tcPr>
          <w:p w14:paraId="0D380E1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U</w:t>
            </w:r>
          </w:p>
        </w:tc>
        <w:tc>
          <w:tcPr>
            <w:tcW w:w="415" w:type="dxa"/>
          </w:tcPr>
          <w:p w14:paraId="3A804A5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377" w:type="dxa"/>
          </w:tcPr>
          <w:p w14:paraId="66B0ACD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C</w:t>
            </w:r>
          </w:p>
        </w:tc>
        <w:tc>
          <w:tcPr>
            <w:tcW w:w="445" w:type="dxa"/>
          </w:tcPr>
          <w:p w14:paraId="22E4A28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45" w:type="dxa"/>
          </w:tcPr>
          <w:p w14:paraId="383B113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5" w:type="dxa"/>
          </w:tcPr>
          <w:p w14:paraId="4D11645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45" w:type="dxa"/>
          </w:tcPr>
          <w:p w14:paraId="2F426DB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45" w:type="dxa"/>
          </w:tcPr>
          <w:p w14:paraId="2278BE3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0D26BDB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45" w:type="dxa"/>
          </w:tcPr>
          <w:p w14:paraId="2248FEF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5" w:type="dxa"/>
          </w:tcPr>
          <w:p w14:paraId="656AB36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O</w:t>
            </w:r>
          </w:p>
        </w:tc>
        <w:tc>
          <w:tcPr>
            <w:tcW w:w="445" w:type="dxa"/>
          </w:tcPr>
          <w:p w14:paraId="4972716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Ş</w:t>
            </w:r>
          </w:p>
        </w:tc>
        <w:tc>
          <w:tcPr>
            <w:tcW w:w="445" w:type="dxa"/>
          </w:tcPr>
          <w:p w14:paraId="4675729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22B982C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5" w:type="dxa"/>
          </w:tcPr>
          <w:p w14:paraId="41DA5B5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70EFE78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r>
      <w:tr w:rsidR="006A6C6E" w:rsidRPr="00F702CF" w14:paraId="5D8C2C9C" w14:textId="77777777" w:rsidTr="008F47DF">
        <w:trPr>
          <w:gridAfter w:val="1"/>
          <w:wAfter w:w="14" w:type="dxa"/>
          <w:trHeight w:val="316"/>
        </w:trPr>
        <w:tc>
          <w:tcPr>
            <w:tcW w:w="445" w:type="dxa"/>
          </w:tcPr>
          <w:p w14:paraId="0D3012D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23</w:t>
            </w:r>
          </w:p>
        </w:tc>
        <w:tc>
          <w:tcPr>
            <w:tcW w:w="415" w:type="dxa"/>
          </w:tcPr>
          <w:p w14:paraId="084EAEF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15" w:type="dxa"/>
          </w:tcPr>
          <w:p w14:paraId="4D9A5DA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15" w:type="dxa"/>
          </w:tcPr>
          <w:p w14:paraId="360753B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15" w:type="dxa"/>
          </w:tcPr>
          <w:p w14:paraId="522365F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377" w:type="dxa"/>
          </w:tcPr>
          <w:p w14:paraId="330C012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15" w:type="dxa"/>
          </w:tcPr>
          <w:p w14:paraId="6E9462F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15" w:type="dxa"/>
          </w:tcPr>
          <w:p w14:paraId="4DA5BA5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377" w:type="dxa"/>
          </w:tcPr>
          <w:p w14:paraId="69EA1AA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V</w:t>
            </w:r>
          </w:p>
        </w:tc>
        <w:tc>
          <w:tcPr>
            <w:tcW w:w="445" w:type="dxa"/>
          </w:tcPr>
          <w:p w14:paraId="550C84D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5C5099E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1B2CE11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23C36B8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45" w:type="dxa"/>
          </w:tcPr>
          <w:p w14:paraId="1B01A4F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Ü</w:t>
            </w:r>
          </w:p>
        </w:tc>
        <w:tc>
          <w:tcPr>
            <w:tcW w:w="445" w:type="dxa"/>
          </w:tcPr>
          <w:p w14:paraId="2921652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5" w:type="dxa"/>
          </w:tcPr>
          <w:p w14:paraId="01334EF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Z</w:t>
            </w:r>
          </w:p>
        </w:tc>
        <w:tc>
          <w:tcPr>
            <w:tcW w:w="445" w:type="dxa"/>
          </w:tcPr>
          <w:p w14:paraId="2868DE2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5" w:type="dxa"/>
          </w:tcPr>
          <w:p w14:paraId="5A1F4D2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5" w:type="dxa"/>
          </w:tcPr>
          <w:p w14:paraId="7DDF54A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45" w:type="dxa"/>
          </w:tcPr>
          <w:p w14:paraId="7BBF627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Ş</w:t>
            </w:r>
          </w:p>
        </w:tc>
        <w:tc>
          <w:tcPr>
            <w:tcW w:w="445" w:type="dxa"/>
          </w:tcPr>
          <w:p w14:paraId="7832046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5" w:type="dxa"/>
          </w:tcPr>
          <w:p w14:paraId="31DF45F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r>
      <w:tr w:rsidR="006A6C6E" w:rsidRPr="00F702CF" w14:paraId="70CFAF93" w14:textId="77777777" w:rsidTr="008F47DF">
        <w:trPr>
          <w:gridAfter w:val="1"/>
          <w:wAfter w:w="14" w:type="dxa"/>
          <w:trHeight w:val="316"/>
        </w:trPr>
        <w:tc>
          <w:tcPr>
            <w:tcW w:w="445" w:type="dxa"/>
          </w:tcPr>
          <w:p w14:paraId="65983DA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24</w:t>
            </w:r>
          </w:p>
        </w:tc>
        <w:tc>
          <w:tcPr>
            <w:tcW w:w="415" w:type="dxa"/>
          </w:tcPr>
          <w:p w14:paraId="1C8124F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15" w:type="dxa"/>
          </w:tcPr>
          <w:p w14:paraId="21745C5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Ö</w:t>
            </w:r>
          </w:p>
        </w:tc>
        <w:tc>
          <w:tcPr>
            <w:tcW w:w="415" w:type="dxa"/>
          </w:tcPr>
          <w:p w14:paraId="0807676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15" w:type="dxa"/>
          </w:tcPr>
          <w:p w14:paraId="1F1770B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377" w:type="dxa"/>
          </w:tcPr>
          <w:p w14:paraId="614B746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15" w:type="dxa"/>
          </w:tcPr>
          <w:p w14:paraId="26BD19B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15" w:type="dxa"/>
          </w:tcPr>
          <w:p w14:paraId="3F903ED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Ş</w:t>
            </w:r>
          </w:p>
        </w:tc>
        <w:tc>
          <w:tcPr>
            <w:tcW w:w="377" w:type="dxa"/>
          </w:tcPr>
          <w:p w14:paraId="1BC7DB9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5" w:type="dxa"/>
          </w:tcPr>
          <w:p w14:paraId="5D409BC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5" w:type="dxa"/>
          </w:tcPr>
          <w:p w14:paraId="12A6072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45" w:type="dxa"/>
          </w:tcPr>
          <w:p w14:paraId="066D2A6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5" w:type="dxa"/>
          </w:tcPr>
          <w:p w14:paraId="2501677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41EB588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45" w:type="dxa"/>
          </w:tcPr>
          <w:p w14:paraId="7CB14A5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P</w:t>
            </w:r>
          </w:p>
        </w:tc>
        <w:tc>
          <w:tcPr>
            <w:tcW w:w="445" w:type="dxa"/>
          </w:tcPr>
          <w:p w14:paraId="387E47D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Ğ</w:t>
            </w:r>
          </w:p>
        </w:tc>
        <w:tc>
          <w:tcPr>
            <w:tcW w:w="445" w:type="dxa"/>
          </w:tcPr>
          <w:p w14:paraId="5F96172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Ç</w:t>
            </w:r>
          </w:p>
        </w:tc>
        <w:tc>
          <w:tcPr>
            <w:tcW w:w="445" w:type="dxa"/>
          </w:tcPr>
          <w:p w14:paraId="1C02570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45" w:type="dxa"/>
          </w:tcPr>
          <w:p w14:paraId="20D0B18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5" w:type="dxa"/>
          </w:tcPr>
          <w:p w14:paraId="0137850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5" w:type="dxa"/>
          </w:tcPr>
          <w:p w14:paraId="49F7101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Ç</w:t>
            </w:r>
          </w:p>
        </w:tc>
        <w:tc>
          <w:tcPr>
            <w:tcW w:w="445" w:type="dxa"/>
          </w:tcPr>
          <w:p w14:paraId="2632400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r>
      <w:tr w:rsidR="006A6C6E" w:rsidRPr="00F702CF" w14:paraId="5549B303" w14:textId="77777777" w:rsidTr="008F47DF">
        <w:trPr>
          <w:gridAfter w:val="1"/>
          <w:wAfter w:w="14" w:type="dxa"/>
          <w:trHeight w:val="316"/>
        </w:trPr>
        <w:tc>
          <w:tcPr>
            <w:tcW w:w="445" w:type="dxa"/>
          </w:tcPr>
          <w:p w14:paraId="6A8F827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25</w:t>
            </w:r>
          </w:p>
        </w:tc>
        <w:tc>
          <w:tcPr>
            <w:tcW w:w="415" w:type="dxa"/>
          </w:tcPr>
          <w:p w14:paraId="1E8D67B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15" w:type="dxa"/>
          </w:tcPr>
          <w:p w14:paraId="31D00EA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15" w:type="dxa"/>
          </w:tcPr>
          <w:p w14:paraId="15CEE13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15" w:type="dxa"/>
          </w:tcPr>
          <w:p w14:paraId="3CA34FA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377" w:type="dxa"/>
          </w:tcPr>
          <w:p w14:paraId="603299F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15" w:type="dxa"/>
          </w:tcPr>
          <w:p w14:paraId="104AA28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15" w:type="dxa"/>
          </w:tcPr>
          <w:p w14:paraId="1A4AF00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377" w:type="dxa"/>
          </w:tcPr>
          <w:p w14:paraId="47E769E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13D78F1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45" w:type="dxa"/>
          </w:tcPr>
          <w:p w14:paraId="4F98ADE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5" w:type="dxa"/>
          </w:tcPr>
          <w:p w14:paraId="2F548D9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59C90B2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5" w:type="dxa"/>
          </w:tcPr>
          <w:p w14:paraId="10BD0E6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45" w:type="dxa"/>
          </w:tcPr>
          <w:p w14:paraId="3FDEC40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445" w:type="dxa"/>
          </w:tcPr>
          <w:p w14:paraId="60136AB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63F168A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5" w:type="dxa"/>
          </w:tcPr>
          <w:p w14:paraId="3F48089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5" w:type="dxa"/>
          </w:tcPr>
          <w:p w14:paraId="497F28E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5" w:type="dxa"/>
          </w:tcPr>
          <w:p w14:paraId="2E50224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45" w:type="dxa"/>
          </w:tcPr>
          <w:p w14:paraId="533F856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445" w:type="dxa"/>
          </w:tcPr>
          <w:p w14:paraId="46EEE16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r>
    </w:tbl>
    <w:p w14:paraId="07655355" w14:textId="77777777" w:rsidR="006A6C6E" w:rsidRPr="002B3008" w:rsidRDefault="006A6C6E" w:rsidP="00F65C59"/>
    <w:p w14:paraId="46170ECA" w14:textId="1F6A53AA" w:rsidR="006A6C6E" w:rsidRDefault="008F47DF" w:rsidP="00F65C59">
      <w:pPr>
        <w:jc w:val="center"/>
        <w:rPr>
          <w:rFonts w:ascii="Times New Roman" w:hAnsi="Times New Roman"/>
          <w:b/>
          <w:bCs/>
          <w:sz w:val="24"/>
          <w:szCs w:val="26"/>
        </w:rPr>
      </w:pPr>
      <w:r>
        <w:rPr>
          <w:rFonts w:ascii="Times New Roman" w:hAnsi="Times New Roman"/>
          <w:b/>
          <w:bCs/>
          <w:sz w:val="24"/>
          <w:szCs w:val="26"/>
        </w:rPr>
        <w:br w:type="page"/>
      </w:r>
      <w:r w:rsidR="004A08B3">
        <w:rPr>
          <w:rFonts w:ascii="Times New Roman" w:hAnsi="Times New Roman"/>
          <w:b/>
          <w:bCs/>
          <w:sz w:val="24"/>
          <w:szCs w:val="26"/>
        </w:rPr>
        <w:lastRenderedPageBreak/>
        <w:t>Çalışma Yaprağı-2</w:t>
      </w:r>
    </w:p>
    <w:tbl>
      <w:tblPr>
        <w:tblW w:w="934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9"/>
        <w:gridCol w:w="409"/>
        <w:gridCol w:w="409"/>
        <w:gridCol w:w="409"/>
        <w:gridCol w:w="409"/>
        <w:gridCol w:w="372"/>
        <w:gridCol w:w="409"/>
        <w:gridCol w:w="409"/>
        <w:gridCol w:w="372"/>
        <w:gridCol w:w="439"/>
        <w:gridCol w:w="439"/>
        <w:gridCol w:w="439"/>
        <w:gridCol w:w="439"/>
        <w:gridCol w:w="439"/>
        <w:gridCol w:w="439"/>
        <w:gridCol w:w="439"/>
        <w:gridCol w:w="439"/>
        <w:gridCol w:w="439"/>
        <w:gridCol w:w="439"/>
        <w:gridCol w:w="439"/>
        <w:gridCol w:w="439"/>
        <w:gridCol w:w="439"/>
      </w:tblGrid>
      <w:tr w:rsidR="006A6C6E" w:rsidRPr="00F702CF" w14:paraId="5D6B18AA" w14:textId="77777777" w:rsidTr="00F702CF">
        <w:tc>
          <w:tcPr>
            <w:tcW w:w="9344" w:type="dxa"/>
            <w:gridSpan w:val="22"/>
          </w:tcPr>
          <w:p w14:paraId="7D9F2569" w14:textId="77777777" w:rsidR="006A6C6E" w:rsidRPr="00F702CF" w:rsidRDefault="006A6C6E" w:rsidP="00F702CF">
            <w:pPr>
              <w:spacing w:after="0" w:line="240" w:lineRule="auto"/>
              <w:jc w:val="center"/>
              <w:rPr>
                <w:rFonts w:ascii="Times New Roman" w:eastAsia="Batang" w:hAnsi="Times New Roman"/>
                <w:b/>
                <w:sz w:val="24"/>
                <w:szCs w:val="24"/>
                <w:lang w:eastAsia="tr-TR"/>
              </w:rPr>
            </w:pPr>
            <w:r w:rsidRPr="00F702CF">
              <w:rPr>
                <w:rFonts w:ascii="Times New Roman" w:eastAsia="Batang" w:hAnsi="Times New Roman"/>
                <w:b/>
                <w:sz w:val="24"/>
                <w:szCs w:val="24"/>
                <w:lang w:eastAsia="tr-TR"/>
              </w:rPr>
              <w:t>ÖĞRETMEN İÇİN CEVAP ANAHTARI</w:t>
            </w:r>
          </w:p>
        </w:tc>
      </w:tr>
      <w:tr w:rsidR="006A6C6E" w:rsidRPr="00F702CF" w14:paraId="17BAB9D1" w14:textId="77777777" w:rsidTr="00F702CF">
        <w:tc>
          <w:tcPr>
            <w:tcW w:w="440" w:type="dxa"/>
          </w:tcPr>
          <w:p w14:paraId="709E24C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w:t>
            </w:r>
          </w:p>
        </w:tc>
        <w:tc>
          <w:tcPr>
            <w:tcW w:w="409" w:type="dxa"/>
          </w:tcPr>
          <w:p w14:paraId="7DF592C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2</w:t>
            </w:r>
          </w:p>
        </w:tc>
        <w:tc>
          <w:tcPr>
            <w:tcW w:w="409" w:type="dxa"/>
          </w:tcPr>
          <w:p w14:paraId="510D986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3</w:t>
            </w:r>
          </w:p>
        </w:tc>
        <w:tc>
          <w:tcPr>
            <w:tcW w:w="409" w:type="dxa"/>
          </w:tcPr>
          <w:p w14:paraId="119D018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4</w:t>
            </w:r>
          </w:p>
        </w:tc>
        <w:tc>
          <w:tcPr>
            <w:tcW w:w="409" w:type="dxa"/>
          </w:tcPr>
          <w:p w14:paraId="4F50B53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5</w:t>
            </w:r>
          </w:p>
        </w:tc>
        <w:tc>
          <w:tcPr>
            <w:tcW w:w="365" w:type="dxa"/>
          </w:tcPr>
          <w:p w14:paraId="6645E88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6</w:t>
            </w:r>
          </w:p>
        </w:tc>
        <w:tc>
          <w:tcPr>
            <w:tcW w:w="409" w:type="dxa"/>
          </w:tcPr>
          <w:p w14:paraId="22F5AD0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7</w:t>
            </w:r>
          </w:p>
        </w:tc>
        <w:tc>
          <w:tcPr>
            <w:tcW w:w="409" w:type="dxa"/>
          </w:tcPr>
          <w:p w14:paraId="45FBAB4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8</w:t>
            </w:r>
          </w:p>
        </w:tc>
        <w:tc>
          <w:tcPr>
            <w:tcW w:w="365" w:type="dxa"/>
          </w:tcPr>
          <w:p w14:paraId="62E786E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9</w:t>
            </w:r>
          </w:p>
        </w:tc>
        <w:tc>
          <w:tcPr>
            <w:tcW w:w="440" w:type="dxa"/>
          </w:tcPr>
          <w:p w14:paraId="6730501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0</w:t>
            </w:r>
          </w:p>
        </w:tc>
        <w:tc>
          <w:tcPr>
            <w:tcW w:w="440" w:type="dxa"/>
          </w:tcPr>
          <w:p w14:paraId="437E922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1</w:t>
            </w:r>
          </w:p>
        </w:tc>
        <w:tc>
          <w:tcPr>
            <w:tcW w:w="440" w:type="dxa"/>
          </w:tcPr>
          <w:p w14:paraId="69BA84D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2</w:t>
            </w:r>
          </w:p>
        </w:tc>
        <w:tc>
          <w:tcPr>
            <w:tcW w:w="440" w:type="dxa"/>
          </w:tcPr>
          <w:p w14:paraId="33860FC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3</w:t>
            </w:r>
          </w:p>
        </w:tc>
        <w:tc>
          <w:tcPr>
            <w:tcW w:w="440" w:type="dxa"/>
          </w:tcPr>
          <w:p w14:paraId="39192F6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4</w:t>
            </w:r>
          </w:p>
        </w:tc>
        <w:tc>
          <w:tcPr>
            <w:tcW w:w="440" w:type="dxa"/>
          </w:tcPr>
          <w:p w14:paraId="163D170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5</w:t>
            </w:r>
          </w:p>
        </w:tc>
        <w:tc>
          <w:tcPr>
            <w:tcW w:w="440" w:type="dxa"/>
          </w:tcPr>
          <w:p w14:paraId="40AA3F3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6</w:t>
            </w:r>
          </w:p>
        </w:tc>
        <w:tc>
          <w:tcPr>
            <w:tcW w:w="440" w:type="dxa"/>
          </w:tcPr>
          <w:p w14:paraId="5E48E81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7</w:t>
            </w:r>
          </w:p>
        </w:tc>
        <w:tc>
          <w:tcPr>
            <w:tcW w:w="440" w:type="dxa"/>
          </w:tcPr>
          <w:p w14:paraId="2DFDA26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8</w:t>
            </w:r>
          </w:p>
        </w:tc>
        <w:tc>
          <w:tcPr>
            <w:tcW w:w="440" w:type="dxa"/>
          </w:tcPr>
          <w:p w14:paraId="764B817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9</w:t>
            </w:r>
          </w:p>
        </w:tc>
        <w:tc>
          <w:tcPr>
            <w:tcW w:w="440" w:type="dxa"/>
          </w:tcPr>
          <w:p w14:paraId="49B363D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20</w:t>
            </w:r>
          </w:p>
        </w:tc>
        <w:tc>
          <w:tcPr>
            <w:tcW w:w="440" w:type="dxa"/>
          </w:tcPr>
          <w:p w14:paraId="020AEBD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21</w:t>
            </w:r>
          </w:p>
        </w:tc>
        <w:tc>
          <w:tcPr>
            <w:tcW w:w="440" w:type="dxa"/>
          </w:tcPr>
          <w:p w14:paraId="7805F5F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22</w:t>
            </w:r>
          </w:p>
        </w:tc>
      </w:tr>
      <w:tr w:rsidR="006A6C6E" w:rsidRPr="00F702CF" w14:paraId="4B92ACE3" w14:textId="77777777" w:rsidTr="00F702CF">
        <w:tc>
          <w:tcPr>
            <w:tcW w:w="440" w:type="dxa"/>
          </w:tcPr>
          <w:p w14:paraId="7177354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2</w:t>
            </w:r>
          </w:p>
        </w:tc>
        <w:tc>
          <w:tcPr>
            <w:tcW w:w="409" w:type="dxa"/>
          </w:tcPr>
          <w:p w14:paraId="0544DBE3"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S</w:t>
            </w:r>
          </w:p>
        </w:tc>
        <w:tc>
          <w:tcPr>
            <w:tcW w:w="409" w:type="dxa"/>
          </w:tcPr>
          <w:p w14:paraId="3DB4525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09" w:type="dxa"/>
          </w:tcPr>
          <w:p w14:paraId="49C7499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09" w:type="dxa"/>
          </w:tcPr>
          <w:p w14:paraId="7D5E0C7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365" w:type="dxa"/>
          </w:tcPr>
          <w:p w14:paraId="1C11852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09" w:type="dxa"/>
          </w:tcPr>
          <w:p w14:paraId="672D108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09" w:type="dxa"/>
          </w:tcPr>
          <w:p w14:paraId="46E057E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365" w:type="dxa"/>
          </w:tcPr>
          <w:p w14:paraId="2798DD4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0" w:type="dxa"/>
          </w:tcPr>
          <w:p w14:paraId="2E6D0A7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40" w:type="dxa"/>
          </w:tcPr>
          <w:p w14:paraId="28382B4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V</w:t>
            </w:r>
          </w:p>
        </w:tc>
        <w:tc>
          <w:tcPr>
            <w:tcW w:w="440" w:type="dxa"/>
          </w:tcPr>
          <w:p w14:paraId="0DE0789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40" w:type="dxa"/>
          </w:tcPr>
          <w:p w14:paraId="777FFF9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40" w:type="dxa"/>
          </w:tcPr>
          <w:p w14:paraId="047E2F6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0" w:type="dxa"/>
          </w:tcPr>
          <w:p w14:paraId="77ED8EE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440" w:type="dxa"/>
          </w:tcPr>
          <w:p w14:paraId="6F904A3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40" w:type="dxa"/>
          </w:tcPr>
          <w:p w14:paraId="0D7C54F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0" w:type="dxa"/>
          </w:tcPr>
          <w:p w14:paraId="75D321C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40" w:type="dxa"/>
          </w:tcPr>
          <w:p w14:paraId="3FC397A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O</w:t>
            </w:r>
          </w:p>
        </w:tc>
        <w:tc>
          <w:tcPr>
            <w:tcW w:w="440" w:type="dxa"/>
          </w:tcPr>
          <w:p w14:paraId="4D9E8D4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P</w:t>
            </w:r>
          </w:p>
        </w:tc>
        <w:tc>
          <w:tcPr>
            <w:tcW w:w="440" w:type="dxa"/>
          </w:tcPr>
          <w:p w14:paraId="569FD1C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0" w:type="dxa"/>
          </w:tcPr>
          <w:p w14:paraId="4C3FEDCD"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M</w:t>
            </w:r>
          </w:p>
        </w:tc>
      </w:tr>
      <w:tr w:rsidR="006A6C6E" w:rsidRPr="00F702CF" w14:paraId="7D5982CA" w14:textId="77777777" w:rsidTr="00F702CF">
        <w:tc>
          <w:tcPr>
            <w:tcW w:w="440" w:type="dxa"/>
          </w:tcPr>
          <w:p w14:paraId="54FF4B0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3</w:t>
            </w:r>
          </w:p>
        </w:tc>
        <w:tc>
          <w:tcPr>
            <w:tcW w:w="409" w:type="dxa"/>
          </w:tcPr>
          <w:p w14:paraId="60EDCE63"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O</w:t>
            </w:r>
          </w:p>
        </w:tc>
        <w:tc>
          <w:tcPr>
            <w:tcW w:w="409" w:type="dxa"/>
          </w:tcPr>
          <w:p w14:paraId="1E13A86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09" w:type="dxa"/>
          </w:tcPr>
          <w:p w14:paraId="733105C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09" w:type="dxa"/>
          </w:tcPr>
          <w:p w14:paraId="3AB6CB1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365" w:type="dxa"/>
          </w:tcPr>
          <w:p w14:paraId="119A866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09" w:type="dxa"/>
          </w:tcPr>
          <w:p w14:paraId="7021FA3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09" w:type="dxa"/>
          </w:tcPr>
          <w:p w14:paraId="6289456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J</w:t>
            </w:r>
          </w:p>
        </w:tc>
        <w:tc>
          <w:tcPr>
            <w:tcW w:w="365" w:type="dxa"/>
          </w:tcPr>
          <w:p w14:paraId="4737910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0" w:type="dxa"/>
          </w:tcPr>
          <w:p w14:paraId="39C2830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0" w:type="dxa"/>
          </w:tcPr>
          <w:p w14:paraId="76291E5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V</w:t>
            </w:r>
          </w:p>
        </w:tc>
        <w:tc>
          <w:tcPr>
            <w:tcW w:w="440" w:type="dxa"/>
          </w:tcPr>
          <w:p w14:paraId="227F0E4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C</w:t>
            </w:r>
          </w:p>
        </w:tc>
        <w:tc>
          <w:tcPr>
            <w:tcW w:w="440" w:type="dxa"/>
          </w:tcPr>
          <w:p w14:paraId="7F52DB9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40" w:type="dxa"/>
          </w:tcPr>
          <w:p w14:paraId="28BFBD2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0" w:type="dxa"/>
          </w:tcPr>
          <w:p w14:paraId="5EC82DC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0" w:type="dxa"/>
          </w:tcPr>
          <w:p w14:paraId="408FFB8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440" w:type="dxa"/>
          </w:tcPr>
          <w:p w14:paraId="6EB0A57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0" w:type="dxa"/>
          </w:tcPr>
          <w:p w14:paraId="09C9582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440" w:type="dxa"/>
          </w:tcPr>
          <w:p w14:paraId="0C48467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0" w:type="dxa"/>
          </w:tcPr>
          <w:p w14:paraId="4BC3D25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0" w:type="dxa"/>
          </w:tcPr>
          <w:p w14:paraId="326A2E2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40" w:type="dxa"/>
          </w:tcPr>
          <w:p w14:paraId="2E794504"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A</w:t>
            </w:r>
          </w:p>
        </w:tc>
      </w:tr>
      <w:tr w:rsidR="006A6C6E" w:rsidRPr="00F702CF" w14:paraId="19FAEB96" w14:textId="77777777" w:rsidTr="00F702CF">
        <w:tc>
          <w:tcPr>
            <w:tcW w:w="440" w:type="dxa"/>
          </w:tcPr>
          <w:p w14:paraId="6DFB858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4</w:t>
            </w:r>
          </w:p>
        </w:tc>
        <w:tc>
          <w:tcPr>
            <w:tcW w:w="409" w:type="dxa"/>
          </w:tcPr>
          <w:p w14:paraId="653D8518"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S</w:t>
            </w:r>
          </w:p>
        </w:tc>
        <w:tc>
          <w:tcPr>
            <w:tcW w:w="409" w:type="dxa"/>
          </w:tcPr>
          <w:p w14:paraId="0427E4D4"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A</w:t>
            </w:r>
          </w:p>
        </w:tc>
        <w:tc>
          <w:tcPr>
            <w:tcW w:w="409" w:type="dxa"/>
          </w:tcPr>
          <w:p w14:paraId="09825D34"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Ğ</w:t>
            </w:r>
          </w:p>
        </w:tc>
        <w:tc>
          <w:tcPr>
            <w:tcW w:w="409" w:type="dxa"/>
          </w:tcPr>
          <w:p w14:paraId="693E529A"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L</w:t>
            </w:r>
          </w:p>
        </w:tc>
        <w:tc>
          <w:tcPr>
            <w:tcW w:w="365" w:type="dxa"/>
          </w:tcPr>
          <w:p w14:paraId="16F3DF6D"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I</w:t>
            </w:r>
          </w:p>
        </w:tc>
        <w:tc>
          <w:tcPr>
            <w:tcW w:w="409" w:type="dxa"/>
          </w:tcPr>
          <w:p w14:paraId="24CF0748"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K</w:t>
            </w:r>
          </w:p>
        </w:tc>
        <w:tc>
          <w:tcPr>
            <w:tcW w:w="409" w:type="dxa"/>
          </w:tcPr>
          <w:p w14:paraId="35570EDA"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K</w:t>
            </w:r>
          </w:p>
        </w:tc>
        <w:tc>
          <w:tcPr>
            <w:tcW w:w="365" w:type="dxa"/>
          </w:tcPr>
          <w:p w14:paraId="67E195CA"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O</w:t>
            </w:r>
          </w:p>
        </w:tc>
        <w:tc>
          <w:tcPr>
            <w:tcW w:w="440" w:type="dxa"/>
          </w:tcPr>
          <w:p w14:paraId="543C42FE"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N</w:t>
            </w:r>
          </w:p>
        </w:tc>
        <w:tc>
          <w:tcPr>
            <w:tcW w:w="440" w:type="dxa"/>
          </w:tcPr>
          <w:p w14:paraId="26E2F798"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T</w:t>
            </w:r>
          </w:p>
        </w:tc>
        <w:tc>
          <w:tcPr>
            <w:tcW w:w="440" w:type="dxa"/>
          </w:tcPr>
          <w:p w14:paraId="6C415C94"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R</w:t>
            </w:r>
          </w:p>
        </w:tc>
        <w:tc>
          <w:tcPr>
            <w:tcW w:w="440" w:type="dxa"/>
          </w:tcPr>
          <w:p w14:paraId="22899C38"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O</w:t>
            </w:r>
          </w:p>
        </w:tc>
        <w:tc>
          <w:tcPr>
            <w:tcW w:w="440" w:type="dxa"/>
          </w:tcPr>
          <w:p w14:paraId="143ACCF7"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L</w:t>
            </w:r>
          </w:p>
        </w:tc>
        <w:tc>
          <w:tcPr>
            <w:tcW w:w="440" w:type="dxa"/>
          </w:tcPr>
          <w:p w14:paraId="2ED5D12F"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Ü</w:t>
            </w:r>
          </w:p>
        </w:tc>
        <w:tc>
          <w:tcPr>
            <w:tcW w:w="440" w:type="dxa"/>
          </w:tcPr>
          <w:p w14:paraId="5BC6CD6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40" w:type="dxa"/>
          </w:tcPr>
          <w:p w14:paraId="74C3577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0" w:type="dxa"/>
          </w:tcPr>
          <w:p w14:paraId="04FE4E2A"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A</w:t>
            </w:r>
          </w:p>
        </w:tc>
        <w:tc>
          <w:tcPr>
            <w:tcW w:w="440" w:type="dxa"/>
          </w:tcPr>
          <w:p w14:paraId="2B09591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0" w:type="dxa"/>
          </w:tcPr>
          <w:p w14:paraId="20AB3A7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40" w:type="dxa"/>
          </w:tcPr>
          <w:p w14:paraId="63EEDE2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J</w:t>
            </w:r>
          </w:p>
        </w:tc>
        <w:tc>
          <w:tcPr>
            <w:tcW w:w="440" w:type="dxa"/>
          </w:tcPr>
          <w:p w14:paraId="5DCCEF08"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N</w:t>
            </w:r>
          </w:p>
        </w:tc>
      </w:tr>
      <w:tr w:rsidR="006A6C6E" w:rsidRPr="00F702CF" w14:paraId="18C57C6E" w14:textId="77777777" w:rsidTr="00F702CF">
        <w:tc>
          <w:tcPr>
            <w:tcW w:w="440" w:type="dxa"/>
          </w:tcPr>
          <w:p w14:paraId="4A2C9FA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5</w:t>
            </w:r>
          </w:p>
        </w:tc>
        <w:tc>
          <w:tcPr>
            <w:tcW w:w="409" w:type="dxa"/>
          </w:tcPr>
          <w:p w14:paraId="2CF49791"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Y</w:t>
            </w:r>
          </w:p>
        </w:tc>
        <w:tc>
          <w:tcPr>
            <w:tcW w:w="409" w:type="dxa"/>
          </w:tcPr>
          <w:p w14:paraId="3E67525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U</w:t>
            </w:r>
          </w:p>
        </w:tc>
        <w:tc>
          <w:tcPr>
            <w:tcW w:w="409" w:type="dxa"/>
          </w:tcPr>
          <w:p w14:paraId="1CCFBEE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09" w:type="dxa"/>
          </w:tcPr>
          <w:p w14:paraId="68DCA80B"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E</w:t>
            </w:r>
          </w:p>
        </w:tc>
        <w:tc>
          <w:tcPr>
            <w:tcW w:w="365" w:type="dxa"/>
          </w:tcPr>
          <w:p w14:paraId="7427AA4D"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G</w:t>
            </w:r>
          </w:p>
        </w:tc>
        <w:tc>
          <w:tcPr>
            <w:tcW w:w="409" w:type="dxa"/>
          </w:tcPr>
          <w:p w14:paraId="30BD32ED"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Z</w:t>
            </w:r>
          </w:p>
        </w:tc>
        <w:tc>
          <w:tcPr>
            <w:tcW w:w="409" w:type="dxa"/>
          </w:tcPr>
          <w:p w14:paraId="655777C0"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E</w:t>
            </w:r>
          </w:p>
        </w:tc>
        <w:tc>
          <w:tcPr>
            <w:tcW w:w="365" w:type="dxa"/>
          </w:tcPr>
          <w:p w14:paraId="6799EFCB"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R</w:t>
            </w:r>
          </w:p>
        </w:tc>
        <w:tc>
          <w:tcPr>
            <w:tcW w:w="440" w:type="dxa"/>
          </w:tcPr>
          <w:p w14:paraId="17911FEE"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S</w:t>
            </w:r>
          </w:p>
        </w:tc>
        <w:tc>
          <w:tcPr>
            <w:tcW w:w="440" w:type="dxa"/>
          </w:tcPr>
          <w:p w14:paraId="3582B77E"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İ</w:t>
            </w:r>
          </w:p>
        </w:tc>
        <w:tc>
          <w:tcPr>
            <w:tcW w:w="440" w:type="dxa"/>
          </w:tcPr>
          <w:p w14:paraId="72C621EE"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Z</w:t>
            </w:r>
          </w:p>
        </w:tc>
        <w:tc>
          <w:tcPr>
            <w:tcW w:w="440" w:type="dxa"/>
          </w:tcPr>
          <w:p w14:paraId="36109A67"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Y</w:t>
            </w:r>
          </w:p>
        </w:tc>
        <w:tc>
          <w:tcPr>
            <w:tcW w:w="440" w:type="dxa"/>
          </w:tcPr>
          <w:p w14:paraId="36002D79"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A</w:t>
            </w:r>
          </w:p>
        </w:tc>
        <w:tc>
          <w:tcPr>
            <w:tcW w:w="440" w:type="dxa"/>
          </w:tcPr>
          <w:p w14:paraId="3FDD3C72"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P</w:t>
            </w:r>
          </w:p>
        </w:tc>
        <w:tc>
          <w:tcPr>
            <w:tcW w:w="440" w:type="dxa"/>
          </w:tcPr>
          <w:p w14:paraId="2564B1D0"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M</w:t>
            </w:r>
          </w:p>
        </w:tc>
        <w:tc>
          <w:tcPr>
            <w:tcW w:w="440" w:type="dxa"/>
          </w:tcPr>
          <w:p w14:paraId="23064E95"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A</w:t>
            </w:r>
          </w:p>
        </w:tc>
        <w:tc>
          <w:tcPr>
            <w:tcW w:w="440" w:type="dxa"/>
          </w:tcPr>
          <w:p w14:paraId="440171AF"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K</w:t>
            </w:r>
          </w:p>
        </w:tc>
        <w:tc>
          <w:tcPr>
            <w:tcW w:w="440" w:type="dxa"/>
          </w:tcPr>
          <w:p w14:paraId="0673325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40" w:type="dxa"/>
          </w:tcPr>
          <w:p w14:paraId="0C5E554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0" w:type="dxa"/>
          </w:tcPr>
          <w:p w14:paraId="19FA1DF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40" w:type="dxa"/>
          </w:tcPr>
          <w:p w14:paraId="2B5C8E22"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E</w:t>
            </w:r>
          </w:p>
        </w:tc>
      </w:tr>
      <w:tr w:rsidR="006A6C6E" w:rsidRPr="00F702CF" w14:paraId="329E7539" w14:textId="77777777" w:rsidTr="00F702CF">
        <w:tc>
          <w:tcPr>
            <w:tcW w:w="440" w:type="dxa"/>
          </w:tcPr>
          <w:p w14:paraId="6B4345C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6</w:t>
            </w:r>
          </w:p>
        </w:tc>
        <w:tc>
          <w:tcPr>
            <w:tcW w:w="409" w:type="dxa"/>
          </w:tcPr>
          <w:p w14:paraId="0ED8B784"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A</w:t>
            </w:r>
          </w:p>
        </w:tc>
        <w:tc>
          <w:tcPr>
            <w:tcW w:w="409" w:type="dxa"/>
          </w:tcPr>
          <w:p w14:paraId="2B04FCB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09" w:type="dxa"/>
          </w:tcPr>
          <w:p w14:paraId="796020C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09" w:type="dxa"/>
          </w:tcPr>
          <w:p w14:paraId="77D5FE0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365" w:type="dxa"/>
          </w:tcPr>
          <w:p w14:paraId="67804CD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09" w:type="dxa"/>
          </w:tcPr>
          <w:p w14:paraId="40114B7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V</w:t>
            </w:r>
          </w:p>
        </w:tc>
        <w:tc>
          <w:tcPr>
            <w:tcW w:w="409" w:type="dxa"/>
          </w:tcPr>
          <w:p w14:paraId="72881EB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365" w:type="dxa"/>
          </w:tcPr>
          <w:p w14:paraId="6B10400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40" w:type="dxa"/>
          </w:tcPr>
          <w:p w14:paraId="69763B9D"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S</w:t>
            </w:r>
          </w:p>
        </w:tc>
        <w:tc>
          <w:tcPr>
            <w:tcW w:w="440" w:type="dxa"/>
          </w:tcPr>
          <w:p w14:paraId="77D9F0D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C</w:t>
            </w:r>
          </w:p>
        </w:tc>
        <w:tc>
          <w:tcPr>
            <w:tcW w:w="440" w:type="dxa"/>
          </w:tcPr>
          <w:p w14:paraId="7EF95D2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40" w:type="dxa"/>
          </w:tcPr>
          <w:p w14:paraId="3F7723C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J</w:t>
            </w:r>
          </w:p>
        </w:tc>
        <w:tc>
          <w:tcPr>
            <w:tcW w:w="440" w:type="dxa"/>
          </w:tcPr>
          <w:p w14:paraId="58A4E40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0" w:type="dxa"/>
          </w:tcPr>
          <w:p w14:paraId="48CC029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0" w:type="dxa"/>
          </w:tcPr>
          <w:p w14:paraId="558BF08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Ç</w:t>
            </w:r>
          </w:p>
        </w:tc>
        <w:tc>
          <w:tcPr>
            <w:tcW w:w="440" w:type="dxa"/>
          </w:tcPr>
          <w:p w14:paraId="7496980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Ş</w:t>
            </w:r>
          </w:p>
        </w:tc>
        <w:tc>
          <w:tcPr>
            <w:tcW w:w="440" w:type="dxa"/>
          </w:tcPr>
          <w:p w14:paraId="5052EE21"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T</w:t>
            </w:r>
          </w:p>
        </w:tc>
        <w:tc>
          <w:tcPr>
            <w:tcW w:w="440" w:type="dxa"/>
          </w:tcPr>
          <w:p w14:paraId="18863AA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0" w:type="dxa"/>
          </w:tcPr>
          <w:p w14:paraId="7084401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440" w:type="dxa"/>
          </w:tcPr>
          <w:p w14:paraId="1C9C0AD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0" w:type="dxa"/>
          </w:tcPr>
          <w:p w14:paraId="2958115A"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V</w:t>
            </w:r>
          </w:p>
        </w:tc>
      </w:tr>
      <w:tr w:rsidR="006A6C6E" w:rsidRPr="00F702CF" w14:paraId="10EB70EE" w14:textId="77777777" w:rsidTr="00F702CF">
        <w:tc>
          <w:tcPr>
            <w:tcW w:w="440" w:type="dxa"/>
          </w:tcPr>
          <w:p w14:paraId="0403E92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7</w:t>
            </w:r>
          </w:p>
        </w:tc>
        <w:tc>
          <w:tcPr>
            <w:tcW w:w="409" w:type="dxa"/>
          </w:tcPr>
          <w:p w14:paraId="2513F753"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L</w:t>
            </w:r>
          </w:p>
        </w:tc>
        <w:tc>
          <w:tcPr>
            <w:tcW w:w="409" w:type="dxa"/>
          </w:tcPr>
          <w:p w14:paraId="0A03FE8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09" w:type="dxa"/>
          </w:tcPr>
          <w:p w14:paraId="5649211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V</w:t>
            </w:r>
          </w:p>
        </w:tc>
        <w:tc>
          <w:tcPr>
            <w:tcW w:w="409" w:type="dxa"/>
          </w:tcPr>
          <w:p w14:paraId="4E866BB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365" w:type="dxa"/>
          </w:tcPr>
          <w:p w14:paraId="15DED32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09" w:type="dxa"/>
          </w:tcPr>
          <w:p w14:paraId="20563A5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09" w:type="dxa"/>
          </w:tcPr>
          <w:p w14:paraId="2708A23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365" w:type="dxa"/>
          </w:tcPr>
          <w:p w14:paraId="114357C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40" w:type="dxa"/>
          </w:tcPr>
          <w:p w14:paraId="5F8AE0DA"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T</w:t>
            </w:r>
          </w:p>
        </w:tc>
        <w:tc>
          <w:tcPr>
            <w:tcW w:w="440" w:type="dxa"/>
          </w:tcPr>
          <w:p w14:paraId="6DE1058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0" w:type="dxa"/>
          </w:tcPr>
          <w:p w14:paraId="6C9EE3D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0" w:type="dxa"/>
          </w:tcPr>
          <w:p w14:paraId="26968A7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40" w:type="dxa"/>
          </w:tcPr>
          <w:p w14:paraId="784BB4D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40" w:type="dxa"/>
          </w:tcPr>
          <w:p w14:paraId="0B65E81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V</w:t>
            </w:r>
          </w:p>
        </w:tc>
        <w:tc>
          <w:tcPr>
            <w:tcW w:w="440" w:type="dxa"/>
          </w:tcPr>
          <w:p w14:paraId="5F8471C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0" w:type="dxa"/>
          </w:tcPr>
          <w:p w14:paraId="770D891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O</w:t>
            </w:r>
          </w:p>
        </w:tc>
        <w:tc>
          <w:tcPr>
            <w:tcW w:w="440" w:type="dxa"/>
          </w:tcPr>
          <w:p w14:paraId="5D5191EB"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İ</w:t>
            </w:r>
          </w:p>
        </w:tc>
        <w:tc>
          <w:tcPr>
            <w:tcW w:w="440" w:type="dxa"/>
          </w:tcPr>
          <w:p w14:paraId="1D57DEB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Ş</w:t>
            </w:r>
          </w:p>
        </w:tc>
        <w:tc>
          <w:tcPr>
            <w:tcW w:w="440" w:type="dxa"/>
          </w:tcPr>
          <w:p w14:paraId="4F08772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40" w:type="dxa"/>
          </w:tcPr>
          <w:p w14:paraId="12D047D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440" w:type="dxa"/>
          </w:tcPr>
          <w:p w14:paraId="5B601AA7"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İ</w:t>
            </w:r>
          </w:p>
        </w:tc>
      </w:tr>
      <w:tr w:rsidR="006A6C6E" w:rsidRPr="00F702CF" w14:paraId="1C7B405F" w14:textId="77777777" w:rsidTr="00F702CF">
        <w:tc>
          <w:tcPr>
            <w:tcW w:w="440" w:type="dxa"/>
          </w:tcPr>
          <w:p w14:paraId="3358226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8</w:t>
            </w:r>
          </w:p>
        </w:tc>
        <w:tc>
          <w:tcPr>
            <w:tcW w:w="409" w:type="dxa"/>
          </w:tcPr>
          <w:p w14:paraId="572C3E8D"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İ</w:t>
            </w:r>
          </w:p>
        </w:tc>
        <w:tc>
          <w:tcPr>
            <w:tcW w:w="409" w:type="dxa"/>
          </w:tcPr>
          <w:p w14:paraId="57689A7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09" w:type="dxa"/>
          </w:tcPr>
          <w:p w14:paraId="62FA88A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09" w:type="dxa"/>
          </w:tcPr>
          <w:p w14:paraId="4058EB5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V</w:t>
            </w:r>
          </w:p>
        </w:tc>
        <w:tc>
          <w:tcPr>
            <w:tcW w:w="365" w:type="dxa"/>
          </w:tcPr>
          <w:p w14:paraId="2E4A75A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409" w:type="dxa"/>
          </w:tcPr>
          <w:p w14:paraId="79904ED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09" w:type="dxa"/>
          </w:tcPr>
          <w:p w14:paraId="302DCA1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365" w:type="dxa"/>
          </w:tcPr>
          <w:p w14:paraId="67AF173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O</w:t>
            </w:r>
          </w:p>
        </w:tc>
        <w:tc>
          <w:tcPr>
            <w:tcW w:w="440" w:type="dxa"/>
          </w:tcPr>
          <w:p w14:paraId="431B9085"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R</w:t>
            </w:r>
          </w:p>
        </w:tc>
        <w:tc>
          <w:tcPr>
            <w:tcW w:w="440" w:type="dxa"/>
          </w:tcPr>
          <w:p w14:paraId="138426D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0" w:type="dxa"/>
          </w:tcPr>
          <w:p w14:paraId="4FD2EED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0" w:type="dxa"/>
          </w:tcPr>
          <w:p w14:paraId="6A221ED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Ü</w:t>
            </w:r>
          </w:p>
        </w:tc>
        <w:tc>
          <w:tcPr>
            <w:tcW w:w="440" w:type="dxa"/>
          </w:tcPr>
          <w:p w14:paraId="3A065C2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440" w:type="dxa"/>
          </w:tcPr>
          <w:p w14:paraId="210903A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0" w:type="dxa"/>
          </w:tcPr>
          <w:p w14:paraId="71DEEBB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0" w:type="dxa"/>
          </w:tcPr>
          <w:p w14:paraId="1005026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40" w:type="dxa"/>
          </w:tcPr>
          <w:p w14:paraId="2B3AE5B1"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F</w:t>
            </w:r>
          </w:p>
        </w:tc>
        <w:tc>
          <w:tcPr>
            <w:tcW w:w="440" w:type="dxa"/>
          </w:tcPr>
          <w:p w14:paraId="0D8A85D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J</w:t>
            </w:r>
          </w:p>
        </w:tc>
        <w:tc>
          <w:tcPr>
            <w:tcW w:w="440" w:type="dxa"/>
          </w:tcPr>
          <w:p w14:paraId="163CD74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0" w:type="dxa"/>
          </w:tcPr>
          <w:p w14:paraId="371BA0A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0" w:type="dxa"/>
          </w:tcPr>
          <w:p w14:paraId="39EEE2B0"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D</w:t>
            </w:r>
          </w:p>
        </w:tc>
      </w:tr>
      <w:tr w:rsidR="006A6C6E" w:rsidRPr="00F702CF" w14:paraId="6EF40249" w14:textId="77777777" w:rsidTr="00F702CF">
        <w:tc>
          <w:tcPr>
            <w:tcW w:w="440" w:type="dxa"/>
          </w:tcPr>
          <w:p w14:paraId="3F614C7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9</w:t>
            </w:r>
          </w:p>
        </w:tc>
        <w:tc>
          <w:tcPr>
            <w:tcW w:w="409" w:type="dxa"/>
          </w:tcPr>
          <w:p w14:paraId="12BF1D71"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L</w:t>
            </w:r>
          </w:p>
        </w:tc>
        <w:tc>
          <w:tcPr>
            <w:tcW w:w="409" w:type="dxa"/>
          </w:tcPr>
          <w:p w14:paraId="48D931F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409" w:type="dxa"/>
          </w:tcPr>
          <w:p w14:paraId="4F5EE09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09" w:type="dxa"/>
          </w:tcPr>
          <w:p w14:paraId="05DAF77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365" w:type="dxa"/>
          </w:tcPr>
          <w:p w14:paraId="3C547EA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09" w:type="dxa"/>
          </w:tcPr>
          <w:p w14:paraId="108C82A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09" w:type="dxa"/>
          </w:tcPr>
          <w:p w14:paraId="797CDEF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365" w:type="dxa"/>
          </w:tcPr>
          <w:p w14:paraId="468185B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Ü</w:t>
            </w:r>
          </w:p>
        </w:tc>
        <w:tc>
          <w:tcPr>
            <w:tcW w:w="440" w:type="dxa"/>
          </w:tcPr>
          <w:p w14:paraId="71F37FF0"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E</w:t>
            </w:r>
          </w:p>
        </w:tc>
        <w:tc>
          <w:tcPr>
            <w:tcW w:w="440" w:type="dxa"/>
          </w:tcPr>
          <w:p w14:paraId="25801ED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40" w:type="dxa"/>
          </w:tcPr>
          <w:p w14:paraId="3F2AD88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0" w:type="dxa"/>
          </w:tcPr>
          <w:p w14:paraId="69C140A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V</w:t>
            </w:r>
          </w:p>
        </w:tc>
        <w:tc>
          <w:tcPr>
            <w:tcW w:w="440" w:type="dxa"/>
          </w:tcPr>
          <w:p w14:paraId="35DB2F4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Ö</w:t>
            </w:r>
          </w:p>
        </w:tc>
        <w:tc>
          <w:tcPr>
            <w:tcW w:w="440" w:type="dxa"/>
          </w:tcPr>
          <w:p w14:paraId="34B2598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40" w:type="dxa"/>
          </w:tcPr>
          <w:p w14:paraId="3920EDC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40" w:type="dxa"/>
          </w:tcPr>
          <w:p w14:paraId="3F4FAAF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0" w:type="dxa"/>
          </w:tcPr>
          <w:p w14:paraId="6E5D8E61"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Y</w:t>
            </w:r>
          </w:p>
        </w:tc>
        <w:tc>
          <w:tcPr>
            <w:tcW w:w="440" w:type="dxa"/>
          </w:tcPr>
          <w:p w14:paraId="162C0D3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440" w:type="dxa"/>
          </w:tcPr>
          <w:p w14:paraId="3304832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0" w:type="dxa"/>
          </w:tcPr>
          <w:p w14:paraId="4F28262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40" w:type="dxa"/>
          </w:tcPr>
          <w:p w14:paraId="524CFF89"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U</w:t>
            </w:r>
          </w:p>
        </w:tc>
      </w:tr>
      <w:tr w:rsidR="006A6C6E" w:rsidRPr="00F702CF" w14:paraId="1C9B25BC" w14:textId="77777777" w:rsidTr="00F702CF">
        <w:tc>
          <w:tcPr>
            <w:tcW w:w="440" w:type="dxa"/>
          </w:tcPr>
          <w:p w14:paraId="22088A5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0</w:t>
            </w:r>
          </w:p>
        </w:tc>
        <w:tc>
          <w:tcPr>
            <w:tcW w:w="409" w:type="dxa"/>
          </w:tcPr>
          <w:p w14:paraId="3CB084D3"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İ</w:t>
            </w:r>
          </w:p>
        </w:tc>
        <w:tc>
          <w:tcPr>
            <w:tcW w:w="409" w:type="dxa"/>
          </w:tcPr>
          <w:p w14:paraId="5AE45C3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09" w:type="dxa"/>
          </w:tcPr>
          <w:p w14:paraId="05B32B8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09" w:type="dxa"/>
          </w:tcPr>
          <w:p w14:paraId="4598FF8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365" w:type="dxa"/>
          </w:tcPr>
          <w:p w14:paraId="198FCE1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09" w:type="dxa"/>
          </w:tcPr>
          <w:p w14:paraId="3CE1047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09" w:type="dxa"/>
          </w:tcPr>
          <w:p w14:paraId="1F7636F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Ç</w:t>
            </w:r>
          </w:p>
        </w:tc>
        <w:tc>
          <w:tcPr>
            <w:tcW w:w="365" w:type="dxa"/>
          </w:tcPr>
          <w:p w14:paraId="15271F0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0" w:type="dxa"/>
          </w:tcPr>
          <w:p w14:paraId="18DE616E"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S</w:t>
            </w:r>
          </w:p>
        </w:tc>
        <w:tc>
          <w:tcPr>
            <w:tcW w:w="440" w:type="dxa"/>
          </w:tcPr>
          <w:p w14:paraId="264C858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0" w:type="dxa"/>
          </w:tcPr>
          <w:p w14:paraId="60ABCB0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Ö</w:t>
            </w:r>
          </w:p>
        </w:tc>
        <w:tc>
          <w:tcPr>
            <w:tcW w:w="440" w:type="dxa"/>
          </w:tcPr>
          <w:p w14:paraId="3998F22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Ş</w:t>
            </w:r>
          </w:p>
        </w:tc>
        <w:tc>
          <w:tcPr>
            <w:tcW w:w="440" w:type="dxa"/>
          </w:tcPr>
          <w:p w14:paraId="3B8FCDB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0" w:type="dxa"/>
          </w:tcPr>
          <w:p w14:paraId="16D3BAC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0" w:type="dxa"/>
          </w:tcPr>
          <w:p w14:paraId="53B0265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0" w:type="dxa"/>
          </w:tcPr>
          <w:p w14:paraId="27BC12E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40" w:type="dxa"/>
          </w:tcPr>
          <w:p w14:paraId="752EEBD4"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A</w:t>
            </w:r>
          </w:p>
        </w:tc>
        <w:tc>
          <w:tcPr>
            <w:tcW w:w="440" w:type="dxa"/>
          </w:tcPr>
          <w:p w14:paraId="241A2D2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Z</w:t>
            </w:r>
          </w:p>
        </w:tc>
        <w:tc>
          <w:tcPr>
            <w:tcW w:w="440" w:type="dxa"/>
          </w:tcPr>
          <w:p w14:paraId="1B425AC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0" w:type="dxa"/>
          </w:tcPr>
          <w:p w14:paraId="5BA14D9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40" w:type="dxa"/>
          </w:tcPr>
          <w:p w14:paraId="5629CC9A"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Y</w:t>
            </w:r>
          </w:p>
        </w:tc>
      </w:tr>
      <w:tr w:rsidR="006A6C6E" w:rsidRPr="00F702CF" w14:paraId="4E1379AF" w14:textId="77777777" w:rsidTr="00F702CF">
        <w:tc>
          <w:tcPr>
            <w:tcW w:w="440" w:type="dxa"/>
          </w:tcPr>
          <w:p w14:paraId="0703657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1</w:t>
            </w:r>
          </w:p>
        </w:tc>
        <w:tc>
          <w:tcPr>
            <w:tcW w:w="409" w:type="dxa"/>
          </w:tcPr>
          <w:p w14:paraId="2857E9E9"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Ş</w:t>
            </w:r>
          </w:p>
        </w:tc>
        <w:tc>
          <w:tcPr>
            <w:tcW w:w="409" w:type="dxa"/>
          </w:tcPr>
          <w:p w14:paraId="4FB5502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09" w:type="dxa"/>
          </w:tcPr>
          <w:p w14:paraId="79D0F76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09" w:type="dxa"/>
          </w:tcPr>
          <w:p w14:paraId="60B11C3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365" w:type="dxa"/>
          </w:tcPr>
          <w:p w14:paraId="0593469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09" w:type="dxa"/>
          </w:tcPr>
          <w:p w14:paraId="7E06D61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09" w:type="dxa"/>
          </w:tcPr>
          <w:p w14:paraId="674FC05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365" w:type="dxa"/>
          </w:tcPr>
          <w:p w14:paraId="7991B16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U</w:t>
            </w:r>
          </w:p>
        </w:tc>
        <w:tc>
          <w:tcPr>
            <w:tcW w:w="440" w:type="dxa"/>
          </w:tcPr>
          <w:p w14:paraId="65507FCE"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Y</w:t>
            </w:r>
          </w:p>
        </w:tc>
        <w:tc>
          <w:tcPr>
            <w:tcW w:w="440" w:type="dxa"/>
          </w:tcPr>
          <w:p w14:paraId="5C44008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0" w:type="dxa"/>
          </w:tcPr>
          <w:p w14:paraId="37D58DE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0" w:type="dxa"/>
          </w:tcPr>
          <w:p w14:paraId="16B142E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0" w:type="dxa"/>
          </w:tcPr>
          <w:p w14:paraId="2960D1B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0" w:type="dxa"/>
          </w:tcPr>
          <w:p w14:paraId="025B2B7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0" w:type="dxa"/>
          </w:tcPr>
          <w:p w14:paraId="7E9FF62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440" w:type="dxa"/>
          </w:tcPr>
          <w:p w14:paraId="59B2582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Ğ</w:t>
            </w:r>
          </w:p>
        </w:tc>
        <w:tc>
          <w:tcPr>
            <w:tcW w:w="440" w:type="dxa"/>
          </w:tcPr>
          <w:p w14:paraId="29EC02C5"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Ş</w:t>
            </w:r>
          </w:p>
        </w:tc>
        <w:tc>
          <w:tcPr>
            <w:tcW w:w="440" w:type="dxa"/>
          </w:tcPr>
          <w:p w14:paraId="5E33010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Ü</w:t>
            </w:r>
          </w:p>
        </w:tc>
        <w:tc>
          <w:tcPr>
            <w:tcW w:w="440" w:type="dxa"/>
          </w:tcPr>
          <w:p w14:paraId="65BC467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Ş</w:t>
            </w:r>
          </w:p>
        </w:tc>
        <w:tc>
          <w:tcPr>
            <w:tcW w:w="440" w:type="dxa"/>
          </w:tcPr>
          <w:p w14:paraId="02E8D91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0" w:type="dxa"/>
          </w:tcPr>
          <w:p w14:paraId="39DC28BC"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G</w:t>
            </w:r>
          </w:p>
        </w:tc>
      </w:tr>
      <w:tr w:rsidR="006A6C6E" w:rsidRPr="00F702CF" w14:paraId="138FF844" w14:textId="77777777" w:rsidTr="00F702CF">
        <w:tc>
          <w:tcPr>
            <w:tcW w:w="440" w:type="dxa"/>
          </w:tcPr>
          <w:p w14:paraId="5C3000B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2</w:t>
            </w:r>
          </w:p>
        </w:tc>
        <w:tc>
          <w:tcPr>
            <w:tcW w:w="409" w:type="dxa"/>
          </w:tcPr>
          <w:p w14:paraId="38978980"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K</w:t>
            </w:r>
          </w:p>
        </w:tc>
        <w:tc>
          <w:tcPr>
            <w:tcW w:w="409" w:type="dxa"/>
          </w:tcPr>
          <w:p w14:paraId="2882CF5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09" w:type="dxa"/>
          </w:tcPr>
          <w:p w14:paraId="3D59F0C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09" w:type="dxa"/>
          </w:tcPr>
          <w:p w14:paraId="3E772C3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365" w:type="dxa"/>
          </w:tcPr>
          <w:p w14:paraId="7CE8ABC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09" w:type="dxa"/>
          </w:tcPr>
          <w:p w14:paraId="0512AAB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09" w:type="dxa"/>
          </w:tcPr>
          <w:p w14:paraId="382B012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365" w:type="dxa"/>
          </w:tcPr>
          <w:p w14:paraId="64D8C9A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O</w:t>
            </w:r>
          </w:p>
        </w:tc>
        <w:tc>
          <w:tcPr>
            <w:tcW w:w="440" w:type="dxa"/>
          </w:tcPr>
          <w:p w14:paraId="6BBCEF3F"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Ö</w:t>
            </w:r>
          </w:p>
        </w:tc>
        <w:tc>
          <w:tcPr>
            <w:tcW w:w="440" w:type="dxa"/>
          </w:tcPr>
          <w:p w14:paraId="4A332D1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0" w:type="dxa"/>
          </w:tcPr>
          <w:p w14:paraId="28557FB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0" w:type="dxa"/>
          </w:tcPr>
          <w:p w14:paraId="7312017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0" w:type="dxa"/>
          </w:tcPr>
          <w:p w14:paraId="14D059CE" w14:textId="77777777" w:rsidR="006A6C6E" w:rsidRPr="00F702CF" w:rsidRDefault="006A6C6E" w:rsidP="00F702CF">
            <w:pPr>
              <w:spacing w:after="0" w:line="240" w:lineRule="auto"/>
              <w:rPr>
                <w:rFonts w:ascii="Times New Roman" w:eastAsia="Batang" w:hAnsi="Times New Roman"/>
                <w:b/>
                <w:sz w:val="20"/>
                <w:szCs w:val="20"/>
                <w:lang w:eastAsia="tr-TR"/>
              </w:rPr>
            </w:pPr>
          </w:p>
        </w:tc>
        <w:tc>
          <w:tcPr>
            <w:tcW w:w="440" w:type="dxa"/>
          </w:tcPr>
          <w:p w14:paraId="1811E04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0" w:type="dxa"/>
          </w:tcPr>
          <w:p w14:paraId="00D585E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0" w:type="dxa"/>
          </w:tcPr>
          <w:p w14:paraId="1A7E58F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Ş</w:t>
            </w:r>
          </w:p>
        </w:tc>
        <w:tc>
          <w:tcPr>
            <w:tcW w:w="440" w:type="dxa"/>
          </w:tcPr>
          <w:p w14:paraId="7C27CD1A"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A</w:t>
            </w:r>
          </w:p>
        </w:tc>
        <w:tc>
          <w:tcPr>
            <w:tcW w:w="440" w:type="dxa"/>
          </w:tcPr>
          <w:p w14:paraId="1DF44DD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40" w:type="dxa"/>
          </w:tcPr>
          <w:p w14:paraId="405A851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40" w:type="dxa"/>
          </w:tcPr>
          <w:p w14:paraId="6BB1DE8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40" w:type="dxa"/>
          </w:tcPr>
          <w:p w14:paraId="21B40E29"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U</w:t>
            </w:r>
          </w:p>
        </w:tc>
      </w:tr>
      <w:tr w:rsidR="006A6C6E" w:rsidRPr="00F702CF" w14:paraId="737322FC" w14:textId="77777777" w:rsidTr="00F702CF">
        <w:tc>
          <w:tcPr>
            <w:tcW w:w="440" w:type="dxa"/>
          </w:tcPr>
          <w:p w14:paraId="1533F31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3</w:t>
            </w:r>
          </w:p>
        </w:tc>
        <w:tc>
          <w:tcPr>
            <w:tcW w:w="409" w:type="dxa"/>
          </w:tcPr>
          <w:p w14:paraId="05027209"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İ</w:t>
            </w:r>
          </w:p>
        </w:tc>
        <w:tc>
          <w:tcPr>
            <w:tcW w:w="409" w:type="dxa"/>
          </w:tcPr>
          <w:p w14:paraId="49DD763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V</w:t>
            </w:r>
          </w:p>
        </w:tc>
        <w:tc>
          <w:tcPr>
            <w:tcW w:w="409" w:type="dxa"/>
          </w:tcPr>
          <w:p w14:paraId="500D2FF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09" w:type="dxa"/>
          </w:tcPr>
          <w:p w14:paraId="24F5E69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365" w:type="dxa"/>
          </w:tcPr>
          <w:p w14:paraId="089C93E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409" w:type="dxa"/>
          </w:tcPr>
          <w:p w14:paraId="79E3360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09" w:type="dxa"/>
          </w:tcPr>
          <w:p w14:paraId="1C9D537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365" w:type="dxa"/>
          </w:tcPr>
          <w:p w14:paraId="5A988FE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0" w:type="dxa"/>
          </w:tcPr>
          <w:p w14:paraId="29D5017C"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N</w:t>
            </w:r>
          </w:p>
        </w:tc>
        <w:tc>
          <w:tcPr>
            <w:tcW w:w="440" w:type="dxa"/>
          </w:tcPr>
          <w:p w14:paraId="6BA6BBD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Ü</w:t>
            </w:r>
          </w:p>
        </w:tc>
        <w:tc>
          <w:tcPr>
            <w:tcW w:w="440" w:type="dxa"/>
          </w:tcPr>
          <w:p w14:paraId="768170C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0" w:type="dxa"/>
          </w:tcPr>
          <w:p w14:paraId="5ED1B48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40" w:type="dxa"/>
          </w:tcPr>
          <w:p w14:paraId="2E0683B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0" w:type="dxa"/>
          </w:tcPr>
          <w:p w14:paraId="4AF7EEE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0" w:type="dxa"/>
          </w:tcPr>
          <w:p w14:paraId="2495E61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0" w:type="dxa"/>
          </w:tcPr>
          <w:p w14:paraId="25A8109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40" w:type="dxa"/>
          </w:tcPr>
          <w:p w14:paraId="3B903DDA"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M</w:t>
            </w:r>
          </w:p>
        </w:tc>
        <w:tc>
          <w:tcPr>
            <w:tcW w:w="440" w:type="dxa"/>
          </w:tcPr>
          <w:p w14:paraId="27A1B05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0" w:type="dxa"/>
          </w:tcPr>
          <w:p w14:paraId="00F77CF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0" w:type="dxa"/>
          </w:tcPr>
          <w:p w14:paraId="3180A98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40" w:type="dxa"/>
          </w:tcPr>
          <w:p w14:paraId="2FF56010"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L</w:t>
            </w:r>
          </w:p>
        </w:tc>
      </w:tr>
      <w:tr w:rsidR="006A6C6E" w:rsidRPr="00F702CF" w14:paraId="131009BF" w14:textId="77777777" w:rsidTr="00F702CF">
        <w:tc>
          <w:tcPr>
            <w:tcW w:w="440" w:type="dxa"/>
          </w:tcPr>
          <w:p w14:paraId="2312059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4</w:t>
            </w:r>
          </w:p>
        </w:tc>
        <w:tc>
          <w:tcPr>
            <w:tcW w:w="409" w:type="dxa"/>
          </w:tcPr>
          <w:p w14:paraId="056D1A3F"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G</w:t>
            </w:r>
          </w:p>
        </w:tc>
        <w:tc>
          <w:tcPr>
            <w:tcW w:w="409" w:type="dxa"/>
          </w:tcPr>
          <w:p w14:paraId="459492B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09" w:type="dxa"/>
          </w:tcPr>
          <w:p w14:paraId="6FCC65C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09" w:type="dxa"/>
          </w:tcPr>
          <w:p w14:paraId="0F6A004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U</w:t>
            </w:r>
          </w:p>
        </w:tc>
        <w:tc>
          <w:tcPr>
            <w:tcW w:w="365" w:type="dxa"/>
          </w:tcPr>
          <w:p w14:paraId="7098797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09" w:type="dxa"/>
          </w:tcPr>
          <w:p w14:paraId="2479428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409" w:type="dxa"/>
          </w:tcPr>
          <w:p w14:paraId="5AFAA6D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365" w:type="dxa"/>
          </w:tcPr>
          <w:p w14:paraId="5CDF3F8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Ü</w:t>
            </w:r>
          </w:p>
        </w:tc>
        <w:tc>
          <w:tcPr>
            <w:tcW w:w="440" w:type="dxa"/>
          </w:tcPr>
          <w:p w14:paraId="7B93F095"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E</w:t>
            </w:r>
          </w:p>
        </w:tc>
        <w:tc>
          <w:tcPr>
            <w:tcW w:w="440" w:type="dxa"/>
          </w:tcPr>
          <w:p w14:paraId="7581713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40" w:type="dxa"/>
          </w:tcPr>
          <w:p w14:paraId="01E1838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0" w:type="dxa"/>
          </w:tcPr>
          <w:p w14:paraId="437FBA9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0" w:type="dxa"/>
          </w:tcPr>
          <w:p w14:paraId="1625356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40" w:type="dxa"/>
          </w:tcPr>
          <w:p w14:paraId="2C7F84E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0" w:type="dxa"/>
          </w:tcPr>
          <w:p w14:paraId="331A070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40" w:type="dxa"/>
          </w:tcPr>
          <w:p w14:paraId="088D70F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0" w:type="dxa"/>
          </w:tcPr>
          <w:p w14:paraId="3533752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0" w:type="dxa"/>
          </w:tcPr>
          <w:p w14:paraId="1221D5E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Ş</w:t>
            </w:r>
          </w:p>
        </w:tc>
        <w:tc>
          <w:tcPr>
            <w:tcW w:w="440" w:type="dxa"/>
          </w:tcPr>
          <w:p w14:paraId="3716A62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0" w:type="dxa"/>
          </w:tcPr>
          <w:p w14:paraId="7AF0ED5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0" w:type="dxa"/>
          </w:tcPr>
          <w:p w14:paraId="07CE5E9B"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A</w:t>
            </w:r>
          </w:p>
        </w:tc>
      </w:tr>
      <w:tr w:rsidR="006A6C6E" w:rsidRPr="00F702CF" w14:paraId="4966A7DB" w14:textId="77777777" w:rsidTr="00F702CF">
        <w:tc>
          <w:tcPr>
            <w:tcW w:w="440" w:type="dxa"/>
          </w:tcPr>
          <w:p w14:paraId="6952A90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5</w:t>
            </w:r>
          </w:p>
        </w:tc>
        <w:tc>
          <w:tcPr>
            <w:tcW w:w="409" w:type="dxa"/>
          </w:tcPr>
          <w:p w14:paraId="232B0D58"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E</w:t>
            </w:r>
          </w:p>
        </w:tc>
        <w:tc>
          <w:tcPr>
            <w:tcW w:w="409" w:type="dxa"/>
          </w:tcPr>
          <w:p w14:paraId="45ABAB5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O</w:t>
            </w:r>
          </w:p>
        </w:tc>
        <w:tc>
          <w:tcPr>
            <w:tcW w:w="409" w:type="dxa"/>
          </w:tcPr>
          <w:p w14:paraId="65D9995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V</w:t>
            </w:r>
          </w:p>
        </w:tc>
        <w:tc>
          <w:tcPr>
            <w:tcW w:w="409" w:type="dxa"/>
          </w:tcPr>
          <w:p w14:paraId="67DCDC9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365" w:type="dxa"/>
          </w:tcPr>
          <w:p w14:paraId="1F08B22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09" w:type="dxa"/>
          </w:tcPr>
          <w:p w14:paraId="2BA8503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09" w:type="dxa"/>
          </w:tcPr>
          <w:p w14:paraId="731984E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365" w:type="dxa"/>
          </w:tcPr>
          <w:p w14:paraId="350D4E1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0" w:type="dxa"/>
          </w:tcPr>
          <w:p w14:paraId="5A7A9C74"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T</w:t>
            </w:r>
          </w:p>
        </w:tc>
        <w:tc>
          <w:tcPr>
            <w:tcW w:w="440" w:type="dxa"/>
          </w:tcPr>
          <w:p w14:paraId="2CD0F9E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J</w:t>
            </w:r>
          </w:p>
        </w:tc>
        <w:tc>
          <w:tcPr>
            <w:tcW w:w="440" w:type="dxa"/>
          </w:tcPr>
          <w:p w14:paraId="680F5AF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0" w:type="dxa"/>
          </w:tcPr>
          <w:p w14:paraId="3020DBD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40" w:type="dxa"/>
          </w:tcPr>
          <w:p w14:paraId="779DBBF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40" w:type="dxa"/>
          </w:tcPr>
          <w:p w14:paraId="7940C0C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J</w:t>
            </w:r>
          </w:p>
        </w:tc>
        <w:tc>
          <w:tcPr>
            <w:tcW w:w="440" w:type="dxa"/>
          </w:tcPr>
          <w:p w14:paraId="4431832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0" w:type="dxa"/>
          </w:tcPr>
          <w:p w14:paraId="3A81C47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440" w:type="dxa"/>
          </w:tcPr>
          <w:p w14:paraId="1F5BCE4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0" w:type="dxa"/>
          </w:tcPr>
          <w:p w14:paraId="2005054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0" w:type="dxa"/>
          </w:tcPr>
          <w:p w14:paraId="7BA786C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40" w:type="dxa"/>
          </w:tcPr>
          <w:p w14:paraId="64EB276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0" w:type="dxa"/>
          </w:tcPr>
          <w:p w14:paraId="2C54B9BF"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R</w:t>
            </w:r>
          </w:p>
        </w:tc>
      </w:tr>
      <w:tr w:rsidR="006A6C6E" w:rsidRPr="00F702CF" w14:paraId="63DEFBE4" w14:textId="77777777" w:rsidTr="00F702CF">
        <w:tc>
          <w:tcPr>
            <w:tcW w:w="440" w:type="dxa"/>
          </w:tcPr>
          <w:p w14:paraId="024263B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6</w:t>
            </w:r>
          </w:p>
        </w:tc>
        <w:tc>
          <w:tcPr>
            <w:tcW w:w="409" w:type="dxa"/>
          </w:tcPr>
          <w:p w14:paraId="47F901B5"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L</w:t>
            </w:r>
          </w:p>
        </w:tc>
        <w:tc>
          <w:tcPr>
            <w:tcW w:w="409" w:type="dxa"/>
          </w:tcPr>
          <w:p w14:paraId="36C3518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Ü</w:t>
            </w:r>
          </w:p>
        </w:tc>
        <w:tc>
          <w:tcPr>
            <w:tcW w:w="409" w:type="dxa"/>
          </w:tcPr>
          <w:p w14:paraId="7E1A76A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09" w:type="dxa"/>
          </w:tcPr>
          <w:p w14:paraId="584819F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365" w:type="dxa"/>
          </w:tcPr>
          <w:p w14:paraId="61185B3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09" w:type="dxa"/>
          </w:tcPr>
          <w:p w14:paraId="7E7021F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U</w:t>
            </w:r>
          </w:p>
        </w:tc>
        <w:tc>
          <w:tcPr>
            <w:tcW w:w="409" w:type="dxa"/>
          </w:tcPr>
          <w:p w14:paraId="2ED3405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V</w:t>
            </w:r>
          </w:p>
        </w:tc>
        <w:tc>
          <w:tcPr>
            <w:tcW w:w="365" w:type="dxa"/>
          </w:tcPr>
          <w:p w14:paraId="79592EE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40" w:type="dxa"/>
          </w:tcPr>
          <w:p w14:paraId="6D6A906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color w:val="FF0000"/>
                <w:sz w:val="20"/>
                <w:szCs w:val="20"/>
                <w:lang w:eastAsia="tr-TR"/>
              </w:rPr>
              <w:t>İ</w:t>
            </w:r>
          </w:p>
        </w:tc>
        <w:tc>
          <w:tcPr>
            <w:tcW w:w="440" w:type="dxa"/>
          </w:tcPr>
          <w:p w14:paraId="2C32390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U</w:t>
            </w:r>
          </w:p>
        </w:tc>
        <w:tc>
          <w:tcPr>
            <w:tcW w:w="440" w:type="dxa"/>
          </w:tcPr>
          <w:p w14:paraId="1DC370C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0" w:type="dxa"/>
          </w:tcPr>
          <w:p w14:paraId="6DCA5FF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0" w:type="dxa"/>
          </w:tcPr>
          <w:p w14:paraId="07CFEF6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Ü</w:t>
            </w:r>
          </w:p>
        </w:tc>
        <w:tc>
          <w:tcPr>
            <w:tcW w:w="440" w:type="dxa"/>
          </w:tcPr>
          <w:p w14:paraId="4F21161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O</w:t>
            </w:r>
          </w:p>
        </w:tc>
        <w:tc>
          <w:tcPr>
            <w:tcW w:w="440" w:type="dxa"/>
          </w:tcPr>
          <w:p w14:paraId="4358727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Ç</w:t>
            </w:r>
          </w:p>
        </w:tc>
        <w:tc>
          <w:tcPr>
            <w:tcW w:w="440" w:type="dxa"/>
          </w:tcPr>
          <w:p w14:paraId="332C862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440" w:type="dxa"/>
          </w:tcPr>
          <w:p w14:paraId="4E23DCE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0" w:type="dxa"/>
          </w:tcPr>
          <w:p w14:paraId="50DEC6D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40" w:type="dxa"/>
          </w:tcPr>
          <w:p w14:paraId="0D7DF02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440" w:type="dxa"/>
          </w:tcPr>
          <w:p w14:paraId="3373EDA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0" w:type="dxa"/>
          </w:tcPr>
          <w:p w14:paraId="0170EA73"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G</w:t>
            </w:r>
          </w:p>
        </w:tc>
      </w:tr>
      <w:tr w:rsidR="006A6C6E" w:rsidRPr="00F702CF" w14:paraId="39E1173E" w14:textId="77777777" w:rsidTr="00F702CF">
        <w:tc>
          <w:tcPr>
            <w:tcW w:w="440" w:type="dxa"/>
          </w:tcPr>
          <w:p w14:paraId="7C7249E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7</w:t>
            </w:r>
          </w:p>
        </w:tc>
        <w:tc>
          <w:tcPr>
            <w:tcW w:w="409" w:type="dxa"/>
          </w:tcPr>
          <w:p w14:paraId="478ABDD9"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İ</w:t>
            </w:r>
          </w:p>
        </w:tc>
        <w:tc>
          <w:tcPr>
            <w:tcW w:w="409" w:type="dxa"/>
          </w:tcPr>
          <w:p w14:paraId="30A202E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Ö</w:t>
            </w:r>
          </w:p>
        </w:tc>
        <w:tc>
          <w:tcPr>
            <w:tcW w:w="409" w:type="dxa"/>
          </w:tcPr>
          <w:p w14:paraId="52552B6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U</w:t>
            </w:r>
          </w:p>
        </w:tc>
        <w:tc>
          <w:tcPr>
            <w:tcW w:w="409" w:type="dxa"/>
          </w:tcPr>
          <w:p w14:paraId="287015E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365" w:type="dxa"/>
          </w:tcPr>
          <w:p w14:paraId="6F05B4F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09" w:type="dxa"/>
          </w:tcPr>
          <w:p w14:paraId="48FCEE8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09" w:type="dxa"/>
          </w:tcPr>
          <w:p w14:paraId="2A56A54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365" w:type="dxa"/>
          </w:tcPr>
          <w:p w14:paraId="59105E0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0" w:type="dxa"/>
          </w:tcPr>
          <w:p w14:paraId="63F41153"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M</w:t>
            </w:r>
          </w:p>
        </w:tc>
        <w:tc>
          <w:tcPr>
            <w:tcW w:w="440" w:type="dxa"/>
          </w:tcPr>
          <w:p w14:paraId="254994B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440" w:type="dxa"/>
          </w:tcPr>
          <w:p w14:paraId="12DBEC9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40" w:type="dxa"/>
          </w:tcPr>
          <w:p w14:paraId="1A10B6E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40" w:type="dxa"/>
          </w:tcPr>
          <w:p w14:paraId="0E455F1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40" w:type="dxa"/>
          </w:tcPr>
          <w:p w14:paraId="165CA38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0" w:type="dxa"/>
          </w:tcPr>
          <w:p w14:paraId="7AFB680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40" w:type="dxa"/>
          </w:tcPr>
          <w:p w14:paraId="19D2045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0" w:type="dxa"/>
          </w:tcPr>
          <w:p w14:paraId="28FE7CD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Ü</w:t>
            </w:r>
          </w:p>
        </w:tc>
        <w:tc>
          <w:tcPr>
            <w:tcW w:w="440" w:type="dxa"/>
          </w:tcPr>
          <w:p w14:paraId="460907A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0" w:type="dxa"/>
          </w:tcPr>
          <w:p w14:paraId="63772B3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40" w:type="dxa"/>
          </w:tcPr>
          <w:p w14:paraId="6DC1DAD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0" w:type="dxa"/>
          </w:tcPr>
          <w:p w14:paraId="40F609C1"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E</w:t>
            </w:r>
          </w:p>
        </w:tc>
      </w:tr>
      <w:tr w:rsidR="006A6C6E" w:rsidRPr="00F702CF" w14:paraId="4713FD35" w14:textId="77777777" w:rsidTr="00F702CF">
        <w:tc>
          <w:tcPr>
            <w:tcW w:w="440" w:type="dxa"/>
          </w:tcPr>
          <w:p w14:paraId="0B456F1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8</w:t>
            </w:r>
          </w:p>
        </w:tc>
        <w:tc>
          <w:tcPr>
            <w:tcW w:w="409" w:type="dxa"/>
          </w:tcPr>
          <w:p w14:paraId="01C42086"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Ş</w:t>
            </w:r>
          </w:p>
        </w:tc>
        <w:tc>
          <w:tcPr>
            <w:tcW w:w="409" w:type="dxa"/>
          </w:tcPr>
          <w:p w14:paraId="5C20739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J</w:t>
            </w:r>
          </w:p>
        </w:tc>
        <w:tc>
          <w:tcPr>
            <w:tcW w:w="409" w:type="dxa"/>
          </w:tcPr>
          <w:p w14:paraId="6400646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409" w:type="dxa"/>
          </w:tcPr>
          <w:p w14:paraId="7E193C8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365" w:type="dxa"/>
          </w:tcPr>
          <w:p w14:paraId="2934EBB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09" w:type="dxa"/>
          </w:tcPr>
          <w:p w14:paraId="6E43233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J</w:t>
            </w:r>
          </w:p>
        </w:tc>
        <w:tc>
          <w:tcPr>
            <w:tcW w:w="409" w:type="dxa"/>
          </w:tcPr>
          <w:p w14:paraId="20ABECF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365" w:type="dxa"/>
          </w:tcPr>
          <w:p w14:paraId="7EAED23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0" w:type="dxa"/>
          </w:tcPr>
          <w:p w14:paraId="13C365F2"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İ</w:t>
            </w:r>
          </w:p>
        </w:tc>
        <w:tc>
          <w:tcPr>
            <w:tcW w:w="440" w:type="dxa"/>
          </w:tcPr>
          <w:p w14:paraId="4A2A9FF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0" w:type="dxa"/>
          </w:tcPr>
          <w:p w14:paraId="6048E47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O</w:t>
            </w:r>
          </w:p>
        </w:tc>
        <w:tc>
          <w:tcPr>
            <w:tcW w:w="440" w:type="dxa"/>
          </w:tcPr>
          <w:p w14:paraId="677243A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J</w:t>
            </w:r>
          </w:p>
        </w:tc>
        <w:tc>
          <w:tcPr>
            <w:tcW w:w="440" w:type="dxa"/>
          </w:tcPr>
          <w:p w14:paraId="25998ED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40" w:type="dxa"/>
          </w:tcPr>
          <w:p w14:paraId="0F09CB0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0" w:type="dxa"/>
          </w:tcPr>
          <w:p w14:paraId="05BE041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40" w:type="dxa"/>
          </w:tcPr>
          <w:p w14:paraId="65AEA8B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40" w:type="dxa"/>
          </w:tcPr>
          <w:p w14:paraId="788B323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0" w:type="dxa"/>
          </w:tcPr>
          <w:p w14:paraId="0F1281F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0" w:type="dxa"/>
          </w:tcPr>
          <w:p w14:paraId="5410785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40" w:type="dxa"/>
          </w:tcPr>
          <w:p w14:paraId="16E5370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40" w:type="dxa"/>
          </w:tcPr>
          <w:p w14:paraId="727D2C28"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L</w:t>
            </w:r>
          </w:p>
        </w:tc>
      </w:tr>
      <w:tr w:rsidR="006A6C6E" w:rsidRPr="00F702CF" w14:paraId="33553C4F" w14:textId="77777777" w:rsidTr="00F702CF">
        <w:tc>
          <w:tcPr>
            <w:tcW w:w="440" w:type="dxa"/>
          </w:tcPr>
          <w:p w14:paraId="64E5ABB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19</w:t>
            </w:r>
          </w:p>
        </w:tc>
        <w:tc>
          <w:tcPr>
            <w:tcW w:w="409" w:type="dxa"/>
          </w:tcPr>
          <w:p w14:paraId="59F8DCE0"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T</w:t>
            </w:r>
          </w:p>
        </w:tc>
        <w:tc>
          <w:tcPr>
            <w:tcW w:w="409" w:type="dxa"/>
          </w:tcPr>
          <w:p w14:paraId="3B3E57F7"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S</w:t>
            </w:r>
          </w:p>
        </w:tc>
        <w:tc>
          <w:tcPr>
            <w:tcW w:w="409" w:type="dxa"/>
          </w:tcPr>
          <w:p w14:paraId="61C1695B"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A</w:t>
            </w:r>
          </w:p>
        </w:tc>
        <w:tc>
          <w:tcPr>
            <w:tcW w:w="409" w:type="dxa"/>
          </w:tcPr>
          <w:p w14:paraId="53F3C4F7"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G</w:t>
            </w:r>
          </w:p>
        </w:tc>
        <w:tc>
          <w:tcPr>
            <w:tcW w:w="365" w:type="dxa"/>
          </w:tcPr>
          <w:p w14:paraId="49D809B4"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L</w:t>
            </w:r>
          </w:p>
        </w:tc>
        <w:tc>
          <w:tcPr>
            <w:tcW w:w="409" w:type="dxa"/>
          </w:tcPr>
          <w:p w14:paraId="7FF90D49"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K</w:t>
            </w:r>
          </w:p>
        </w:tc>
        <w:tc>
          <w:tcPr>
            <w:tcW w:w="409" w:type="dxa"/>
          </w:tcPr>
          <w:p w14:paraId="107FB3FE"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L</w:t>
            </w:r>
          </w:p>
        </w:tc>
        <w:tc>
          <w:tcPr>
            <w:tcW w:w="365" w:type="dxa"/>
          </w:tcPr>
          <w:p w14:paraId="0E28BE2A"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I</w:t>
            </w:r>
          </w:p>
        </w:tc>
        <w:tc>
          <w:tcPr>
            <w:tcW w:w="440" w:type="dxa"/>
          </w:tcPr>
          <w:p w14:paraId="4C140F26"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B</w:t>
            </w:r>
          </w:p>
        </w:tc>
        <w:tc>
          <w:tcPr>
            <w:tcW w:w="440" w:type="dxa"/>
          </w:tcPr>
          <w:p w14:paraId="3895FFFE"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E</w:t>
            </w:r>
          </w:p>
        </w:tc>
        <w:tc>
          <w:tcPr>
            <w:tcW w:w="440" w:type="dxa"/>
          </w:tcPr>
          <w:p w14:paraId="6D8A8F48"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S</w:t>
            </w:r>
          </w:p>
        </w:tc>
        <w:tc>
          <w:tcPr>
            <w:tcW w:w="440" w:type="dxa"/>
          </w:tcPr>
          <w:p w14:paraId="77A7BF74"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L</w:t>
            </w:r>
          </w:p>
        </w:tc>
        <w:tc>
          <w:tcPr>
            <w:tcW w:w="440" w:type="dxa"/>
          </w:tcPr>
          <w:p w14:paraId="7968C08B"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E</w:t>
            </w:r>
          </w:p>
        </w:tc>
        <w:tc>
          <w:tcPr>
            <w:tcW w:w="440" w:type="dxa"/>
          </w:tcPr>
          <w:p w14:paraId="42AF9AFE"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N</w:t>
            </w:r>
          </w:p>
        </w:tc>
        <w:tc>
          <w:tcPr>
            <w:tcW w:w="440" w:type="dxa"/>
          </w:tcPr>
          <w:p w14:paraId="65D9DDE9"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M</w:t>
            </w:r>
          </w:p>
        </w:tc>
        <w:tc>
          <w:tcPr>
            <w:tcW w:w="440" w:type="dxa"/>
          </w:tcPr>
          <w:p w14:paraId="7223131A"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E</w:t>
            </w:r>
          </w:p>
        </w:tc>
        <w:tc>
          <w:tcPr>
            <w:tcW w:w="440" w:type="dxa"/>
          </w:tcPr>
          <w:p w14:paraId="46A0B605"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K</w:t>
            </w:r>
          </w:p>
        </w:tc>
        <w:tc>
          <w:tcPr>
            <w:tcW w:w="440" w:type="dxa"/>
          </w:tcPr>
          <w:p w14:paraId="1E73B51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0" w:type="dxa"/>
          </w:tcPr>
          <w:p w14:paraId="57F7BE1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0" w:type="dxa"/>
          </w:tcPr>
          <w:p w14:paraId="5644B77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40" w:type="dxa"/>
          </w:tcPr>
          <w:p w14:paraId="25406AFD"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İ</w:t>
            </w:r>
          </w:p>
        </w:tc>
      </w:tr>
      <w:tr w:rsidR="006A6C6E" w:rsidRPr="00F702CF" w14:paraId="27AA0D45" w14:textId="77777777" w:rsidTr="00F702CF">
        <w:tc>
          <w:tcPr>
            <w:tcW w:w="440" w:type="dxa"/>
          </w:tcPr>
          <w:p w14:paraId="67F778B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20</w:t>
            </w:r>
          </w:p>
        </w:tc>
        <w:tc>
          <w:tcPr>
            <w:tcW w:w="409" w:type="dxa"/>
          </w:tcPr>
          <w:p w14:paraId="1BDEF267"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İ</w:t>
            </w:r>
          </w:p>
        </w:tc>
        <w:tc>
          <w:tcPr>
            <w:tcW w:w="409" w:type="dxa"/>
          </w:tcPr>
          <w:p w14:paraId="53061EC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09" w:type="dxa"/>
          </w:tcPr>
          <w:p w14:paraId="2CD87FF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09" w:type="dxa"/>
          </w:tcPr>
          <w:p w14:paraId="08B1998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365" w:type="dxa"/>
          </w:tcPr>
          <w:p w14:paraId="205C448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O</w:t>
            </w:r>
          </w:p>
        </w:tc>
        <w:tc>
          <w:tcPr>
            <w:tcW w:w="409" w:type="dxa"/>
          </w:tcPr>
          <w:p w14:paraId="0EBE09D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09" w:type="dxa"/>
          </w:tcPr>
          <w:p w14:paraId="2B8C87A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365" w:type="dxa"/>
          </w:tcPr>
          <w:p w14:paraId="493CBF8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U</w:t>
            </w:r>
          </w:p>
        </w:tc>
        <w:tc>
          <w:tcPr>
            <w:tcW w:w="440" w:type="dxa"/>
          </w:tcPr>
          <w:p w14:paraId="3A8C57D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40" w:type="dxa"/>
          </w:tcPr>
          <w:p w14:paraId="3511A22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0" w:type="dxa"/>
          </w:tcPr>
          <w:p w14:paraId="00857E1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0" w:type="dxa"/>
          </w:tcPr>
          <w:p w14:paraId="1C440C3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40" w:type="dxa"/>
          </w:tcPr>
          <w:p w14:paraId="79960A4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0" w:type="dxa"/>
          </w:tcPr>
          <w:p w14:paraId="0C1518C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0" w:type="dxa"/>
          </w:tcPr>
          <w:p w14:paraId="2064576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0" w:type="dxa"/>
          </w:tcPr>
          <w:p w14:paraId="4479940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J</w:t>
            </w:r>
          </w:p>
        </w:tc>
        <w:tc>
          <w:tcPr>
            <w:tcW w:w="440" w:type="dxa"/>
          </w:tcPr>
          <w:p w14:paraId="072FF42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Ç</w:t>
            </w:r>
          </w:p>
        </w:tc>
        <w:tc>
          <w:tcPr>
            <w:tcW w:w="440" w:type="dxa"/>
          </w:tcPr>
          <w:p w14:paraId="55B67DC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440" w:type="dxa"/>
          </w:tcPr>
          <w:p w14:paraId="5504B7B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0" w:type="dxa"/>
          </w:tcPr>
          <w:p w14:paraId="3109326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0" w:type="dxa"/>
          </w:tcPr>
          <w:p w14:paraId="48DED54F"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Ş</w:t>
            </w:r>
          </w:p>
        </w:tc>
      </w:tr>
      <w:tr w:rsidR="006A6C6E" w:rsidRPr="00F702CF" w14:paraId="03924D9B" w14:textId="77777777" w:rsidTr="00F702CF">
        <w:tc>
          <w:tcPr>
            <w:tcW w:w="440" w:type="dxa"/>
          </w:tcPr>
          <w:p w14:paraId="41CBD42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21</w:t>
            </w:r>
          </w:p>
        </w:tc>
        <w:tc>
          <w:tcPr>
            <w:tcW w:w="409" w:type="dxa"/>
          </w:tcPr>
          <w:p w14:paraId="4397A075"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R</w:t>
            </w:r>
          </w:p>
        </w:tc>
        <w:tc>
          <w:tcPr>
            <w:tcW w:w="409" w:type="dxa"/>
          </w:tcPr>
          <w:p w14:paraId="2AF387B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09" w:type="dxa"/>
          </w:tcPr>
          <w:p w14:paraId="5BAB325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09" w:type="dxa"/>
          </w:tcPr>
          <w:p w14:paraId="51B6A41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365" w:type="dxa"/>
          </w:tcPr>
          <w:p w14:paraId="66C215E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09" w:type="dxa"/>
          </w:tcPr>
          <w:p w14:paraId="3ECFB31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09" w:type="dxa"/>
          </w:tcPr>
          <w:p w14:paraId="411711B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Ö</w:t>
            </w:r>
          </w:p>
        </w:tc>
        <w:tc>
          <w:tcPr>
            <w:tcW w:w="365" w:type="dxa"/>
          </w:tcPr>
          <w:p w14:paraId="2D104DF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40" w:type="dxa"/>
          </w:tcPr>
          <w:p w14:paraId="658BA91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B</w:t>
            </w:r>
          </w:p>
        </w:tc>
        <w:tc>
          <w:tcPr>
            <w:tcW w:w="440" w:type="dxa"/>
          </w:tcPr>
          <w:p w14:paraId="39E29F3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40" w:type="dxa"/>
          </w:tcPr>
          <w:p w14:paraId="4602BBE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40" w:type="dxa"/>
          </w:tcPr>
          <w:p w14:paraId="71EE515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0" w:type="dxa"/>
          </w:tcPr>
          <w:p w14:paraId="5EB490E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Ş</w:t>
            </w:r>
          </w:p>
        </w:tc>
        <w:tc>
          <w:tcPr>
            <w:tcW w:w="440" w:type="dxa"/>
          </w:tcPr>
          <w:p w14:paraId="50282DF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40" w:type="dxa"/>
          </w:tcPr>
          <w:p w14:paraId="3077FEC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0" w:type="dxa"/>
          </w:tcPr>
          <w:p w14:paraId="0674D11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40" w:type="dxa"/>
          </w:tcPr>
          <w:p w14:paraId="4A8506F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40" w:type="dxa"/>
          </w:tcPr>
          <w:p w14:paraId="6C68F56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40" w:type="dxa"/>
          </w:tcPr>
          <w:p w14:paraId="119AD7F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Ö</w:t>
            </w:r>
          </w:p>
        </w:tc>
        <w:tc>
          <w:tcPr>
            <w:tcW w:w="440" w:type="dxa"/>
          </w:tcPr>
          <w:p w14:paraId="7C5CFD04"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0" w:type="dxa"/>
          </w:tcPr>
          <w:p w14:paraId="1663892D"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T</w:t>
            </w:r>
          </w:p>
        </w:tc>
      </w:tr>
      <w:tr w:rsidR="006A6C6E" w:rsidRPr="00F702CF" w14:paraId="4680561A" w14:textId="77777777" w:rsidTr="00F702CF">
        <w:tc>
          <w:tcPr>
            <w:tcW w:w="440" w:type="dxa"/>
          </w:tcPr>
          <w:p w14:paraId="1EB7E70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22</w:t>
            </w:r>
          </w:p>
        </w:tc>
        <w:tc>
          <w:tcPr>
            <w:tcW w:w="409" w:type="dxa"/>
          </w:tcPr>
          <w:p w14:paraId="10261E4E"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M</w:t>
            </w:r>
          </w:p>
        </w:tc>
        <w:tc>
          <w:tcPr>
            <w:tcW w:w="409" w:type="dxa"/>
          </w:tcPr>
          <w:p w14:paraId="2165635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09" w:type="dxa"/>
          </w:tcPr>
          <w:p w14:paraId="49A1B62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09" w:type="dxa"/>
          </w:tcPr>
          <w:p w14:paraId="5BD51DE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M</w:t>
            </w:r>
          </w:p>
        </w:tc>
        <w:tc>
          <w:tcPr>
            <w:tcW w:w="365" w:type="dxa"/>
          </w:tcPr>
          <w:p w14:paraId="19E901C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09" w:type="dxa"/>
          </w:tcPr>
          <w:p w14:paraId="1AF7225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U</w:t>
            </w:r>
          </w:p>
        </w:tc>
        <w:tc>
          <w:tcPr>
            <w:tcW w:w="409" w:type="dxa"/>
          </w:tcPr>
          <w:p w14:paraId="15ED29A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365" w:type="dxa"/>
          </w:tcPr>
          <w:p w14:paraId="4664323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C</w:t>
            </w:r>
          </w:p>
        </w:tc>
        <w:tc>
          <w:tcPr>
            <w:tcW w:w="440" w:type="dxa"/>
          </w:tcPr>
          <w:p w14:paraId="0CE7C24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40" w:type="dxa"/>
          </w:tcPr>
          <w:p w14:paraId="3213C94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40" w:type="dxa"/>
          </w:tcPr>
          <w:p w14:paraId="3C1E3D5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40" w:type="dxa"/>
          </w:tcPr>
          <w:p w14:paraId="6F24903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N</w:t>
            </w:r>
          </w:p>
        </w:tc>
        <w:tc>
          <w:tcPr>
            <w:tcW w:w="440" w:type="dxa"/>
          </w:tcPr>
          <w:p w14:paraId="68BE7F9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0" w:type="dxa"/>
          </w:tcPr>
          <w:p w14:paraId="6F32122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40" w:type="dxa"/>
          </w:tcPr>
          <w:p w14:paraId="6EEE7E5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40" w:type="dxa"/>
          </w:tcPr>
          <w:p w14:paraId="4E7291B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O</w:t>
            </w:r>
          </w:p>
        </w:tc>
        <w:tc>
          <w:tcPr>
            <w:tcW w:w="440" w:type="dxa"/>
          </w:tcPr>
          <w:p w14:paraId="1C4D3B4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Ş</w:t>
            </w:r>
          </w:p>
        </w:tc>
        <w:tc>
          <w:tcPr>
            <w:tcW w:w="440" w:type="dxa"/>
          </w:tcPr>
          <w:p w14:paraId="59E6E64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0" w:type="dxa"/>
          </w:tcPr>
          <w:p w14:paraId="0A1E394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0" w:type="dxa"/>
          </w:tcPr>
          <w:p w14:paraId="4488CED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0" w:type="dxa"/>
          </w:tcPr>
          <w:p w14:paraId="4F7494E1"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İ</w:t>
            </w:r>
          </w:p>
        </w:tc>
      </w:tr>
      <w:tr w:rsidR="006A6C6E" w:rsidRPr="00F702CF" w14:paraId="751949ED" w14:textId="77777777" w:rsidTr="00F702CF">
        <w:tc>
          <w:tcPr>
            <w:tcW w:w="440" w:type="dxa"/>
          </w:tcPr>
          <w:p w14:paraId="4473FF8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23</w:t>
            </w:r>
          </w:p>
        </w:tc>
        <w:tc>
          <w:tcPr>
            <w:tcW w:w="409" w:type="dxa"/>
          </w:tcPr>
          <w:p w14:paraId="311EE750"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E</w:t>
            </w:r>
          </w:p>
        </w:tc>
        <w:tc>
          <w:tcPr>
            <w:tcW w:w="409" w:type="dxa"/>
          </w:tcPr>
          <w:p w14:paraId="099CB8E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09" w:type="dxa"/>
          </w:tcPr>
          <w:p w14:paraId="5C6E9C1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Y</w:t>
            </w:r>
          </w:p>
        </w:tc>
        <w:tc>
          <w:tcPr>
            <w:tcW w:w="409" w:type="dxa"/>
          </w:tcPr>
          <w:p w14:paraId="1A67B35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365" w:type="dxa"/>
          </w:tcPr>
          <w:p w14:paraId="1758E4C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09" w:type="dxa"/>
          </w:tcPr>
          <w:p w14:paraId="484D990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09" w:type="dxa"/>
          </w:tcPr>
          <w:p w14:paraId="63F3BF1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365" w:type="dxa"/>
          </w:tcPr>
          <w:p w14:paraId="18F6954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V</w:t>
            </w:r>
          </w:p>
        </w:tc>
        <w:tc>
          <w:tcPr>
            <w:tcW w:w="440" w:type="dxa"/>
          </w:tcPr>
          <w:p w14:paraId="46C94F9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0" w:type="dxa"/>
          </w:tcPr>
          <w:p w14:paraId="33FEE6F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0" w:type="dxa"/>
          </w:tcPr>
          <w:p w14:paraId="54EF516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0" w:type="dxa"/>
          </w:tcPr>
          <w:p w14:paraId="7C135ED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F</w:t>
            </w:r>
          </w:p>
        </w:tc>
        <w:tc>
          <w:tcPr>
            <w:tcW w:w="440" w:type="dxa"/>
          </w:tcPr>
          <w:p w14:paraId="0E2A70A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Ü</w:t>
            </w:r>
          </w:p>
        </w:tc>
        <w:tc>
          <w:tcPr>
            <w:tcW w:w="440" w:type="dxa"/>
          </w:tcPr>
          <w:p w14:paraId="0D310EB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0" w:type="dxa"/>
          </w:tcPr>
          <w:p w14:paraId="2E0D431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Z</w:t>
            </w:r>
          </w:p>
        </w:tc>
        <w:tc>
          <w:tcPr>
            <w:tcW w:w="440" w:type="dxa"/>
          </w:tcPr>
          <w:p w14:paraId="4DD48CD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0" w:type="dxa"/>
          </w:tcPr>
          <w:p w14:paraId="6E2B339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40" w:type="dxa"/>
          </w:tcPr>
          <w:p w14:paraId="0A67503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H</w:t>
            </w:r>
          </w:p>
        </w:tc>
        <w:tc>
          <w:tcPr>
            <w:tcW w:w="440" w:type="dxa"/>
          </w:tcPr>
          <w:p w14:paraId="387D53E1"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Ş</w:t>
            </w:r>
          </w:p>
        </w:tc>
        <w:tc>
          <w:tcPr>
            <w:tcW w:w="440" w:type="dxa"/>
          </w:tcPr>
          <w:p w14:paraId="3B07A8E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0" w:type="dxa"/>
          </w:tcPr>
          <w:p w14:paraId="2FE81278"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R</w:t>
            </w:r>
          </w:p>
        </w:tc>
      </w:tr>
      <w:tr w:rsidR="006A6C6E" w:rsidRPr="00F702CF" w14:paraId="05270973" w14:textId="77777777" w:rsidTr="00F702CF">
        <w:tc>
          <w:tcPr>
            <w:tcW w:w="440" w:type="dxa"/>
          </w:tcPr>
          <w:p w14:paraId="6635FC1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24</w:t>
            </w:r>
          </w:p>
        </w:tc>
        <w:tc>
          <w:tcPr>
            <w:tcW w:w="409" w:type="dxa"/>
          </w:tcPr>
          <w:p w14:paraId="4015B77B"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K</w:t>
            </w:r>
          </w:p>
        </w:tc>
        <w:tc>
          <w:tcPr>
            <w:tcW w:w="409" w:type="dxa"/>
          </w:tcPr>
          <w:p w14:paraId="1C2CC67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Ö</w:t>
            </w:r>
          </w:p>
        </w:tc>
        <w:tc>
          <w:tcPr>
            <w:tcW w:w="409" w:type="dxa"/>
          </w:tcPr>
          <w:p w14:paraId="7CC5D84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09" w:type="dxa"/>
          </w:tcPr>
          <w:p w14:paraId="4D0820D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365" w:type="dxa"/>
          </w:tcPr>
          <w:p w14:paraId="4BDFF52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S</w:t>
            </w:r>
          </w:p>
        </w:tc>
        <w:tc>
          <w:tcPr>
            <w:tcW w:w="409" w:type="dxa"/>
          </w:tcPr>
          <w:p w14:paraId="69CBA87C"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09" w:type="dxa"/>
          </w:tcPr>
          <w:p w14:paraId="450B916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Ş</w:t>
            </w:r>
          </w:p>
        </w:tc>
        <w:tc>
          <w:tcPr>
            <w:tcW w:w="365" w:type="dxa"/>
          </w:tcPr>
          <w:p w14:paraId="67D6465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0" w:type="dxa"/>
          </w:tcPr>
          <w:p w14:paraId="2255E967"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0" w:type="dxa"/>
          </w:tcPr>
          <w:p w14:paraId="54E7CDD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40" w:type="dxa"/>
          </w:tcPr>
          <w:p w14:paraId="5BCF83A5"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L</w:t>
            </w:r>
          </w:p>
        </w:tc>
        <w:tc>
          <w:tcPr>
            <w:tcW w:w="440" w:type="dxa"/>
          </w:tcPr>
          <w:p w14:paraId="42FA3E0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40" w:type="dxa"/>
          </w:tcPr>
          <w:p w14:paraId="152ACB18"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D</w:t>
            </w:r>
          </w:p>
        </w:tc>
        <w:tc>
          <w:tcPr>
            <w:tcW w:w="440" w:type="dxa"/>
          </w:tcPr>
          <w:p w14:paraId="25BE19C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P</w:t>
            </w:r>
          </w:p>
        </w:tc>
        <w:tc>
          <w:tcPr>
            <w:tcW w:w="440" w:type="dxa"/>
          </w:tcPr>
          <w:p w14:paraId="08F0D59F"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Ğ</w:t>
            </w:r>
          </w:p>
        </w:tc>
        <w:tc>
          <w:tcPr>
            <w:tcW w:w="440" w:type="dxa"/>
          </w:tcPr>
          <w:p w14:paraId="1A3FE9D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Ç</w:t>
            </w:r>
          </w:p>
        </w:tc>
        <w:tc>
          <w:tcPr>
            <w:tcW w:w="440" w:type="dxa"/>
          </w:tcPr>
          <w:p w14:paraId="20F99B1E"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İ</w:t>
            </w:r>
          </w:p>
        </w:tc>
        <w:tc>
          <w:tcPr>
            <w:tcW w:w="440" w:type="dxa"/>
          </w:tcPr>
          <w:p w14:paraId="22C09D7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G</w:t>
            </w:r>
          </w:p>
        </w:tc>
        <w:tc>
          <w:tcPr>
            <w:tcW w:w="440" w:type="dxa"/>
          </w:tcPr>
          <w:p w14:paraId="5266010D"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A</w:t>
            </w:r>
          </w:p>
        </w:tc>
        <w:tc>
          <w:tcPr>
            <w:tcW w:w="440" w:type="dxa"/>
          </w:tcPr>
          <w:p w14:paraId="2E431E4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Ç</w:t>
            </w:r>
          </w:p>
        </w:tc>
        <w:tc>
          <w:tcPr>
            <w:tcW w:w="440" w:type="dxa"/>
          </w:tcPr>
          <w:p w14:paraId="5FEC3E83"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M</w:t>
            </w:r>
          </w:p>
        </w:tc>
      </w:tr>
      <w:tr w:rsidR="006A6C6E" w:rsidRPr="00F702CF" w14:paraId="3C7D8681" w14:textId="77777777" w:rsidTr="00F702CF">
        <w:tc>
          <w:tcPr>
            <w:tcW w:w="440" w:type="dxa"/>
          </w:tcPr>
          <w:p w14:paraId="45A23CCB"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25</w:t>
            </w:r>
          </w:p>
        </w:tc>
        <w:tc>
          <w:tcPr>
            <w:tcW w:w="409" w:type="dxa"/>
          </w:tcPr>
          <w:p w14:paraId="7C03248A"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E</w:t>
            </w:r>
          </w:p>
        </w:tc>
        <w:tc>
          <w:tcPr>
            <w:tcW w:w="409" w:type="dxa"/>
          </w:tcPr>
          <w:p w14:paraId="1F9DB872"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R</w:t>
            </w:r>
          </w:p>
        </w:tc>
        <w:tc>
          <w:tcPr>
            <w:tcW w:w="409" w:type="dxa"/>
          </w:tcPr>
          <w:p w14:paraId="00B9C010"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09" w:type="dxa"/>
          </w:tcPr>
          <w:p w14:paraId="7109E6B3"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365" w:type="dxa"/>
          </w:tcPr>
          <w:p w14:paraId="23E44669"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T</w:t>
            </w:r>
          </w:p>
        </w:tc>
        <w:tc>
          <w:tcPr>
            <w:tcW w:w="409" w:type="dxa"/>
          </w:tcPr>
          <w:p w14:paraId="076DE006" w14:textId="77777777" w:rsidR="006A6C6E" w:rsidRPr="00F702CF" w:rsidRDefault="006A6C6E" w:rsidP="00F702CF">
            <w:pPr>
              <w:spacing w:after="0" w:line="240" w:lineRule="auto"/>
              <w:rPr>
                <w:rFonts w:ascii="Times New Roman" w:eastAsia="Batang" w:hAnsi="Times New Roman"/>
                <w:b/>
                <w:sz w:val="20"/>
                <w:szCs w:val="20"/>
                <w:lang w:eastAsia="tr-TR"/>
              </w:rPr>
            </w:pPr>
            <w:r w:rsidRPr="00F702CF">
              <w:rPr>
                <w:rFonts w:ascii="Times New Roman" w:eastAsia="Batang" w:hAnsi="Times New Roman"/>
                <w:b/>
                <w:sz w:val="20"/>
                <w:szCs w:val="20"/>
                <w:lang w:eastAsia="tr-TR"/>
              </w:rPr>
              <w:t>K</w:t>
            </w:r>
          </w:p>
        </w:tc>
        <w:tc>
          <w:tcPr>
            <w:tcW w:w="409" w:type="dxa"/>
          </w:tcPr>
          <w:p w14:paraId="1D37EA4C"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D</w:t>
            </w:r>
          </w:p>
        </w:tc>
        <w:tc>
          <w:tcPr>
            <w:tcW w:w="365" w:type="dxa"/>
          </w:tcPr>
          <w:p w14:paraId="05242E38"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E</w:t>
            </w:r>
          </w:p>
        </w:tc>
        <w:tc>
          <w:tcPr>
            <w:tcW w:w="440" w:type="dxa"/>
          </w:tcPr>
          <w:p w14:paraId="580DCE31"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N</w:t>
            </w:r>
          </w:p>
        </w:tc>
        <w:tc>
          <w:tcPr>
            <w:tcW w:w="440" w:type="dxa"/>
          </w:tcPr>
          <w:p w14:paraId="24AC2251"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G</w:t>
            </w:r>
          </w:p>
        </w:tc>
        <w:tc>
          <w:tcPr>
            <w:tcW w:w="440" w:type="dxa"/>
          </w:tcPr>
          <w:p w14:paraId="7AAD4235"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E</w:t>
            </w:r>
          </w:p>
        </w:tc>
        <w:tc>
          <w:tcPr>
            <w:tcW w:w="440" w:type="dxa"/>
          </w:tcPr>
          <w:p w14:paraId="63D1E1B7"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L</w:t>
            </w:r>
          </w:p>
        </w:tc>
        <w:tc>
          <w:tcPr>
            <w:tcW w:w="440" w:type="dxa"/>
          </w:tcPr>
          <w:p w14:paraId="05CD0A11"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İ</w:t>
            </w:r>
          </w:p>
        </w:tc>
        <w:tc>
          <w:tcPr>
            <w:tcW w:w="440" w:type="dxa"/>
          </w:tcPr>
          <w:p w14:paraId="2607E6D3"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B</w:t>
            </w:r>
          </w:p>
        </w:tc>
        <w:tc>
          <w:tcPr>
            <w:tcW w:w="440" w:type="dxa"/>
          </w:tcPr>
          <w:p w14:paraId="182EEC6B"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E</w:t>
            </w:r>
          </w:p>
        </w:tc>
        <w:tc>
          <w:tcPr>
            <w:tcW w:w="440" w:type="dxa"/>
          </w:tcPr>
          <w:p w14:paraId="5B308E73"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S</w:t>
            </w:r>
          </w:p>
        </w:tc>
        <w:tc>
          <w:tcPr>
            <w:tcW w:w="440" w:type="dxa"/>
          </w:tcPr>
          <w:p w14:paraId="70D5B9DA"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L</w:t>
            </w:r>
          </w:p>
        </w:tc>
        <w:tc>
          <w:tcPr>
            <w:tcW w:w="440" w:type="dxa"/>
          </w:tcPr>
          <w:p w14:paraId="5247C57F"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E</w:t>
            </w:r>
          </w:p>
        </w:tc>
        <w:tc>
          <w:tcPr>
            <w:tcW w:w="440" w:type="dxa"/>
          </w:tcPr>
          <w:p w14:paraId="26708928"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N</w:t>
            </w:r>
          </w:p>
        </w:tc>
        <w:tc>
          <w:tcPr>
            <w:tcW w:w="440" w:type="dxa"/>
          </w:tcPr>
          <w:p w14:paraId="464A8C36"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M</w:t>
            </w:r>
          </w:p>
        </w:tc>
        <w:tc>
          <w:tcPr>
            <w:tcW w:w="440" w:type="dxa"/>
          </w:tcPr>
          <w:p w14:paraId="34F1D4CD" w14:textId="77777777" w:rsidR="006A6C6E" w:rsidRPr="00F702CF" w:rsidRDefault="006A6C6E" w:rsidP="00F702CF">
            <w:pPr>
              <w:spacing w:after="0" w:line="240" w:lineRule="auto"/>
              <w:rPr>
                <w:rFonts w:ascii="Times New Roman" w:eastAsia="Batang" w:hAnsi="Times New Roman"/>
                <w:b/>
                <w:color w:val="FF0000"/>
                <w:sz w:val="20"/>
                <w:szCs w:val="20"/>
                <w:lang w:eastAsia="tr-TR"/>
              </w:rPr>
            </w:pPr>
            <w:r w:rsidRPr="00F702CF">
              <w:rPr>
                <w:rFonts w:ascii="Times New Roman" w:eastAsia="Batang" w:hAnsi="Times New Roman"/>
                <w:b/>
                <w:color w:val="FF0000"/>
                <w:sz w:val="20"/>
                <w:szCs w:val="20"/>
                <w:lang w:eastAsia="tr-TR"/>
              </w:rPr>
              <w:t>E</w:t>
            </w:r>
          </w:p>
        </w:tc>
      </w:tr>
    </w:tbl>
    <w:p w14:paraId="369DC806" w14:textId="77777777" w:rsidR="006A6C6E" w:rsidRDefault="006A6C6E" w:rsidP="00F65C59"/>
    <w:p w14:paraId="0E199062" w14:textId="77777777" w:rsidR="006A6C6E" w:rsidRDefault="006A6C6E" w:rsidP="00F65C59">
      <w:pPr>
        <w:jc w:val="center"/>
        <w:rPr>
          <w:rFonts w:ascii="Times New Roman" w:hAnsi="Times New Roman"/>
          <w:b/>
          <w:bCs/>
          <w:sz w:val="24"/>
          <w:szCs w:val="26"/>
        </w:rPr>
      </w:pPr>
    </w:p>
    <w:p w14:paraId="05C4B328" w14:textId="77777777" w:rsidR="006A6C6E" w:rsidRDefault="006A6C6E">
      <w:pPr>
        <w:rPr>
          <w:rFonts w:ascii="Times New Roman" w:hAnsi="Times New Roman"/>
          <w:b/>
          <w:bCs/>
          <w:sz w:val="24"/>
          <w:szCs w:val="26"/>
        </w:rPr>
      </w:pPr>
    </w:p>
    <w:p w14:paraId="23A643A4" w14:textId="77777777" w:rsidR="008F47DF" w:rsidRPr="007B0817" w:rsidRDefault="008F47DF" w:rsidP="008F47DF">
      <w:pPr>
        <w:rPr>
          <w:rFonts w:ascii="Times New Roman" w:hAnsi="Times New Roman"/>
          <w:b/>
          <w:sz w:val="24"/>
        </w:rPr>
      </w:pPr>
      <w:r w:rsidRPr="007B0817">
        <w:rPr>
          <w:rFonts w:ascii="Times New Roman" w:hAnsi="Times New Roman"/>
          <w:b/>
          <w:sz w:val="24"/>
        </w:rPr>
        <w:t>ANAHTAR KELİMELER</w:t>
      </w:r>
    </w:p>
    <w:p w14:paraId="3C7DAC84" w14:textId="77777777" w:rsidR="008F47DF" w:rsidRPr="007B0817" w:rsidRDefault="008F47DF" w:rsidP="008F47DF">
      <w:pPr>
        <w:rPr>
          <w:rFonts w:ascii="Times New Roman" w:hAnsi="Times New Roman"/>
          <w:sz w:val="24"/>
        </w:rPr>
      </w:pPr>
      <w:r w:rsidRPr="007B0817">
        <w:rPr>
          <w:rFonts w:ascii="Times New Roman" w:hAnsi="Times New Roman"/>
          <w:sz w:val="24"/>
        </w:rPr>
        <w:t xml:space="preserve">1.DENGELİ BESLENME </w:t>
      </w:r>
    </w:p>
    <w:p w14:paraId="3C5017CC" w14:textId="77777777" w:rsidR="008F47DF" w:rsidRPr="007B0817" w:rsidRDefault="008F47DF" w:rsidP="008F47DF">
      <w:pPr>
        <w:rPr>
          <w:rFonts w:ascii="Times New Roman" w:hAnsi="Times New Roman"/>
          <w:sz w:val="24"/>
        </w:rPr>
      </w:pPr>
      <w:r w:rsidRPr="007B0817">
        <w:rPr>
          <w:rFonts w:ascii="Times New Roman" w:hAnsi="Times New Roman"/>
          <w:sz w:val="24"/>
        </w:rPr>
        <w:t>2.SOSYAL İLİŞKİ GELİŞTİRMEK</w:t>
      </w:r>
    </w:p>
    <w:p w14:paraId="67ADD0C3" w14:textId="77777777" w:rsidR="008F47DF" w:rsidRPr="007B0817" w:rsidRDefault="008F47DF" w:rsidP="008F47DF">
      <w:pPr>
        <w:rPr>
          <w:rFonts w:ascii="Times New Roman" w:hAnsi="Times New Roman"/>
          <w:sz w:val="24"/>
        </w:rPr>
      </w:pPr>
      <w:r w:rsidRPr="007B0817">
        <w:rPr>
          <w:rFonts w:ascii="Times New Roman" w:hAnsi="Times New Roman"/>
          <w:sz w:val="24"/>
        </w:rPr>
        <w:t>3. SAĞLIKLI BESLENMEK</w:t>
      </w:r>
    </w:p>
    <w:p w14:paraId="122EB903" w14:textId="77777777" w:rsidR="008F47DF" w:rsidRPr="007B0817" w:rsidRDefault="008F47DF" w:rsidP="008F47DF">
      <w:pPr>
        <w:rPr>
          <w:rFonts w:ascii="Times New Roman" w:hAnsi="Times New Roman"/>
          <w:sz w:val="24"/>
        </w:rPr>
      </w:pPr>
      <w:r w:rsidRPr="007B0817">
        <w:rPr>
          <w:rFonts w:ascii="Times New Roman" w:hAnsi="Times New Roman"/>
          <w:sz w:val="24"/>
        </w:rPr>
        <w:t>4. STRES YÖNETİMİ</w:t>
      </w:r>
    </w:p>
    <w:p w14:paraId="257C5858" w14:textId="77777777" w:rsidR="008F47DF" w:rsidRPr="007B0817" w:rsidRDefault="008F47DF" w:rsidP="008F47DF">
      <w:pPr>
        <w:rPr>
          <w:rFonts w:ascii="Times New Roman" w:hAnsi="Times New Roman"/>
          <w:sz w:val="24"/>
        </w:rPr>
      </w:pPr>
      <w:r w:rsidRPr="007B0817">
        <w:rPr>
          <w:rFonts w:ascii="Times New Roman" w:hAnsi="Times New Roman"/>
          <w:sz w:val="24"/>
        </w:rPr>
        <w:t>5.EGZERSİZ</w:t>
      </w:r>
    </w:p>
    <w:p w14:paraId="2E5600E9" w14:textId="77777777" w:rsidR="008F47DF" w:rsidRPr="007B0817" w:rsidRDefault="008F47DF" w:rsidP="008F47DF">
      <w:pPr>
        <w:rPr>
          <w:rFonts w:ascii="Times New Roman" w:hAnsi="Times New Roman"/>
          <w:sz w:val="24"/>
        </w:rPr>
      </w:pPr>
      <w:r w:rsidRPr="007B0817">
        <w:rPr>
          <w:rFonts w:ascii="Times New Roman" w:hAnsi="Times New Roman"/>
          <w:sz w:val="24"/>
        </w:rPr>
        <w:t>6.MANEVİ DUYGULAR GELİŞTİRMEK</w:t>
      </w:r>
    </w:p>
    <w:p w14:paraId="346DB56D" w14:textId="77777777" w:rsidR="008F47DF" w:rsidRPr="007B0817" w:rsidRDefault="008F47DF" w:rsidP="008F47DF">
      <w:pPr>
        <w:rPr>
          <w:rFonts w:ascii="Times New Roman" w:hAnsi="Times New Roman"/>
          <w:sz w:val="24"/>
        </w:rPr>
      </w:pPr>
      <w:r w:rsidRPr="007B0817">
        <w:rPr>
          <w:rFonts w:ascii="Times New Roman" w:hAnsi="Times New Roman"/>
          <w:sz w:val="24"/>
        </w:rPr>
        <w:t>7. AKTİF YAŞAM</w:t>
      </w:r>
    </w:p>
    <w:p w14:paraId="6FD5D4B6" w14:textId="77777777" w:rsidR="008F47DF" w:rsidRPr="007B0817" w:rsidRDefault="008F47DF" w:rsidP="008F47DF">
      <w:pPr>
        <w:rPr>
          <w:rFonts w:ascii="Times New Roman" w:hAnsi="Times New Roman"/>
          <w:sz w:val="24"/>
        </w:rPr>
      </w:pPr>
      <w:r w:rsidRPr="007B0817">
        <w:rPr>
          <w:rFonts w:ascii="Times New Roman" w:hAnsi="Times New Roman"/>
          <w:sz w:val="24"/>
        </w:rPr>
        <w:t>8.SAĞLIK KONTROLÜ</w:t>
      </w:r>
    </w:p>
    <w:p w14:paraId="6619B7CE" w14:textId="77777777" w:rsidR="006A6C6E" w:rsidRDefault="006A6C6E">
      <w:pPr>
        <w:rPr>
          <w:rFonts w:ascii="Times New Roman" w:hAnsi="Times New Roman"/>
          <w:b/>
          <w:bCs/>
          <w:sz w:val="24"/>
          <w:szCs w:val="26"/>
        </w:rPr>
      </w:pPr>
    </w:p>
    <w:p w14:paraId="03AD5579" w14:textId="77777777" w:rsidR="006A6C6E" w:rsidRDefault="006A6C6E">
      <w:pPr>
        <w:rPr>
          <w:rFonts w:ascii="Times New Roman" w:hAnsi="Times New Roman"/>
          <w:b/>
          <w:bCs/>
          <w:sz w:val="24"/>
          <w:szCs w:val="26"/>
        </w:rPr>
      </w:pPr>
    </w:p>
    <w:p w14:paraId="2BB4AB32" w14:textId="77777777" w:rsidR="006A6C6E" w:rsidRDefault="006A6C6E">
      <w:pPr>
        <w:rPr>
          <w:rFonts w:ascii="Times New Roman" w:hAnsi="Times New Roman"/>
          <w:b/>
          <w:bCs/>
          <w:sz w:val="24"/>
          <w:szCs w:val="26"/>
        </w:rPr>
      </w:pPr>
    </w:p>
    <w:p w14:paraId="4D186565" w14:textId="77777777" w:rsidR="006A6C6E" w:rsidRDefault="006A6C6E">
      <w:pPr>
        <w:rPr>
          <w:rFonts w:ascii="Times New Roman" w:hAnsi="Times New Roman"/>
          <w:b/>
          <w:bCs/>
          <w:sz w:val="24"/>
          <w:szCs w:val="26"/>
        </w:rPr>
      </w:pPr>
    </w:p>
    <w:p w14:paraId="3BF6B16D" w14:textId="77777777" w:rsidR="006A6C6E" w:rsidRDefault="006A6C6E">
      <w:pPr>
        <w:rPr>
          <w:rFonts w:ascii="Times New Roman" w:hAnsi="Times New Roman"/>
          <w:b/>
          <w:bCs/>
          <w:sz w:val="24"/>
          <w:szCs w:val="26"/>
        </w:rPr>
      </w:pPr>
    </w:p>
    <w:p w14:paraId="6C99136E" w14:textId="77777777" w:rsidR="006A6C6E" w:rsidRDefault="006A6C6E" w:rsidP="00CF14BC">
      <w:pPr>
        <w:jc w:val="center"/>
        <w:rPr>
          <w:rFonts w:ascii="Times New Roman" w:hAnsi="Times New Roman"/>
          <w:b/>
          <w:bCs/>
          <w:sz w:val="24"/>
          <w:szCs w:val="26"/>
        </w:rPr>
      </w:pPr>
      <w:r>
        <w:rPr>
          <w:rFonts w:ascii="Times New Roman" w:hAnsi="Times New Roman"/>
          <w:b/>
          <w:bCs/>
          <w:sz w:val="24"/>
          <w:szCs w:val="26"/>
        </w:rPr>
        <w:lastRenderedPageBreak/>
        <w:t>Etkinlik Bilgi Notu</w:t>
      </w:r>
    </w:p>
    <w:p w14:paraId="478B43C5" w14:textId="77777777" w:rsidR="00331BA2" w:rsidRDefault="006A6C6E" w:rsidP="00C54AC5">
      <w:pPr>
        <w:jc w:val="both"/>
        <w:rPr>
          <w:rFonts w:ascii="Times New Roman" w:hAnsi="Times New Roman"/>
          <w:sz w:val="24"/>
          <w:szCs w:val="24"/>
        </w:rPr>
      </w:pPr>
      <w:r w:rsidRPr="00C54AC5">
        <w:rPr>
          <w:rFonts w:ascii="Times New Roman" w:hAnsi="Times New Roman"/>
          <w:b/>
          <w:bCs/>
          <w:sz w:val="24"/>
          <w:szCs w:val="24"/>
        </w:rPr>
        <w:t>Beslenme:</w:t>
      </w:r>
      <w:r w:rsidRPr="00C54AC5">
        <w:rPr>
          <w:rFonts w:ascii="Times New Roman" w:hAnsi="Times New Roman"/>
          <w:sz w:val="24"/>
          <w:szCs w:val="24"/>
        </w:rPr>
        <w:t xml:space="preserve"> Günümüzde, egzersiz yapmak, diyet, sigara/alkol tüketiminin olmaması, stres yönetimi gibi yaşam biçimi unsurlarının sağlığı ve </w:t>
      </w:r>
      <w:proofErr w:type="spellStart"/>
      <w:r w:rsidRPr="00C54AC5">
        <w:rPr>
          <w:rFonts w:ascii="Times New Roman" w:hAnsi="Times New Roman"/>
          <w:sz w:val="24"/>
          <w:szCs w:val="24"/>
        </w:rPr>
        <w:t>kardiyovasküler</w:t>
      </w:r>
      <w:proofErr w:type="spellEnd"/>
      <w:r w:rsidRPr="00C54AC5">
        <w:rPr>
          <w:rFonts w:ascii="Times New Roman" w:hAnsi="Times New Roman"/>
          <w:sz w:val="24"/>
          <w:szCs w:val="24"/>
        </w:rPr>
        <w:t xml:space="preserve"> hastalık riskini etkilediği, kalp hastalığı, hipertansiyon ve diyabet gibi kronik hastalıklardaki değişiklikleri ile önemli ölçüde azaltabildiği bilinmektedir. Sağlıklı yaşam biçimi, bireyin sağlığını etkileyebilecek davranışlarını kontrol edebilmesi, günlük aktivitelerini düzenlerken kendi sağlık durumuna uygun davranışları seçmesi olarak tanımlanmıştır.</w:t>
      </w:r>
    </w:p>
    <w:p w14:paraId="44B3AA1E" w14:textId="77777777" w:rsidR="006A6C6E" w:rsidRPr="00C54AC5" w:rsidRDefault="006A6C6E" w:rsidP="00C54AC5">
      <w:pPr>
        <w:jc w:val="both"/>
        <w:rPr>
          <w:rFonts w:ascii="Times New Roman" w:hAnsi="Times New Roman"/>
          <w:sz w:val="24"/>
          <w:szCs w:val="24"/>
        </w:rPr>
      </w:pPr>
      <w:r w:rsidRPr="00C54AC5">
        <w:rPr>
          <w:rFonts w:ascii="Times New Roman" w:hAnsi="Times New Roman"/>
          <w:sz w:val="24"/>
          <w:szCs w:val="24"/>
        </w:rPr>
        <w:t>Bu davranışları tutum haline dönüştüren birey, sağlıklı olma halini sürdürebildiği gibi, sağlık durumunu daha iyi bir seviyeye getirebilir. Sağlıklı yaşam biçimi davranışları arasında sayılan beslenme, str</w:t>
      </w:r>
      <w:r>
        <w:rPr>
          <w:rFonts w:ascii="Times New Roman" w:hAnsi="Times New Roman"/>
          <w:sz w:val="24"/>
          <w:szCs w:val="24"/>
        </w:rPr>
        <w:t>es yönetimi, egzersiz, manevi duygular geliştirmek</w:t>
      </w:r>
      <w:r w:rsidRPr="00C54AC5">
        <w:rPr>
          <w:rFonts w:ascii="Times New Roman" w:hAnsi="Times New Roman"/>
          <w:sz w:val="24"/>
          <w:szCs w:val="24"/>
        </w:rPr>
        <w:t>, kişiler arası ilişki ve sağlık sorumluluğu almak olarak sıralanabilir.</w:t>
      </w:r>
    </w:p>
    <w:p w14:paraId="3B921AAA" w14:textId="77777777" w:rsidR="006A6C6E" w:rsidRPr="00C54AC5" w:rsidRDefault="006A6C6E" w:rsidP="00C54AC5">
      <w:pPr>
        <w:jc w:val="both"/>
        <w:rPr>
          <w:rFonts w:ascii="Times New Roman" w:hAnsi="Times New Roman"/>
          <w:sz w:val="24"/>
          <w:szCs w:val="24"/>
        </w:rPr>
      </w:pPr>
      <w:r w:rsidRPr="00C54AC5">
        <w:rPr>
          <w:rFonts w:ascii="Times New Roman" w:hAnsi="Times New Roman"/>
          <w:sz w:val="24"/>
          <w:szCs w:val="24"/>
        </w:rPr>
        <w:t>1- Süt Grubu: Süt ve yerine geçen besinler; yoğurt, peynir ve süt tozu gibi sütten yapılan besinlerdir.</w:t>
      </w:r>
    </w:p>
    <w:p w14:paraId="6F15B675" w14:textId="77777777" w:rsidR="006A6C6E" w:rsidRPr="00C54AC5" w:rsidRDefault="006A6C6E" w:rsidP="00C54AC5">
      <w:pPr>
        <w:jc w:val="both"/>
        <w:rPr>
          <w:rFonts w:ascii="Times New Roman" w:hAnsi="Times New Roman"/>
          <w:sz w:val="24"/>
          <w:szCs w:val="24"/>
        </w:rPr>
      </w:pPr>
      <w:r w:rsidRPr="00C54AC5">
        <w:rPr>
          <w:rFonts w:ascii="Times New Roman" w:hAnsi="Times New Roman"/>
          <w:sz w:val="24"/>
          <w:szCs w:val="24"/>
        </w:rPr>
        <w:t xml:space="preserve">2-Et - Yumurta </w:t>
      </w:r>
      <w:r>
        <w:rPr>
          <w:rFonts w:ascii="Times New Roman" w:hAnsi="Times New Roman"/>
          <w:sz w:val="24"/>
          <w:szCs w:val="24"/>
        </w:rPr>
        <w:t>–</w:t>
      </w:r>
      <w:r w:rsidRPr="00C54AC5">
        <w:rPr>
          <w:rFonts w:ascii="Times New Roman" w:hAnsi="Times New Roman"/>
          <w:sz w:val="24"/>
          <w:szCs w:val="24"/>
        </w:rPr>
        <w:t xml:space="preserve"> Kuru</w:t>
      </w:r>
      <w:r>
        <w:rPr>
          <w:rFonts w:ascii="Times New Roman" w:hAnsi="Times New Roman"/>
          <w:sz w:val="24"/>
          <w:szCs w:val="24"/>
        </w:rPr>
        <w:t xml:space="preserve"> </w:t>
      </w:r>
      <w:r w:rsidRPr="00C54AC5">
        <w:rPr>
          <w:rFonts w:ascii="Times New Roman" w:hAnsi="Times New Roman"/>
          <w:sz w:val="24"/>
          <w:szCs w:val="24"/>
        </w:rPr>
        <w:t>baklagil</w:t>
      </w:r>
      <w:r>
        <w:rPr>
          <w:rFonts w:ascii="Times New Roman" w:hAnsi="Times New Roman"/>
          <w:sz w:val="24"/>
          <w:szCs w:val="24"/>
        </w:rPr>
        <w:t>ler</w:t>
      </w:r>
      <w:r w:rsidRPr="00C54AC5">
        <w:rPr>
          <w:rFonts w:ascii="Times New Roman" w:hAnsi="Times New Roman"/>
          <w:sz w:val="24"/>
          <w:szCs w:val="24"/>
        </w:rPr>
        <w:t xml:space="preserve"> Grubu: Bu grupta et, tavuk, balık, yumurta, kuru fasulye nohut, mercimek gibi besinler bulunur. Ceviz, fındık, fıstık gibi yağlı tohumlar da bu grupta yer alır. Yağlı tohumlar diğer besinlere göre fazla yağ içerdiklerinden tüketim miktarlarına dikkat etmek gerekir</w:t>
      </w:r>
    </w:p>
    <w:p w14:paraId="2F05AA61" w14:textId="77777777" w:rsidR="006A6C6E" w:rsidRPr="00C54AC5" w:rsidRDefault="006A6C6E" w:rsidP="00C54AC5">
      <w:pPr>
        <w:jc w:val="both"/>
        <w:rPr>
          <w:rFonts w:ascii="Times New Roman" w:hAnsi="Times New Roman"/>
          <w:sz w:val="24"/>
          <w:szCs w:val="24"/>
        </w:rPr>
      </w:pPr>
      <w:r w:rsidRPr="00C54AC5">
        <w:rPr>
          <w:rFonts w:ascii="Times New Roman" w:hAnsi="Times New Roman"/>
          <w:sz w:val="24"/>
          <w:szCs w:val="24"/>
        </w:rPr>
        <w:t>3- Sebze ve Meyve Grubu: Bitkilerin her türlü yenebilen kısmı sebze ve meyve grubu altında toplanır. Bileşimlerinin önemli kısmı sudur. Bu nedenle günlük enerji, yağ ve protein gereksinmesine çok az katkıda bulunurlar</w:t>
      </w:r>
    </w:p>
    <w:p w14:paraId="07661918" w14:textId="77777777" w:rsidR="006A6C6E" w:rsidRPr="00C54AC5" w:rsidRDefault="006A6C6E" w:rsidP="00C54AC5">
      <w:pPr>
        <w:jc w:val="both"/>
        <w:rPr>
          <w:rFonts w:ascii="Times New Roman" w:hAnsi="Times New Roman"/>
          <w:sz w:val="24"/>
          <w:szCs w:val="24"/>
        </w:rPr>
      </w:pPr>
      <w:r w:rsidRPr="00C54AC5">
        <w:rPr>
          <w:rFonts w:ascii="Times New Roman" w:hAnsi="Times New Roman"/>
          <w:sz w:val="24"/>
          <w:szCs w:val="24"/>
        </w:rPr>
        <w:t>4- Ekmek ve Tahıl Grubu: Tahıllar Türk toplumunun temel besin grubudur. Buğday, pirinç, mısır, çavdar ve yulaf gibi tahıl taneleri ve bunlardan yapılan un, bulgur, yarma, gevrek ve benzeri ürünler bu grup içinde yer alır.</w:t>
      </w:r>
    </w:p>
    <w:p w14:paraId="72DD56A0" w14:textId="77777777" w:rsidR="006A6C6E" w:rsidRPr="00C54AC5" w:rsidRDefault="006A6C6E" w:rsidP="00C54AC5">
      <w:pPr>
        <w:jc w:val="both"/>
        <w:rPr>
          <w:rFonts w:ascii="Times New Roman" w:hAnsi="Times New Roman"/>
          <w:sz w:val="24"/>
          <w:szCs w:val="24"/>
        </w:rPr>
      </w:pPr>
      <w:r w:rsidRPr="00C54AC5">
        <w:rPr>
          <w:rFonts w:ascii="Times New Roman" w:hAnsi="Times New Roman"/>
          <w:b/>
          <w:sz w:val="24"/>
          <w:szCs w:val="24"/>
        </w:rPr>
        <w:t>Stres yönetimi:</w:t>
      </w:r>
      <w:r w:rsidRPr="00C54AC5">
        <w:rPr>
          <w:rFonts w:ascii="Times New Roman" w:hAnsi="Times New Roman"/>
          <w:sz w:val="24"/>
          <w:szCs w:val="24"/>
        </w:rPr>
        <w:t xml:space="preserve">  Organizmayı zorlayan, akut ya da kronik iç ya da dış uyaranlar veya durumlar stres etmenleri olarak tanımlanır. Stres etmenleri (stresörler) genelde 3’e ayrılmaktadır:16 1- Fiziksel: Travma, açlık, gürültü, yoğun egzersiz, cerrahi girişimler vb. 2- Sosyal: Birey-çevre ilişkisi/çatışması 3- Psikolojik: Fiziksel ve sosyal etmenlerin sonucu olarak ya da kendiliğinden ortaya çıkan hayal kırıklığı, </w:t>
      </w:r>
      <w:proofErr w:type="gramStart"/>
      <w:r w:rsidRPr="00C54AC5">
        <w:rPr>
          <w:rFonts w:ascii="Times New Roman" w:hAnsi="Times New Roman"/>
          <w:sz w:val="24"/>
          <w:szCs w:val="24"/>
        </w:rPr>
        <w:t>izolasyon</w:t>
      </w:r>
      <w:proofErr w:type="gramEnd"/>
      <w:r w:rsidRPr="00C54AC5">
        <w:rPr>
          <w:rFonts w:ascii="Times New Roman" w:hAnsi="Times New Roman"/>
          <w:sz w:val="24"/>
          <w:szCs w:val="24"/>
        </w:rPr>
        <w:t xml:space="preserve"> gibi.16 Fiziksel ve psikolojik stresler dizisi kişide bir takım değişiklikler oluşturmaya başlar ve bu oluşum evreler halinde devam eder. Bunu araştırmacılar “Genel Adaptasyon Sendromu” olarak tanımlamaktadırlar. İşyerindeki problemlere karşı koyabilmek için kişinin geliştirdiği adaptasyon mekanizmasının devreye girmesiyle, kişi önce alarm reaksiyonu gösterir. Sonra direnç evresi başlar ve sonunda tükenme ile karşı karşıya kalır.17 Stresin Sağlığa Etkileri: Bir tehlike anında vücut, kan dolaşım sistemine adrenalin ve diğer stres hormonlarını salgılar. Bu </w:t>
      </w:r>
      <w:proofErr w:type="spellStart"/>
      <w:r w:rsidRPr="00C54AC5">
        <w:rPr>
          <w:rFonts w:ascii="Times New Roman" w:hAnsi="Times New Roman"/>
          <w:sz w:val="24"/>
          <w:szCs w:val="24"/>
        </w:rPr>
        <w:t>salgılanım</w:t>
      </w:r>
      <w:proofErr w:type="spellEnd"/>
      <w:r w:rsidRPr="00C54AC5">
        <w:rPr>
          <w:rFonts w:ascii="Times New Roman" w:hAnsi="Times New Roman"/>
          <w:sz w:val="24"/>
          <w:szCs w:val="24"/>
        </w:rPr>
        <w:t xml:space="preserve"> ile kalp hızı artar, kan basıncı yükselir ve kaslarda gerginlik meydana gelir. Bu yanıtlar kişiye stres kaynağı ile mücadele ve stresten kaçma enerjisi sağlar.18 Stres durumunun uzaması sonucu organ, sistem ve fonksiyonlarda bozulma meydana gelir</w:t>
      </w:r>
    </w:p>
    <w:p w14:paraId="30513F12" w14:textId="25A46D07" w:rsidR="006A6C6E" w:rsidRPr="00C54AC5" w:rsidRDefault="008F47DF" w:rsidP="00C54AC5">
      <w:pPr>
        <w:jc w:val="both"/>
        <w:rPr>
          <w:rFonts w:ascii="Times New Roman" w:hAnsi="Times New Roman"/>
          <w:sz w:val="24"/>
          <w:szCs w:val="24"/>
        </w:rPr>
      </w:pPr>
      <w:r w:rsidRPr="00C54AC5">
        <w:rPr>
          <w:rFonts w:ascii="Times New Roman" w:hAnsi="Times New Roman"/>
          <w:b/>
          <w:sz w:val="24"/>
          <w:szCs w:val="24"/>
        </w:rPr>
        <w:t>Egzersiz:</w:t>
      </w:r>
      <w:r w:rsidRPr="00C54AC5">
        <w:rPr>
          <w:rFonts w:ascii="Times New Roman" w:hAnsi="Times New Roman"/>
          <w:sz w:val="24"/>
          <w:szCs w:val="24"/>
        </w:rPr>
        <w:t xml:space="preserve"> Egzersiz</w:t>
      </w:r>
      <w:r w:rsidR="006A6C6E" w:rsidRPr="00C54AC5">
        <w:rPr>
          <w:rFonts w:ascii="Times New Roman" w:hAnsi="Times New Roman"/>
          <w:sz w:val="24"/>
          <w:szCs w:val="24"/>
        </w:rPr>
        <w:t xml:space="preserve"> için genç-yaşlı ayırımı yoktur, her yaşta sağlığa yararlıdır. Düzenli fiziksel aktivite, çocukların ve gençlerin sağlıklı büyümesi ve gelişmesinde, karakter gelişiminde istenmeyen kötü alışkanlıklardan kurtulmada, sosyalleşmede, yetişkinlerin çeşitli kronik hastalıklardan korunmasında veya bu hastalıkların tedavisinde veya tedavinin desteklenmesinde, yaşlıların aktif bir yaşlılık dönemi geçirmelerinin sağlanmasında, zihinsel ve bedensel fonksiyonların korunmasında bir başka deyişle tüm hayat boyunca yaşam kalitesinin artırılmasında önemli farklar yaratabilmektedir. Yürümek, koşmak, sıçramak, </w:t>
      </w:r>
      <w:r w:rsidR="006A6C6E" w:rsidRPr="00C54AC5">
        <w:rPr>
          <w:rFonts w:ascii="Times New Roman" w:hAnsi="Times New Roman"/>
          <w:sz w:val="24"/>
          <w:szCs w:val="24"/>
        </w:rPr>
        <w:lastRenderedPageBreak/>
        <w:t xml:space="preserve">yüzmek, bisiklete binmek, çömelmek – kalkmak, kol ve bacak hareketleri, baş ve gövde hareketleri gibi temel vücut hareketlerinin tümünü ya da bir kısmını içeren çeşitli spor dalları, dans, egzersiz, oyun ve gün </w:t>
      </w:r>
      <w:r w:rsidRPr="00C54AC5">
        <w:rPr>
          <w:rFonts w:ascii="Times New Roman" w:hAnsi="Times New Roman"/>
          <w:sz w:val="24"/>
          <w:szCs w:val="24"/>
        </w:rPr>
        <w:t>içeresindeki</w:t>
      </w:r>
      <w:r w:rsidR="006A6C6E" w:rsidRPr="00C54AC5">
        <w:rPr>
          <w:rFonts w:ascii="Times New Roman" w:hAnsi="Times New Roman"/>
          <w:sz w:val="24"/>
          <w:szCs w:val="24"/>
        </w:rPr>
        <w:t xml:space="preserve"> aktiviteler fiziksel aktivite olarak kabul edilebilirler. </w:t>
      </w:r>
    </w:p>
    <w:p w14:paraId="37ED74A0" w14:textId="77777777" w:rsidR="006A6C6E" w:rsidRPr="00C54AC5" w:rsidRDefault="006A6C6E" w:rsidP="00C54AC5">
      <w:pPr>
        <w:jc w:val="both"/>
        <w:rPr>
          <w:rFonts w:ascii="Times New Roman" w:hAnsi="Times New Roman"/>
          <w:sz w:val="24"/>
          <w:szCs w:val="24"/>
        </w:rPr>
      </w:pPr>
      <w:r w:rsidRPr="00C54AC5">
        <w:rPr>
          <w:rFonts w:ascii="Times New Roman" w:hAnsi="Times New Roman"/>
          <w:sz w:val="24"/>
          <w:szCs w:val="24"/>
        </w:rPr>
        <w:t>Aktif yaşayan bireylerde vücudun oksijen kullanma yeteneği arttığı için vücut direnci artar ve enfeksiyonlara karşı koruma gelişir</w:t>
      </w:r>
    </w:p>
    <w:p w14:paraId="2B9FE4DC" w14:textId="2713C3D1" w:rsidR="006A6C6E" w:rsidRPr="00C54AC5" w:rsidRDefault="008F47DF" w:rsidP="00C54AC5">
      <w:pPr>
        <w:jc w:val="both"/>
        <w:rPr>
          <w:rFonts w:ascii="Times New Roman" w:hAnsi="Times New Roman"/>
          <w:sz w:val="24"/>
          <w:szCs w:val="24"/>
        </w:rPr>
      </w:pPr>
      <w:r w:rsidRPr="00C54AC5">
        <w:rPr>
          <w:rFonts w:ascii="Times New Roman" w:hAnsi="Times New Roman"/>
          <w:b/>
          <w:sz w:val="24"/>
          <w:szCs w:val="24"/>
        </w:rPr>
        <w:t>Tinsellik: Tinsel</w:t>
      </w:r>
      <w:r w:rsidR="006A6C6E" w:rsidRPr="00C54AC5">
        <w:rPr>
          <w:rFonts w:ascii="Times New Roman" w:hAnsi="Times New Roman"/>
          <w:sz w:val="24"/>
          <w:szCs w:val="24"/>
        </w:rPr>
        <w:t xml:space="preserve"> kelimesi, Türk Dil Kurumu sözlüğünde ruhi, manevi kelimeleriyle karşılık bulmaktadır.</w:t>
      </w:r>
    </w:p>
    <w:p w14:paraId="301B9162" w14:textId="77777777" w:rsidR="006A6C6E" w:rsidRPr="00C54AC5" w:rsidRDefault="006A6C6E" w:rsidP="00C54AC5">
      <w:pPr>
        <w:jc w:val="both"/>
        <w:rPr>
          <w:rFonts w:ascii="Times New Roman" w:hAnsi="Times New Roman"/>
          <w:sz w:val="24"/>
          <w:szCs w:val="24"/>
        </w:rPr>
      </w:pPr>
      <w:r w:rsidRPr="00C54AC5">
        <w:rPr>
          <w:rFonts w:ascii="Times New Roman" w:hAnsi="Times New Roman"/>
          <w:sz w:val="24"/>
          <w:szCs w:val="24"/>
        </w:rPr>
        <w:t>Yapılan araştırmaların büyük bir bölümü tinsellik/inanç ile fiziksel ve mental sağlık sonuçları arasında ilişki kurmuştur. Araştırmalarda, kişinin tinsel inançlarının sağlığı, uzun yaşamayı ve fiziksel hastalığın iyileşmesini pozitif olarak etkileyebildiği gösterilmiştir.25 Bazı inançlar, sağlıkta risk oluşturan tütün kullanımı, alkol kullanımı, riskli cinsel davranışlar gibi davranışlara karşı spesifik yasakları kapsar. Kişinin bedenine bakması, bedensel anlamın yanında tinsel yanının da olması sonucu sağlığın geliştirilmesini destekler.26 İnsanın tinsel yönü, fiziksel, duygusal, sosyal yönü kadar önemlidir ve bu boyutlarla ilişkilidir. Bireylerin sağlık ve hastalık davranışlarını sorgulamada, değişimlere uyum sağlamada, sorunların üstesinden gelebilme becerisi kazanma, yeniden iyileşme gücü ve umudu bulmada tinselliğin olumlu etkisi olduğu bilinmektedir.</w:t>
      </w:r>
    </w:p>
    <w:p w14:paraId="2CA51EB1" w14:textId="77777777" w:rsidR="006A6C6E" w:rsidRPr="00C54AC5" w:rsidRDefault="00331BA2" w:rsidP="00C54AC5">
      <w:pPr>
        <w:jc w:val="both"/>
        <w:rPr>
          <w:rFonts w:ascii="Times New Roman" w:hAnsi="Times New Roman"/>
          <w:sz w:val="24"/>
          <w:szCs w:val="24"/>
        </w:rPr>
      </w:pPr>
      <w:r>
        <w:rPr>
          <w:rFonts w:ascii="Times New Roman" w:hAnsi="Times New Roman"/>
          <w:b/>
          <w:sz w:val="24"/>
          <w:szCs w:val="24"/>
        </w:rPr>
        <w:t>Kişiler-</w:t>
      </w:r>
      <w:r w:rsidR="006A6C6E" w:rsidRPr="00C54AC5">
        <w:rPr>
          <w:rFonts w:ascii="Times New Roman" w:hAnsi="Times New Roman"/>
          <w:b/>
          <w:sz w:val="24"/>
          <w:szCs w:val="24"/>
        </w:rPr>
        <w:t>arası ilişki:</w:t>
      </w:r>
      <w:r>
        <w:rPr>
          <w:rFonts w:ascii="Times New Roman" w:hAnsi="Times New Roman"/>
          <w:b/>
          <w:sz w:val="24"/>
          <w:szCs w:val="24"/>
        </w:rPr>
        <w:t xml:space="preserve"> </w:t>
      </w:r>
      <w:r w:rsidR="006A6C6E" w:rsidRPr="00C54AC5">
        <w:rPr>
          <w:rFonts w:ascii="Times New Roman" w:hAnsi="Times New Roman"/>
          <w:sz w:val="24"/>
          <w:szCs w:val="24"/>
        </w:rPr>
        <w:t xml:space="preserve">Türk Dil Kurumu sözlüğünde iki şey arasında karşılıklı ilgi, bağ, münasebet, temas, olaylar ve nesneler arasında var olan karşılıklı bağlılık olarak tanımlanmakta olan ilişki kavramı, sağlık açısından ele alındığında kişinin hasta ise iyileşmesinde, değilse sağlığının devamı ve gelişiminde amaçlı, etkin, doyumlu, yararlı ve yapıcı eylemler dizisi olmaktadır.32 Kişiler arası ilişkiler kavramı; karı-koca etkileşimi, çocuğun anne ve babasıyla etkileşimi, akrabalar, arkadaşlar, meslektaşlar arasındaki etkileşimler, öğrenci-öğretmen etkileşimi, duygusal ilişkiler gibi örnekler ile somutlaştırılabilir. </w:t>
      </w:r>
      <w:proofErr w:type="spellStart"/>
      <w:r w:rsidR="006A6C6E" w:rsidRPr="00C54AC5">
        <w:rPr>
          <w:rFonts w:ascii="Times New Roman" w:hAnsi="Times New Roman"/>
          <w:sz w:val="24"/>
          <w:szCs w:val="24"/>
        </w:rPr>
        <w:t>Chen</w:t>
      </w:r>
      <w:proofErr w:type="spellEnd"/>
      <w:r w:rsidR="006A6C6E" w:rsidRPr="00C54AC5">
        <w:rPr>
          <w:rFonts w:ascii="Times New Roman" w:hAnsi="Times New Roman"/>
          <w:sz w:val="24"/>
          <w:szCs w:val="24"/>
        </w:rPr>
        <w:t>, çalışmasında, kişiler arası ilişki desteğini; yakın arkadaşlarla vakit geçirmek, başkalarıyla anlamlı ve tatmin edici ilişkiler kurmak, başkalarına karşı ilgi ve sevgiyi ifade etmek ve onlara karşı içten olmak, kendine yakın kişilere dokunmaktan ve onların dokunmasından hoşlanmak, kişisel problemlerini yakın arkadaşlar ve aile üyeleri ile paylaşmak olarak değerlendirmiştir.33 İnsan davranışlarının büyük çoğunluğu, genelde kişilerarası, özelde de ikili ilişkiler yoluyla şekillenmekte, sürdürülmekte ve değişmektedir.34 Yaşam boyu başarıya ulaşmada, mutlu ve verimli olmada "İnsanlar arası ilişkiler" büyük rol oynamaktadır.</w:t>
      </w:r>
    </w:p>
    <w:p w14:paraId="559727B8" w14:textId="77777777" w:rsidR="006A6C6E" w:rsidRPr="00C54AC5" w:rsidRDefault="006A6C6E" w:rsidP="00C54AC5">
      <w:pPr>
        <w:jc w:val="both"/>
        <w:rPr>
          <w:rFonts w:ascii="Times New Roman" w:hAnsi="Times New Roman"/>
          <w:sz w:val="24"/>
          <w:szCs w:val="24"/>
        </w:rPr>
      </w:pPr>
      <w:r w:rsidRPr="00C54AC5">
        <w:rPr>
          <w:rFonts w:ascii="Times New Roman" w:hAnsi="Times New Roman"/>
          <w:sz w:val="24"/>
          <w:szCs w:val="24"/>
        </w:rPr>
        <w:t>Sorumluluk, Türk Dil Kurumu sözlüğünde kişinin kendi davranışlarını veya kendi yetki alanına giren herhangi bir olayın sonuçlarını üstlenmesi anlamına gelmektedir. Fişek’e göre herkes kendi sağlığından sorumludur. Özellikle hastalıklardan korunmada asıl yapılacak işler, kişilerin kendilerinin alacakları önlemlerdir. O nedenle, kişiler kendi sağlıklarının değerini bilmeli ve onu korumaya çalışmalıdırlar.</w:t>
      </w:r>
    </w:p>
    <w:p w14:paraId="22DB9942" w14:textId="77777777" w:rsidR="006A6C6E" w:rsidRDefault="006A6C6E"/>
    <w:p w14:paraId="5D934387" w14:textId="77777777" w:rsidR="006A6C6E" w:rsidRDefault="006A6C6E"/>
    <w:p w14:paraId="76E7C34A" w14:textId="77777777" w:rsidR="005074C9" w:rsidRDefault="005074C9"/>
    <w:p w14:paraId="11777E48" w14:textId="77777777" w:rsidR="006A6C6E" w:rsidRDefault="006A6C6E"/>
    <w:bookmarkEnd w:id="2"/>
    <w:p w14:paraId="275CAC18" w14:textId="77777777" w:rsidR="006A6C6E" w:rsidRPr="002501D1" w:rsidRDefault="006A6C6E" w:rsidP="00AD3A3D">
      <w:pPr>
        <w:spacing w:line="360" w:lineRule="auto"/>
        <w:rPr>
          <w:rFonts w:ascii="Times New Roman" w:hAnsi="Times New Roman"/>
          <w:b/>
        </w:rPr>
      </w:pPr>
    </w:p>
    <w:sectPr w:rsidR="006A6C6E" w:rsidRPr="002501D1" w:rsidSect="00EC1E21">
      <w:footerReference w:type="default" r:id="rId7"/>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33CDC8" w14:textId="77777777" w:rsidR="00447170" w:rsidRDefault="00447170" w:rsidP="00BF2FB1">
      <w:pPr>
        <w:spacing w:after="0" w:line="240" w:lineRule="auto"/>
      </w:pPr>
      <w:r>
        <w:separator/>
      </w:r>
    </w:p>
  </w:endnote>
  <w:endnote w:type="continuationSeparator" w:id="0">
    <w:p w14:paraId="72610105" w14:textId="77777777" w:rsidR="00447170" w:rsidRDefault="00447170"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D5A76C" w14:textId="520B17A0" w:rsidR="007B0817" w:rsidRDefault="007B0817" w:rsidP="005074C9">
    <w:pPr>
      <w:pStyle w:val="AltBilgi"/>
    </w:pPr>
  </w:p>
  <w:p w14:paraId="7584C4A1" w14:textId="77777777" w:rsidR="007B0817" w:rsidRDefault="007B0817">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A93AA7" w14:textId="77777777" w:rsidR="00447170" w:rsidRDefault="00447170" w:rsidP="00BF2FB1">
      <w:pPr>
        <w:spacing w:after="0" w:line="240" w:lineRule="auto"/>
      </w:pPr>
      <w:r>
        <w:separator/>
      </w:r>
    </w:p>
  </w:footnote>
  <w:footnote w:type="continuationSeparator" w:id="0">
    <w:p w14:paraId="4A5D87B6" w14:textId="77777777" w:rsidR="00447170" w:rsidRDefault="00447170"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63CBE"/>
    <w:multiLevelType w:val="hybridMultilevel"/>
    <w:tmpl w:val="26FC06E2"/>
    <w:lvl w:ilvl="0" w:tplc="523640C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2436B7D"/>
    <w:multiLevelType w:val="hybridMultilevel"/>
    <w:tmpl w:val="B096DB24"/>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 w15:restartNumberingAfterBreak="0">
    <w:nsid w:val="05F07218"/>
    <w:multiLevelType w:val="hybridMultilevel"/>
    <w:tmpl w:val="AB6608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84F0096"/>
    <w:multiLevelType w:val="hybridMultilevel"/>
    <w:tmpl w:val="B1E65852"/>
    <w:lvl w:ilvl="0" w:tplc="771A9F28">
      <w:start w:val="1"/>
      <w:numFmt w:val="decimal"/>
      <w:lvlText w:val="%1."/>
      <w:lvlJc w:val="left"/>
      <w:pPr>
        <w:ind w:left="927" w:hanging="360"/>
      </w:pPr>
      <w:rPr>
        <w:rFonts w:cs="Times New Roman" w:hint="default"/>
      </w:rPr>
    </w:lvl>
    <w:lvl w:ilvl="1" w:tplc="041F0019" w:tentative="1">
      <w:start w:val="1"/>
      <w:numFmt w:val="lowerLetter"/>
      <w:lvlText w:val="%2."/>
      <w:lvlJc w:val="left"/>
      <w:pPr>
        <w:ind w:left="1647" w:hanging="360"/>
      </w:pPr>
      <w:rPr>
        <w:rFonts w:cs="Times New Roman"/>
      </w:rPr>
    </w:lvl>
    <w:lvl w:ilvl="2" w:tplc="041F001B" w:tentative="1">
      <w:start w:val="1"/>
      <w:numFmt w:val="lowerRoman"/>
      <w:lvlText w:val="%3."/>
      <w:lvlJc w:val="right"/>
      <w:pPr>
        <w:ind w:left="2367" w:hanging="180"/>
      </w:pPr>
      <w:rPr>
        <w:rFonts w:cs="Times New Roman"/>
      </w:rPr>
    </w:lvl>
    <w:lvl w:ilvl="3" w:tplc="041F000F" w:tentative="1">
      <w:start w:val="1"/>
      <w:numFmt w:val="decimal"/>
      <w:lvlText w:val="%4."/>
      <w:lvlJc w:val="left"/>
      <w:pPr>
        <w:ind w:left="3087" w:hanging="360"/>
      </w:pPr>
      <w:rPr>
        <w:rFonts w:cs="Times New Roman"/>
      </w:rPr>
    </w:lvl>
    <w:lvl w:ilvl="4" w:tplc="041F0019" w:tentative="1">
      <w:start w:val="1"/>
      <w:numFmt w:val="lowerLetter"/>
      <w:lvlText w:val="%5."/>
      <w:lvlJc w:val="left"/>
      <w:pPr>
        <w:ind w:left="3807" w:hanging="360"/>
      </w:pPr>
      <w:rPr>
        <w:rFonts w:cs="Times New Roman"/>
      </w:rPr>
    </w:lvl>
    <w:lvl w:ilvl="5" w:tplc="041F001B" w:tentative="1">
      <w:start w:val="1"/>
      <w:numFmt w:val="lowerRoman"/>
      <w:lvlText w:val="%6."/>
      <w:lvlJc w:val="right"/>
      <w:pPr>
        <w:ind w:left="4527" w:hanging="180"/>
      </w:pPr>
      <w:rPr>
        <w:rFonts w:cs="Times New Roman"/>
      </w:rPr>
    </w:lvl>
    <w:lvl w:ilvl="6" w:tplc="041F000F" w:tentative="1">
      <w:start w:val="1"/>
      <w:numFmt w:val="decimal"/>
      <w:lvlText w:val="%7."/>
      <w:lvlJc w:val="left"/>
      <w:pPr>
        <w:ind w:left="5247" w:hanging="360"/>
      </w:pPr>
      <w:rPr>
        <w:rFonts w:cs="Times New Roman"/>
      </w:rPr>
    </w:lvl>
    <w:lvl w:ilvl="7" w:tplc="041F0019" w:tentative="1">
      <w:start w:val="1"/>
      <w:numFmt w:val="lowerLetter"/>
      <w:lvlText w:val="%8."/>
      <w:lvlJc w:val="left"/>
      <w:pPr>
        <w:ind w:left="5967" w:hanging="360"/>
      </w:pPr>
      <w:rPr>
        <w:rFonts w:cs="Times New Roman"/>
      </w:rPr>
    </w:lvl>
    <w:lvl w:ilvl="8" w:tplc="041F001B" w:tentative="1">
      <w:start w:val="1"/>
      <w:numFmt w:val="lowerRoman"/>
      <w:lvlText w:val="%9."/>
      <w:lvlJc w:val="right"/>
      <w:pPr>
        <w:ind w:left="6687" w:hanging="180"/>
      </w:pPr>
      <w:rPr>
        <w:rFonts w:cs="Times New Roman"/>
      </w:rPr>
    </w:lvl>
  </w:abstractNum>
  <w:abstractNum w:abstractNumId="4" w15:restartNumberingAfterBreak="0">
    <w:nsid w:val="0C681A62"/>
    <w:multiLevelType w:val="hybridMultilevel"/>
    <w:tmpl w:val="D2FED2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7" w15:restartNumberingAfterBreak="0">
    <w:nsid w:val="13EA1F37"/>
    <w:multiLevelType w:val="hybridMultilevel"/>
    <w:tmpl w:val="475AD1D4"/>
    <w:lvl w:ilvl="0" w:tplc="041F000F">
      <w:start w:val="1"/>
      <w:numFmt w:val="decimal"/>
      <w:lvlText w:val="%1."/>
      <w:lvlJc w:val="left"/>
      <w:pPr>
        <w:ind w:left="360" w:hanging="360"/>
      </w:pPr>
      <w:rPr>
        <w:rFonts w:cs="Times New Roman" w:hint="default"/>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8" w15:restartNumberingAfterBreak="0">
    <w:nsid w:val="14147926"/>
    <w:multiLevelType w:val="hybridMultilevel"/>
    <w:tmpl w:val="F62826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6B01FAD"/>
    <w:multiLevelType w:val="hybridMultilevel"/>
    <w:tmpl w:val="D03870B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0" w15:restartNumberingAfterBreak="0">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11"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2" w15:restartNumberingAfterBreak="0">
    <w:nsid w:val="1A405113"/>
    <w:multiLevelType w:val="hybridMultilevel"/>
    <w:tmpl w:val="F98031BC"/>
    <w:lvl w:ilvl="0" w:tplc="4BAC5A2A">
      <w:start w:val="1"/>
      <w:numFmt w:val="decimal"/>
      <w:lvlText w:val="%1."/>
      <w:lvlJc w:val="left"/>
      <w:pPr>
        <w:ind w:left="360" w:hanging="360"/>
      </w:pPr>
      <w:rPr>
        <w:rFonts w:cs="Times New Roman" w:hint="default"/>
        <w:b w:val="0"/>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3" w15:restartNumberingAfterBreak="0">
    <w:nsid w:val="1BA710B0"/>
    <w:multiLevelType w:val="hybridMultilevel"/>
    <w:tmpl w:val="A48E4A64"/>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E456D67"/>
    <w:multiLevelType w:val="hybridMultilevel"/>
    <w:tmpl w:val="BD5ABBBA"/>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E556490"/>
    <w:multiLevelType w:val="hybridMultilevel"/>
    <w:tmpl w:val="CB1EB334"/>
    <w:lvl w:ilvl="0" w:tplc="82081182">
      <w:start w:val="1"/>
      <w:numFmt w:val="decimal"/>
      <w:lvlText w:val="%1."/>
      <w:lvlJc w:val="left"/>
      <w:pPr>
        <w:ind w:left="360" w:hanging="360"/>
      </w:pPr>
      <w:rPr>
        <w:rFonts w:cs="Times New Roman" w:hint="default"/>
        <w:b w:val="0"/>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16"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5C93C50"/>
    <w:multiLevelType w:val="hybridMultilevel"/>
    <w:tmpl w:val="9DE24F54"/>
    <w:lvl w:ilvl="0" w:tplc="C1C4ECE6">
      <w:start w:val="1"/>
      <w:numFmt w:val="decimal"/>
      <w:lvlText w:val="%1."/>
      <w:lvlJc w:val="left"/>
      <w:pPr>
        <w:ind w:left="720" w:hanging="360"/>
      </w:pPr>
      <w:rPr>
        <w:rFonts w:cs="Times New Roman"/>
        <w:b/>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18"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9" w15:restartNumberingAfterBreak="0">
    <w:nsid w:val="2AFE1579"/>
    <w:multiLevelType w:val="hybridMultilevel"/>
    <w:tmpl w:val="B0D2156E"/>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BE93FEE"/>
    <w:multiLevelType w:val="hybridMultilevel"/>
    <w:tmpl w:val="447CBAC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1" w15:restartNumberingAfterBreak="0">
    <w:nsid w:val="30B42A8B"/>
    <w:multiLevelType w:val="hybridMultilevel"/>
    <w:tmpl w:val="6FA469A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2"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87A6BD7"/>
    <w:multiLevelType w:val="hybridMultilevel"/>
    <w:tmpl w:val="B110326A"/>
    <w:lvl w:ilvl="0" w:tplc="9FA6444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4" w15:restartNumberingAfterBreak="0">
    <w:nsid w:val="39633D46"/>
    <w:multiLevelType w:val="hybridMultilevel"/>
    <w:tmpl w:val="B110326A"/>
    <w:lvl w:ilvl="0" w:tplc="9FA6444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5"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7" w15:restartNumberingAfterBreak="0">
    <w:nsid w:val="3FB65B88"/>
    <w:multiLevelType w:val="hybridMultilevel"/>
    <w:tmpl w:val="1F44F4B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9"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30" w15:restartNumberingAfterBreak="0">
    <w:nsid w:val="4652730C"/>
    <w:multiLevelType w:val="hybridMultilevel"/>
    <w:tmpl w:val="AA88A8C6"/>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E957C27"/>
    <w:multiLevelType w:val="hybridMultilevel"/>
    <w:tmpl w:val="B656712C"/>
    <w:lvl w:ilvl="0" w:tplc="685C24F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568575C1"/>
    <w:multiLevelType w:val="hybridMultilevel"/>
    <w:tmpl w:val="599080EA"/>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33"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B7438D0"/>
    <w:multiLevelType w:val="hybridMultilevel"/>
    <w:tmpl w:val="8856C4C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5" w15:restartNumberingAfterBreak="0">
    <w:nsid w:val="5D195348"/>
    <w:multiLevelType w:val="hybridMultilevel"/>
    <w:tmpl w:val="95C8837E"/>
    <w:lvl w:ilvl="0" w:tplc="9FA6444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36" w15:restartNumberingAfterBreak="0">
    <w:nsid w:val="5E1D5968"/>
    <w:multiLevelType w:val="hybridMultilevel"/>
    <w:tmpl w:val="5DA87CF6"/>
    <w:lvl w:ilvl="0" w:tplc="87900542">
      <w:start w:val="1"/>
      <w:numFmt w:val="decimal"/>
      <w:lvlText w:val="%1-"/>
      <w:lvlJc w:val="left"/>
      <w:pPr>
        <w:ind w:left="360" w:hanging="360"/>
      </w:pPr>
      <w:rPr>
        <w:rFonts w:ascii="Times New Roman" w:eastAsia="Times New Roman" w:hAnsi="Times New Roman" w:cs="Times New Roman"/>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7" w15:restartNumberingAfterBreak="0">
    <w:nsid w:val="65FA7715"/>
    <w:multiLevelType w:val="hybridMultilevel"/>
    <w:tmpl w:val="6FA469A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8" w15:restartNumberingAfterBreak="0">
    <w:nsid w:val="69827CE8"/>
    <w:multiLevelType w:val="hybridMultilevel"/>
    <w:tmpl w:val="EEBE9832"/>
    <w:lvl w:ilvl="0" w:tplc="498C08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9" w15:restartNumberingAfterBreak="0">
    <w:nsid w:val="6E086B11"/>
    <w:multiLevelType w:val="hybridMultilevel"/>
    <w:tmpl w:val="87C290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6F49212E"/>
    <w:multiLevelType w:val="hybridMultilevel"/>
    <w:tmpl w:val="13249AC4"/>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1" w15:restartNumberingAfterBreak="0">
    <w:nsid w:val="705E0CB7"/>
    <w:multiLevelType w:val="hybridMultilevel"/>
    <w:tmpl w:val="E2E4E6B4"/>
    <w:lvl w:ilvl="0" w:tplc="B7607C44">
      <w:start w:val="1"/>
      <w:numFmt w:val="decimal"/>
      <w:lvlText w:val="%1."/>
      <w:lvlJc w:val="left"/>
      <w:pPr>
        <w:ind w:left="795" w:hanging="360"/>
      </w:pPr>
      <w:rPr>
        <w:rFonts w:cs="Times New Roman" w:hint="default"/>
      </w:rPr>
    </w:lvl>
    <w:lvl w:ilvl="1" w:tplc="041F0019" w:tentative="1">
      <w:start w:val="1"/>
      <w:numFmt w:val="lowerLetter"/>
      <w:lvlText w:val="%2."/>
      <w:lvlJc w:val="left"/>
      <w:pPr>
        <w:ind w:left="1515" w:hanging="360"/>
      </w:pPr>
      <w:rPr>
        <w:rFonts w:cs="Times New Roman"/>
      </w:rPr>
    </w:lvl>
    <w:lvl w:ilvl="2" w:tplc="041F001B" w:tentative="1">
      <w:start w:val="1"/>
      <w:numFmt w:val="lowerRoman"/>
      <w:lvlText w:val="%3."/>
      <w:lvlJc w:val="right"/>
      <w:pPr>
        <w:ind w:left="2235" w:hanging="180"/>
      </w:pPr>
      <w:rPr>
        <w:rFonts w:cs="Times New Roman"/>
      </w:rPr>
    </w:lvl>
    <w:lvl w:ilvl="3" w:tplc="041F000F" w:tentative="1">
      <w:start w:val="1"/>
      <w:numFmt w:val="decimal"/>
      <w:lvlText w:val="%4."/>
      <w:lvlJc w:val="left"/>
      <w:pPr>
        <w:ind w:left="2955" w:hanging="360"/>
      </w:pPr>
      <w:rPr>
        <w:rFonts w:cs="Times New Roman"/>
      </w:rPr>
    </w:lvl>
    <w:lvl w:ilvl="4" w:tplc="041F0019" w:tentative="1">
      <w:start w:val="1"/>
      <w:numFmt w:val="lowerLetter"/>
      <w:lvlText w:val="%5."/>
      <w:lvlJc w:val="left"/>
      <w:pPr>
        <w:ind w:left="3675" w:hanging="360"/>
      </w:pPr>
      <w:rPr>
        <w:rFonts w:cs="Times New Roman"/>
      </w:rPr>
    </w:lvl>
    <w:lvl w:ilvl="5" w:tplc="041F001B" w:tentative="1">
      <w:start w:val="1"/>
      <w:numFmt w:val="lowerRoman"/>
      <w:lvlText w:val="%6."/>
      <w:lvlJc w:val="right"/>
      <w:pPr>
        <w:ind w:left="4395" w:hanging="180"/>
      </w:pPr>
      <w:rPr>
        <w:rFonts w:cs="Times New Roman"/>
      </w:rPr>
    </w:lvl>
    <w:lvl w:ilvl="6" w:tplc="041F000F" w:tentative="1">
      <w:start w:val="1"/>
      <w:numFmt w:val="decimal"/>
      <w:lvlText w:val="%7."/>
      <w:lvlJc w:val="left"/>
      <w:pPr>
        <w:ind w:left="5115" w:hanging="360"/>
      </w:pPr>
      <w:rPr>
        <w:rFonts w:cs="Times New Roman"/>
      </w:rPr>
    </w:lvl>
    <w:lvl w:ilvl="7" w:tplc="041F0019" w:tentative="1">
      <w:start w:val="1"/>
      <w:numFmt w:val="lowerLetter"/>
      <w:lvlText w:val="%8."/>
      <w:lvlJc w:val="left"/>
      <w:pPr>
        <w:ind w:left="5835" w:hanging="360"/>
      </w:pPr>
      <w:rPr>
        <w:rFonts w:cs="Times New Roman"/>
      </w:rPr>
    </w:lvl>
    <w:lvl w:ilvl="8" w:tplc="041F001B" w:tentative="1">
      <w:start w:val="1"/>
      <w:numFmt w:val="lowerRoman"/>
      <w:lvlText w:val="%9."/>
      <w:lvlJc w:val="right"/>
      <w:pPr>
        <w:ind w:left="6555" w:hanging="180"/>
      </w:pPr>
      <w:rPr>
        <w:rFonts w:cs="Times New Roman"/>
      </w:rPr>
    </w:lvl>
  </w:abstractNum>
  <w:abstractNum w:abstractNumId="42"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3" w15:restartNumberingAfterBreak="0">
    <w:nsid w:val="7501713A"/>
    <w:multiLevelType w:val="hybridMultilevel"/>
    <w:tmpl w:val="0A48B372"/>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76AB41E6"/>
    <w:multiLevelType w:val="hybridMultilevel"/>
    <w:tmpl w:val="B4D82F0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5" w15:restartNumberingAfterBreak="0">
    <w:nsid w:val="798960AE"/>
    <w:multiLevelType w:val="hybridMultilevel"/>
    <w:tmpl w:val="A6EEA43A"/>
    <w:lvl w:ilvl="0" w:tplc="B964A0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6" w15:restartNumberingAfterBreak="0">
    <w:nsid w:val="7C4E0BBF"/>
    <w:multiLevelType w:val="hybridMultilevel"/>
    <w:tmpl w:val="0BF66258"/>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num w:numId="1">
    <w:abstractNumId w:val="15"/>
  </w:num>
  <w:num w:numId="2">
    <w:abstractNumId w:val="12"/>
  </w:num>
  <w:num w:numId="3">
    <w:abstractNumId w:val="19"/>
  </w:num>
  <w:num w:numId="4">
    <w:abstractNumId w:val="43"/>
  </w:num>
  <w:num w:numId="5">
    <w:abstractNumId w:val="26"/>
  </w:num>
  <w:num w:numId="6">
    <w:abstractNumId w:val="18"/>
  </w:num>
  <w:num w:numId="7">
    <w:abstractNumId w:val="10"/>
  </w:num>
  <w:num w:numId="8">
    <w:abstractNumId w:val="38"/>
  </w:num>
  <w:num w:numId="9">
    <w:abstractNumId w:val="46"/>
  </w:num>
  <w:num w:numId="10">
    <w:abstractNumId w:val="1"/>
  </w:num>
  <w:num w:numId="11">
    <w:abstractNumId w:val="45"/>
  </w:num>
  <w:num w:numId="12">
    <w:abstractNumId w:val="28"/>
  </w:num>
  <w:num w:numId="13">
    <w:abstractNumId w:val="5"/>
  </w:num>
  <w:num w:numId="14">
    <w:abstractNumId w:val="16"/>
  </w:num>
  <w:num w:numId="15">
    <w:abstractNumId w:val="29"/>
  </w:num>
  <w:num w:numId="16">
    <w:abstractNumId w:val="22"/>
  </w:num>
  <w:num w:numId="17">
    <w:abstractNumId w:val="20"/>
  </w:num>
  <w:num w:numId="18">
    <w:abstractNumId w:val="6"/>
  </w:num>
  <w:num w:numId="19">
    <w:abstractNumId w:val="33"/>
  </w:num>
  <w:num w:numId="20">
    <w:abstractNumId w:val="25"/>
  </w:num>
  <w:num w:numId="21">
    <w:abstractNumId w:val="42"/>
  </w:num>
  <w:num w:numId="22">
    <w:abstractNumId w:val="44"/>
  </w:num>
  <w:num w:numId="23">
    <w:abstractNumId w:val="9"/>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num>
  <w:num w:numId="26">
    <w:abstractNumId w:val="41"/>
  </w:num>
  <w:num w:numId="27">
    <w:abstractNumId w:val="3"/>
  </w:num>
  <w:num w:numId="28">
    <w:abstractNumId w:val="2"/>
  </w:num>
  <w:num w:numId="29">
    <w:abstractNumId w:val="39"/>
  </w:num>
  <w:num w:numId="30">
    <w:abstractNumId w:val="32"/>
  </w:num>
  <w:num w:numId="31">
    <w:abstractNumId w:val="4"/>
  </w:num>
  <w:num w:numId="32">
    <w:abstractNumId w:val="8"/>
  </w:num>
  <w:num w:numId="33">
    <w:abstractNumId w:val="34"/>
  </w:num>
  <w:num w:numId="34">
    <w:abstractNumId w:val="7"/>
  </w:num>
  <w:num w:numId="35">
    <w:abstractNumId w:val="40"/>
  </w:num>
  <w:num w:numId="36">
    <w:abstractNumId w:val="37"/>
  </w:num>
  <w:num w:numId="37">
    <w:abstractNumId w:val="21"/>
  </w:num>
  <w:num w:numId="38">
    <w:abstractNumId w:val="35"/>
  </w:num>
  <w:num w:numId="39">
    <w:abstractNumId w:val="36"/>
  </w:num>
  <w:num w:numId="40">
    <w:abstractNumId w:val="13"/>
  </w:num>
  <w:num w:numId="41">
    <w:abstractNumId w:val="30"/>
  </w:num>
  <w:num w:numId="42">
    <w:abstractNumId w:val="14"/>
  </w:num>
  <w:num w:numId="43">
    <w:abstractNumId w:val="24"/>
  </w:num>
  <w:num w:numId="44">
    <w:abstractNumId w:val="23"/>
  </w:num>
  <w:num w:numId="45">
    <w:abstractNumId w:val="0"/>
  </w:num>
  <w:num w:numId="46">
    <w:abstractNumId w:val="27"/>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Moves/>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2AFC"/>
    <w:rsid w:val="00027B53"/>
    <w:rsid w:val="00034A38"/>
    <w:rsid w:val="00056A97"/>
    <w:rsid w:val="000630C1"/>
    <w:rsid w:val="00065F98"/>
    <w:rsid w:val="00067EE0"/>
    <w:rsid w:val="0009620C"/>
    <w:rsid w:val="000A38B7"/>
    <w:rsid w:val="000B0DF1"/>
    <w:rsid w:val="000B68CD"/>
    <w:rsid w:val="000C1AB9"/>
    <w:rsid w:val="000D549E"/>
    <w:rsid w:val="00102683"/>
    <w:rsid w:val="00106033"/>
    <w:rsid w:val="0011108D"/>
    <w:rsid w:val="001346F7"/>
    <w:rsid w:val="00156753"/>
    <w:rsid w:val="00164B52"/>
    <w:rsid w:val="00166597"/>
    <w:rsid w:val="001C290B"/>
    <w:rsid w:val="001D00F7"/>
    <w:rsid w:val="001D42AF"/>
    <w:rsid w:val="001D7CBA"/>
    <w:rsid w:val="001E2B21"/>
    <w:rsid w:val="001F00EA"/>
    <w:rsid w:val="001F35E1"/>
    <w:rsid w:val="0022004F"/>
    <w:rsid w:val="00224BBA"/>
    <w:rsid w:val="00230BB2"/>
    <w:rsid w:val="00243DBC"/>
    <w:rsid w:val="002501D1"/>
    <w:rsid w:val="002A0D56"/>
    <w:rsid w:val="002B3008"/>
    <w:rsid w:val="002C3820"/>
    <w:rsid w:val="002C77BE"/>
    <w:rsid w:val="002D29C4"/>
    <w:rsid w:val="002D4E95"/>
    <w:rsid w:val="002E1DF0"/>
    <w:rsid w:val="0030093A"/>
    <w:rsid w:val="00302B89"/>
    <w:rsid w:val="00304A19"/>
    <w:rsid w:val="00307E8A"/>
    <w:rsid w:val="00327351"/>
    <w:rsid w:val="00331BA2"/>
    <w:rsid w:val="00333EAE"/>
    <w:rsid w:val="00347B4A"/>
    <w:rsid w:val="003754FD"/>
    <w:rsid w:val="003831C2"/>
    <w:rsid w:val="003873B1"/>
    <w:rsid w:val="003A651C"/>
    <w:rsid w:val="003B6078"/>
    <w:rsid w:val="003C3103"/>
    <w:rsid w:val="003C51B2"/>
    <w:rsid w:val="003C5FA8"/>
    <w:rsid w:val="003D0B1B"/>
    <w:rsid w:val="003F1300"/>
    <w:rsid w:val="003F2DE0"/>
    <w:rsid w:val="004051F2"/>
    <w:rsid w:val="00407AAA"/>
    <w:rsid w:val="00424213"/>
    <w:rsid w:val="00447170"/>
    <w:rsid w:val="00456D46"/>
    <w:rsid w:val="00460230"/>
    <w:rsid w:val="00471703"/>
    <w:rsid w:val="00486B9A"/>
    <w:rsid w:val="004931B4"/>
    <w:rsid w:val="0049406A"/>
    <w:rsid w:val="004A035D"/>
    <w:rsid w:val="004A08B3"/>
    <w:rsid w:val="004A4587"/>
    <w:rsid w:val="004A4DFC"/>
    <w:rsid w:val="004B5995"/>
    <w:rsid w:val="004D0E97"/>
    <w:rsid w:val="004F2CD6"/>
    <w:rsid w:val="005074C9"/>
    <w:rsid w:val="00520680"/>
    <w:rsid w:val="005329E3"/>
    <w:rsid w:val="00545151"/>
    <w:rsid w:val="00587499"/>
    <w:rsid w:val="00591E27"/>
    <w:rsid w:val="005D069E"/>
    <w:rsid w:val="005E1049"/>
    <w:rsid w:val="005E1A2D"/>
    <w:rsid w:val="005E75AF"/>
    <w:rsid w:val="005F5274"/>
    <w:rsid w:val="00623794"/>
    <w:rsid w:val="006363A1"/>
    <w:rsid w:val="00670F2F"/>
    <w:rsid w:val="006911E1"/>
    <w:rsid w:val="006A0CD7"/>
    <w:rsid w:val="006A4B72"/>
    <w:rsid w:val="006A6C6E"/>
    <w:rsid w:val="006C5DF3"/>
    <w:rsid w:val="006C698E"/>
    <w:rsid w:val="006D7351"/>
    <w:rsid w:val="006E57CA"/>
    <w:rsid w:val="006F3351"/>
    <w:rsid w:val="00710BD5"/>
    <w:rsid w:val="00723CC3"/>
    <w:rsid w:val="007249A8"/>
    <w:rsid w:val="00726C3B"/>
    <w:rsid w:val="00727F24"/>
    <w:rsid w:val="00740CE6"/>
    <w:rsid w:val="007725CC"/>
    <w:rsid w:val="007742B3"/>
    <w:rsid w:val="007B0817"/>
    <w:rsid w:val="007E119D"/>
    <w:rsid w:val="008053E7"/>
    <w:rsid w:val="00820308"/>
    <w:rsid w:val="00821708"/>
    <w:rsid w:val="00837935"/>
    <w:rsid w:val="008514B2"/>
    <w:rsid w:val="00863681"/>
    <w:rsid w:val="00865033"/>
    <w:rsid w:val="008A3658"/>
    <w:rsid w:val="008A6BFB"/>
    <w:rsid w:val="008D43B1"/>
    <w:rsid w:val="008E27CF"/>
    <w:rsid w:val="008F1508"/>
    <w:rsid w:val="008F47DF"/>
    <w:rsid w:val="00921AB1"/>
    <w:rsid w:val="00927AC0"/>
    <w:rsid w:val="009433A2"/>
    <w:rsid w:val="00947B3C"/>
    <w:rsid w:val="00955E8C"/>
    <w:rsid w:val="00967F10"/>
    <w:rsid w:val="00976A89"/>
    <w:rsid w:val="00987046"/>
    <w:rsid w:val="009A1946"/>
    <w:rsid w:val="009B0858"/>
    <w:rsid w:val="009B4823"/>
    <w:rsid w:val="009C2539"/>
    <w:rsid w:val="009D4CCE"/>
    <w:rsid w:val="009E16E8"/>
    <w:rsid w:val="009E31C2"/>
    <w:rsid w:val="009E5187"/>
    <w:rsid w:val="00A343C4"/>
    <w:rsid w:val="00A43EAE"/>
    <w:rsid w:val="00A6226A"/>
    <w:rsid w:val="00A763D6"/>
    <w:rsid w:val="00A77740"/>
    <w:rsid w:val="00A85E8A"/>
    <w:rsid w:val="00AA34AD"/>
    <w:rsid w:val="00AA7DF7"/>
    <w:rsid w:val="00AB1269"/>
    <w:rsid w:val="00AB1962"/>
    <w:rsid w:val="00AB690F"/>
    <w:rsid w:val="00AD336A"/>
    <w:rsid w:val="00AD3A3D"/>
    <w:rsid w:val="00AD58F7"/>
    <w:rsid w:val="00B32978"/>
    <w:rsid w:val="00B34A00"/>
    <w:rsid w:val="00B62CC6"/>
    <w:rsid w:val="00B67E48"/>
    <w:rsid w:val="00B858BB"/>
    <w:rsid w:val="00B956D2"/>
    <w:rsid w:val="00BC6FCB"/>
    <w:rsid w:val="00BD2974"/>
    <w:rsid w:val="00BF01FE"/>
    <w:rsid w:val="00BF1280"/>
    <w:rsid w:val="00BF2FB1"/>
    <w:rsid w:val="00C036C4"/>
    <w:rsid w:val="00C059F1"/>
    <w:rsid w:val="00C16A92"/>
    <w:rsid w:val="00C3484E"/>
    <w:rsid w:val="00C376FD"/>
    <w:rsid w:val="00C54AC5"/>
    <w:rsid w:val="00C70525"/>
    <w:rsid w:val="00C7173C"/>
    <w:rsid w:val="00C92851"/>
    <w:rsid w:val="00CA227F"/>
    <w:rsid w:val="00CC19DE"/>
    <w:rsid w:val="00CC23C7"/>
    <w:rsid w:val="00CC3CFC"/>
    <w:rsid w:val="00CF14BC"/>
    <w:rsid w:val="00D304AB"/>
    <w:rsid w:val="00D345EB"/>
    <w:rsid w:val="00D35A38"/>
    <w:rsid w:val="00D377B8"/>
    <w:rsid w:val="00D403AD"/>
    <w:rsid w:val="00D42458"/>
    <w:rsid w:val="00D46645"/>
    <w:rsid w:val="00D479EA"/>
    <w:rsid w:val="00D778A0"/>
    <w:rsid w:val="00D84321"/>
    <w:rsid w:val="00D942D1"/>
    <w:rsid w:val="00D96F3B"/>
    <w:rsid w:val="00DA54E2"/>
    <w:rsid w:val="00DB7171"/>
    <w:rsid w:val="00DD5336"/>
    <w:rsid w:val="00DF25E7"/>
    <w:rsid w:val="00DF5825"/>
    <w:rsid w:val="00E2657E"/>
    <w:rsid w:val="00E26807"/>
    <w:rsid w:val="00E42A0E"/>
    <w:rsid w:val="00E42F27"/>
    <w:rsid w:val="00E43279"/>
    <w:rsid w:val="00E66633"/>
    <w:rsid w:val="00E755FA"/>
    <w:rsid w:val="00E81C67"/>
    <w:rsid w:val="00E923E9"/>
    <w:rsid w:val="00EB22FF"/>
    <w:rsid w:val="00EB51EE"/>
    <w:rsid w:val="00EB5729"/>
    <w:rsid w:val="00EC1E21"/>
    <w:rsid w:val="00ED1F16"/>
    <w:rsid w:val="00EE42CB"/>
    <w:rsid w:val="00EF1FA5"/>
    <w:rsid w:val="00F11D8B"/>
    <w:rsid w:val="00F128C8"/>
    <w:rsid w:val="00F35C5F"/>
    <w:rsid w:val="00F41801"/>
    <w:rsid w:val="00F4185C"/>
    <w:rsid w:val="00F61381"/>
    <w:rsid w:val="00F65C59"/>
    <w:rsid w:val="00F702CF"/>
    <w:rsid w:val="00F72379"/>
    <w:rsid w:val="00F81AC1"/>
    <w:rsid w:val="00F9426F"/>
    <w:rsid w:val="00FB48E9"/>
    <w:rsid w:val="00FD1D58"/>
    <w:rsid w:val="00FD5CFE"/>
    <w:rsid w:val="00FF532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0E3538"/>
  <w15:docId w15:val="{D135272B-74F5-44D3-906B-002594437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9"/>
    <w:qFormat/>
    <w:rsid w:val="005074C9"/>
    <w:pPr>
      <w:keepNext/>
      <w:keepLines/>
      <w:spacing w:after="0" w:line="360" w:lineRule="auto"/>
      <w:jc w:val="center"/>
      <w:outlineLvl w:val="0"/>
    </w:pPr>
    <w:rPr>
      <w:rFonts w:ascii="Times New Roman" w:eastAsia="Times New Roman" w:hAnsi="Times New Roman"/>
      <w:b/>
      <w:bCs/>
      <w:sz w:val="24"/>
      <w:szCs w:val="28"/>
    </w:rPr>
  </w:style>
  <w:style w:type="paragraph" w:styleId="Balk2">
    <w:name w:val="heading 2"/>
    <w:basedOn w:val="Normal"/>
    <w:next w:val="Normal"/>
    <w:link w:val="Balk2Char"/>
    <w:autoRedefine/>
    <w:uiPriority w:val="99"/>
    <w:qFormat/>
    <w:rsid w:val="00C376FD"/>
    <w:pPr>
      <w:keepNext/>
      <w:keepLines/>
      <w:spacing w:before="200" w:after="0"/>
      <w:jc w:val="center"/>
      <w:outlineLvl w:val="1"/>
    </w:pPr>
    <w:rPr>
      <w:rFonts w:ascii="Times New Roman" w:eastAsia="Times New Roman" w:hAnsi="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5074C9"/>
    <w:rPr>
      <w:rFonts w:ascii="Times New Roman" w:eastAsia="Times New Roman" w:hAnsi="Times New Roman"/>
      <w:b/>
      <w:bCs/>
      <w:sz w:val="24"/>
      <w:szCs w:val="28"/>
      <w:lang w:eastAsia="en-US"/>
    </w:rPr>
  </w:style>
  <w:style w:type="character" w:customStyle="1" w:styleId="Balk2Char">
    <w:name w:val="Başlık 2 Char"/>
    <w:link w:val="Balk2"/>
    <w:uiPriority w:val="99"/>
    <w:locked/>
    <w:rsid w:val="00C376FD"/>
    <w:rPr>
      <w:rFonts w:ascii="Times New Roman" w:eastAsia="Times New Roman" w:hAnsi="Times New Roman"/>
      <w:b/>
      <w:bCs/>
      <w:sz w:val="24"/>
      <w:szCs w:val="26"/>
      <w:lang w:eastAsia="en-US"/>
    </w:rPr>
  </w:style>
  <w:style w:type="paragraph" w:customStyle="1" w:styleId="ListeParagraf1">
    <w:name w:val="Liste Paragraf1"/>
    <w:basedOn w:val="Normal"/>
    <w:uiPriority w:val="99"/>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99"/>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F41801"/>
    <w:rPr>
      <w:rFonts w:ascii="Tahoma" w:hAnsi="Tahoma" w:cs="Tahoma"/>
      <w:sz w:val="16"/>
      <w:szCs w:val="16"/>
    </w:rPr>
  </w:style>
  <w:style w:type="paragraph" w:styleId="TBal">
    <w:name w:val="TOC Heading"/>
    <w:basedOn w:val="Balk1"/>
    <w:next w:val="Normal"/>
    <w:uiPriority w:val="99"/>
    <w:qFormat/>
    <w:rsid w:val="00BF2FB1"/>
    <w:pPr>
      <w:spacing w:line="276" w:lineRule="auto"/>
      <w:outlineLvl w:val="9"/>
    </w:pPr>
  </w:style>
  <w:style w:type="paragraph" w:styleId="T2">
    <w:name w:val="toc 2"/>
    <w:basedOn w:val="Normal"/>
    <w:next w:val="Normal"/>
    <w:autoRedefine/>
    <w:uiPriority w:val="99"/>
    <w:rsid w:val="00BF2FB1"/>
    <w:pPr>
      <w:spacing w:after="100" w:line="276" w:lineRule="auto"/>
      <w:ind w:left="220"/>
    </w:pPr>
    <w:rPr>
      <w:rFonts w:eastAsia="Times New Roman"/>
    </w:rPr>
  </w:style>
  <w:style w:type="paragraph" w:styleId="T1">
    <w:name w:val="toc 1"/>
    <w:basedOn w:val="Normal"/>
    <w:next w:val="Normal"/>
    <w:autoRedefine/>
    <w:uiPriority w:val="99"/>
    <w:rsid w:val="00BF2FB1"/>
    <w:pPr>
      <w:spacing w:after="100" w:line="276" w:lineRule="auto"/>
    </w:pPr>
    <w:rPr>
      <w:rFonts w:eastAsia="Times New Roman"/>
    </w:rPr>
  </w:style>
  <w:style w:type="paragraph" w:styleId="T3">
    <w:name w:val="toc 3"/>
    <w:basedOn w:val="Normal"/>
    <w:next w:val="Normal"/>
    <w:autoRedefine/>
    <w:uiPriority w:val="99"/>
    <w:semiHidden/>
    <w:rsid w:val="00BF2FB1"/>
    <w:pPr>
      <w:spacing w:after="100" w:line="276" w:lineRule="auto"/>
      <w:ind w:left="440"/>
    </w:pPr>
    <w:rPr>
      <w:rFonts w:eastAsia="Times New Roman"/>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uiPriority w:val="99"/>
    <w:semiHidden/>
    <w:locked/>
    <w:rsid w:val="00BF2FB1"/>
    <w:rPr>
      <w:rFonts w:ascii="Times New Roman" w:eastAsia="Batang" w:hAnsi="Times New Roman" w:cs="Times New Roman"/>
      <w:sz w:val="20"/>
      <w:szCs w:val="20"/>
      <w:lang w:eastAsia="ko-KR"/>
    </w:rPr>
  </w:style>
  <w:style w:type="character" w:styleId="DipnotBavurusu">
    <w:name w:val="footnote reference"/>
    <w:uiPriority w:val="99"/>
    <w:semiHidden/>
    <w:rsid w:val="00BF2FB1"/>
    <w:rPr>
      <w:rFonts w:cs="Times New Roman"/>
      <w:vertAlign w:val="superscript"/>
    </w:rPr>
  </w:style>
  <w:style w:type="character" w:styleId="Kpr">
    <w:name w:val="Hyperlink"/>
    <w:uiPriority w:val="99"/>
    <w:rsid w:val="00AD3A3D"/>
    <w:rPr>
      <w:rFonts w:cs="Times New Roman"/>
      <w:color w:val="0563C1"/>
      <w:u w:val="single"/>
    </w:rPr>
  </w:style>
  <w:style w:type="table" w:styleId="TabloKlavuzu">
    <w:name w:val="Table Grid"/>
    <w:basedOn w:val="NormalTablo"/>
    <w:uiPriority w:val="99"/>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99"/>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la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ECB"/>
      </w:tcPr>
    </w:tblStylePr>
    <w:tblStylePr w:type="band1Horz">
      <w:rPr>
        <w:rFonts w:cs="Times New Roman"/>
      </w:rPr>
      <w:tblPr/>
      <w:tcPr>
        <w:tcBorders>
          <w:left w:val="nil"/>
          <w:right w:val="nil"/>
          <w:insideH w:val="nil"/>
          <w:insideV w:val="nil"/>
        </w:tcBorders>
        <w:shd w:val="clear" w:color="auto" w:fill="FADECB"/>
      </w:tcPr>
    </w:tblStylePr>
  </w:style>
  <w:style w:type="table" w:customStyle="1" w:styleId="AkGlgeleme1">
    <w:name w:val="Açık Gölgeleme1"/>
    <w:uiPriority w:val="99"/>
    <w:rsid w:val="00D377B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styleId="AklamaBavurusu">
    <w:name w:val="annotation reference"/>
    <w:uiPriority w:val="99"/>
    <w:semiHidden/>
    <w:rsid w:val="00BC6FCB"/>
    <w:rPr>
      <w:rFonts w:cs="Times New Roman"/>
      <w:sz w:val="16"/>
      <w:szCs w:val="16"/>
    </w:rPr>
  </w:style>
  <w:style w:type="paragraph" w:styleId="AklamaMetni">
    <w:name w:val="annotation text"/>
    <w:basedOn w:val="Normal"/>
    <w:link w:val="AklamaMetniChar"/>
    <w:uiPriority w:val="99"/>
    <w:rsid w:val="00BC6FCB"/>
    <w:pPr>
      <w:spacing w:line="240" w:lineRule="auto"/>
    </w:pPr>
    <w:rPr>
      <w:sz w:val="20"/>
      <w:szCs w:val="20"/>
    </w:rPr>
  </w:style>
  <w:style w:type="character" w:customStyle="1" w:styleId="AklamaMetniChar">
    <w:name w:val="Açıklama Metni Char"/>
    <w:link w:val="AklamaMetni"/>
    <w:uiPriority w:val="99"/>
    <w:locked/>
    <w:rsid w:val="00BC6FCB"/>
    <w:rPr>
      <w:rFonts w:cs="Times New Roman"/>
      <w:sz w:val="20"/>
      <w:szCs w:val="20"/>
    </w:rPr>
  </w:style>
  <w:style w:type="paragraph" w:customStyle="1" w:styleId="ListeParagraf2">
    <w:name w:val="Liste Paragraf2"/>
    <w:basedOn w:val="Normal"/>
    <w:uiPriority w:val="99"/>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rsid w:val="006E57CA"/>
    <w:pPr>
      <w:spacing w:after="0" w:line="240" w:lineRule="auto"/>
    </w:pPr>
    <w:rPr>
      <w:sz w:val="20"/>
      <w:szCs w:val="20"/>
    </w:rPr>
  </w:style>
  <w:style w:type="character" w:customStyle="1" w:styleId="SonnotMetniChar">
    <w:name w:val="Sonnot Metni Char"/>
    <w:link w:val="SonnotMetni"/>
    <w:uiPriority w:val="99"/>
    <w:semiHidden/>
    <w:locked/>
    <w:rsid w:val="006E57CA"/>
    <w:rPr>
      <w:rFonts w:cs="Times New Roman"/>
      <w:sz w:val="20"/>
      <w:szCs w:val="20"/>
    </w:rPr>
  </w:style>
  <w:style w:type="character" w:styleId="SonnotBavurusu">
    <w:name w:val="endnote reference"/>
    <w:uiPriority w:val="99"/>
    <w:semiHidden/>
    <w:rsid w:val="006E57CA"/>
    <w:rPr>
      <w:rFonts w:cs="Times New Roman"/>
      <w:vertAlign w:val="superscript"/>
    </w:rPr>
  </w:style>
  <w:style w:type="paragraph" w:styleId="stBilgi">
    <w:name w:val="header"/>
    <w:basedOn w:val="Normal"/>
    <w:link w:val="stBilgiChar"/>
    <w:uiPriority w:val="99"/>
    <w:semiHidden/>
    <w:rsid w:val="002E1DF0"/>
    <w:pPr>
      <w:tabs>
        <w:tab w:val="center" w:pos="4536"/>
        <w:tab w:val="right" w:pos="9072"/>
      </w:tabs>
      <w:spacing w:after="0" w:line="240" w:lineRule="auto"/>
    </w:pPr>
  </w:style>
  <w:style w:type="character" w:customStyle="1" w:styleId="stBilgiChar">
    <w:name w:val="Üst Bilgi Char"/>
    <w:link w:val="stBilgi"/>
    <w:uiPriority w:val="99"/>
    <w:semiHidden/>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style>
  <w:style w:type="character" w:customStyle="1" w:styleId="AltBilgiChar">
    <w:name w:val="Alt Bilgi Char"/>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bCs/>
    </w:rPr>
  </w:style>
  <w:style w:type="character" w:customStyle="1" w:styleId="AklamaKonusuChar">
    <w:name w:val="Açıklama Konusu Char"/>
    <w:link w:val="AklamaKonusu"/>
    <w:uiPriority w:val="99"/>
    <w:semiHidden/>
    <w:locked/>
    <w:rsid w:val="00927AC0"/>
    <w:rPr>
      <w:rFonts w:cs="Times New Roman"/>
      <w:b/>
      <w:bCs/>
      <w:sz w:val="20"/>
      <w:szCs w:val="20"/>
    </w:rPr>
  </w:style>
  <w:style w:type="paragraph" w:styleId="KonuBal">
    <w:name w:val="Title"/>
    <w:basedOn w:val="Normal"/>
    <w:next w:val="Normal"/>
    <w:link w:val="KonuBalChar"/>
    <w:qFormat/>
    <w:locked/>
    <w:rsid w:val="00BF01FE"/>
    <w:pPr>
      <w:spacing w:before="240" w:after="60"/>
      <w:jc w:val="center"/>
      <w:outlineLvl w:val="0"/>
    </w:pPr>
    <w:rPr>
      <w:rFonts w:ascii="Cambria" w:eastAsia="Times New Roman" w:hAnsi="Cambria"/>
      <w:b/>
      <w:bCs/>
      <w:kern w:val="28"/>
      <w:sz w:val="32"/>
      <w:szCs w:val="32"/>
    </w:rPr>
  </w:style>
  <w:style w:type="character" w:customStyle="1" w:styleId="KonuBalChar">
    <w:name w:val="Konu Başlığı Char"/>
    <w:link w:val="KonuBal"/>
    <w:rsid w:val="00BF01FE"/>
    <w:rPr>
      <w:rFonts w:ascii="Cambria" w:eastAsia="Times New Roman" w:hAnsi="Cambria" w:cs="Times New Roman"/>
      <w:b/>
      <w:bCs/>
      <w:kern w:val="28"/>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262052">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836</Words>
  <Characters>10470</Characters>
  <Application>Microsoft Office Word</Application>
  <DocSecurity>0</DocSecurity>
  <Lines>87</Lines>
  <Paragraphs>24</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
  <LinksUpToDate>false</LinksUpToDate>
  <CharactersWithSpaces>1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subject/>
  <dc:creator>elvan</dc:creator>
  <cp:keywords/>
  <dc:description/>
  <cp:lastModifiedBy>Hp</cp:lastModifiedBy>
  <cp:revision>4</cp:revision>
  <dcterms:created xsi:type="dcterms:W3CDTF">2020-12-24T07:34:00Z</dcterms:created>
  <dcterms:modified xsi:type="dcterms:W3CDTF">2020-12-27T18:53:00Z</dcterms:modified>
</cp:coreProperties>
</file>